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BodyText"/>
        <w:spacing w:before="120"/>
      </w:pPr>
    </w:p>
    <w:bookmarkEnd w:id="5"/>
    <w:p w14:paraId="211606F7" w14:textId="77777777" w:rsidR="0011118D" w:rsidRDefault="00856087">
      <w:pPr>
        <w:pStyle w:val="Heading1"/>
        <w:ind w:left="720" w:hangingChars="200" w:hanging="720"/>
        <w:jc w:val="both"/>
      </w:pPr>
      <w:r>
        <w:t xml:space="preserve">Discussion </w:t>
      </w:r>
    </w:p>
    <w:p w14:paraId="6515EFC5" w14:textId="77777777" w:rsidR="0011118D" w:rsidRDefault="00856087">
      <w:pPr>
        <w:pStyle w:val="Heading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CellGroup</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CellGroup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FullConfig</w:t>
      </w:r>
      <w:proofErr w:type="spellEnd"/>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Message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w:t>
      </w:r>
      <w:proofErr w:type="spellEnd"/>
      <w:r>
        <w:rPr>
          <w:rFonts w:ascii="Courier New" w:eastAsia="Times New Roman" w:hAnsi="Courier New"/>
          <w:sz w:val="16"/>
          <w:lang w:eastAsia="en-GB"/>
        </w:rPr>
        <w:t xml:space="preserve">-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nonHO</w:t>
      </w:r>
      <w:proofErr w:type="spellEnd"/>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sterKeyChange</w:t>
      </w:r>
      <w:proofErr w:type="spellEnd"/>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dedicatedSystemInformationDelivery</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w:t>
      </w:r>
      <w:proofErr w:type="spellStart"/>
      <w:r>
        <w:rPr>
          <w:rFonts w:ascii="Courier New" w:eastAsia="Times New Roman" w:hAnsi="Courier New"/>
          <w:sz w:val="16"/>
          <w:highlight w:val="yellow"/>
          <w:lang w:eastAsia="en-GB"/>
        </w:rPr>
        <w:t>SystemInformation</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rsidTr="00F07BF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rsidTr="00F07BF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rsidTr="00F07BF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rsidTr="00F07BF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rsidTr="00F07BF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rsidTr="00F07BF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rsidTr="00F07BF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rsidTr="00F07BF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rsidTr="00F07BF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rsidTr="00F07BF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rsidTr="00F07BF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rsidTr="00F07BF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rsidTr="00F07BF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rsidTr="00F07BF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rsidTr="00F07BF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rsidTr="00F07BF7">
        <w:tc>
          <w:tcPr>
            <w:tcW w:w="1809" w:type="dxa"/>
          </w:tcPr>
          <w:p w14:paraId="44C03F99" w14:textId="5D99524A"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rsidTr="00F07BF7">
        <w:tc>
          <w:tcPr>
            <w:tcW w:w="1809" w:type="dxa"/>
          </w:tcPr>
          <w:p w14:paraId="2B351925" w14:textId="35623D45"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rsidTr="00F07BF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r w:rsidR="00C3343B" w14:paraId="2B138BE4" w14:textId="77777777" w:rsidTr="00F07BF7">
        <w:trPr>
          <w:ins w:id="6" w:author="Convida Wireless" w:date="2021-08-24T03:39:00Z"/>
        </w:trPr>
        <w:tc>
          <w:tcPr>
            <w:tcW w:w="1809" w:type="dxa"/>
          </w:tcPr>
          <w:p w14:paraId="7CF9F148" w14:textId="583F09FE" w:rsidR="00C3343B" w:rsidRDefault="00C3343B" w:rsidP="00C3343B">
            <w:pPr>
              <w:spacing w:after="0"/>
              <w:jc w:val="center"/>
              <w:rPr>
                <w:ins w:id="7" w:author="Convida Wireless" w:date="2021-08-24T03:39:00Z"/>
                <w:rFonts w:eastAsia="PMingLiU" w:cs="Arial"/>
                <w:lang w:eastAsia="zh-TW"/>
              </w:rPr>
            </w:pPr>
            <w:r>
              <w:rPr>
                <w:rFonts w:eastAsia="PMingLiU" w:cs="Arial"/>
                <w:lang w:eastAsia="zh-TW"/>
              </w:rPr>
              <w:t>Convida</w:t>
            </w:r>
          </w:p>
        </w:tc>
        <w:tc>
          <w:tcPr>
            <w:tcW w:w="1985" w:type="dxa"/>
          </w:tcPr>
          <w:p w14:paraId="1BAA5CE8" w14:textId="056F2A19" w:rsidR="00C3343B" w:rsidRDefault="00C3343B" w:rsidP="00C3343B">
            <w:pPr>
              <w:spacing w:after="0"/>
              <w:rPr>
                <w:ins w:id="8" w:author="Convida Wireless" w:date="2021-08-24T03:39:00Z"/>
                <w:rFonts w:eastAsia="PMingLiU" w:cs="Arial"/>
                <w:lang w:eastAsia="zh-TW"/>
              </w:rPr>
            </w:pPr>
            <w:r>
              <w:rPr>
                <w:rFonts w:eastAsia="PMingLiU" w:cs="Arial"/>
                <w:lang w:eastAsia="zh-TW"/>
              </w:rPr>
              <w:t>Agree</w:t>
            </w:r>
          </w:p>
        </w:tc>
        <w:tc>
          <w:tcPr>
            <w:tcW w:w="6045" w:type="dxa"/>
          </w:tcPr>
          <w:p w14:paraId="71BAEC99" w14:textId="77777777" w:rsidR="00C3343B" w:rsidRDefault="00C3343B" w:rsidP="00C3343B">
            <w:pPr>
              <w:spacing w:after="0"/>
              <w:jc w:val="left"/>
              <w:rPr>
                <w:ins w:id="9" w:author="Convida Wireless" w:date="2021-08-24T03:39:00Z"/>
                <w:rFonts w:eastAsia="Yu Mincho" w:cs="Arial"/>
                <w:lang w:eastAsia="ja-JP"/>
              </w:rPr>
            </w:pPr>
          </w:p>
        </w:tc>
      </w:tr>
      <w:tr w:rsidR="001502FF" w14:paraId="24239803" w14:textId="77777777" w:rsidTr="00F07BF7">
        <w:tc>
          <w:tcPr>
            <w:tcW w:w="1809" w:type="dxa"/>
          </w:tcPr>
          <w:p w14:paraId="245B5E4F" w14:textId="79656F83" w:rsidR="001502FF" w:rsidRDefault="001502FF" w:rsidP="00C3343B">
            <w:pPr>
              <w:spacing w:after="0"/>
              <w:jc w:val="center"/>
              <w:rPr>
                <w:rFonts w:eastAsia="PMingLiU" w:cs="Arial"/>
                <w:lang w:eastAsia="zh-TW"/>
              </w:rPr>
            </w:pPr>
            <w:r>
              <w:rPr>
                <w:rFonts w:eastAsia="PMingLiU" w:cs="Arial"/>
                <w:lang w:eastAsia="zh-TW"/>
              </w:rPr>
              <w:t>Qualcomm</w:t>
            </w:r>
          </w:p>
        </w:tc>
        <w:tc>
          <w:tcPr>
            <w:tcW w:w="1985" w:type="dxa"/>
          </w:tcPr>
          <w:p w14:paraId="603DBA97" w14:textId="7529398A" w:rsidR="001502FF" w:rsidRDefault="001502FF" w:rsidP="00C3343B">
            <w:pPr>
              <w:spacing w:after="0"/>
              <w:rPr>
                <w:rFonts w:eastAsia="PMingLiU" w:cs="Arial"/>
                <w:lang w:eastAsia="zh-TW"/>
              </w:rPr>
            </w:pPr>
            <w:r>
              <w:rPr>
                <w:rFonts w:eastAsia="PMingLiU" w:cs="Arial"/>
                <w:lang w:eastAsia="zh-TW"/>
              </w:rPr>
              <w:t>Agree</w:t>
            </w:r>
          </w:p>
        </w:tc>
        <w:tc>
          <w:tcPr>
            <w:tcW w:w="6045" w:type="dxa"/>
          </w:tcPr>
          <w:p w14:paraId="3B2C0E0B" w14:textId="77777777" w:rsidR="001502FF" w:rsidRDefault="001502FF" w:rsidP="00C3343B">
            <w:pPr>
              <w:spacing w:after="0"/>
              <w:jc w:val="left"/>
              <w:rPr>
                <w:rFonts w:eastAsia="Yu Mincho" w:cs="Arial"/>
                <w:lang w:eastAsia="ja-JP"/>
              </w:rPr>
            </w:pPr>
          </w:p>
        </w:tc>
      </w:tr>
    </w:tbl>
    <w:p w14:paraId="18E83173" w14:textId="77777777" w:rsidR="00F07BF7" w:rsidRDefault="00F07BF7" w:rsidP="00F07BF7">
      <w:pPr>
        <w:spacing w:beforeLines="50" w:before="120"/>
        <w:rPr>
          <w:ins w:id="10" w:author="OPPO (Qianxi)" w:date="2021-08-23T16:40:00Z"/>
        </w:rPr>
      </w:pPr>
      <w:ins w:id="11" w:author="OPPO (Qianxi)" w:date="2021-08-23T16:40:00Z">
        <w:r>
          <w:t>Rapp comment:</w:t>
        </w:r>
      </w:ins>
    </w:p>
    <w:p w14:paraId="1EBDCE50" w14:textId="2342C991" w:rsidR="00F07BF7" w:rsidRDefault="00F07BF7" w:rsidP="00F07BF7">
      <w:pPr>
        <w:spacing w:beforeLines="50" w:before="120"/>
        <w:rPr>
          <w:ins w:id="12" w:author="OPPO (Qianxi)" w:date="2021-08-23T16:40:00Z"/>
        </w:rPr>
      </w:pPr>
      <w:ins w:id="13" w:author="OPPO (Qianxi)" w:date="2021-08-23T16:40:00Z">
        <w:r>
          <w:rPr>
            <w:rFonts w:hint="eastAsia"/>
          </w:rPr>
          <w:t>A</w:t>
        </w:r>
        <w:r>
          <w:t>gree: 1</w:t>
        </w:r>
      </w:ins>
      <w:ins w:id="14" w:author="OPPO (Qianxi)" w:date="2021-08-23T16:41:00Z">
        <w:r>
          <w:t>6</w:t>
        </w:r>
      </w:ins>
    </w:p>
    <w:p w14:paraId="72A09C1D" w14:textId="77777777" w:rsidR="00F07BF7" w:rsidRDefault="00F07BF7" w:rsidP="00F07BF7">
      <w:pPr>
        <w:spacing w:beforeLines="50" w:before="120"/>
        <w:rPr>
          <w:ins w:id="15" w:author="OPPO (Qianxi)" w:date="2021-08-23T16:40:00Z"/>
        </w:rPr>
      </w:pPr>
      <w:ins w:id="16" w:author="OPPO (Qianxi)" w:date="2021-08-23T16:40:00Z">
        <w:r>
          <w:rPr>
            <w:rFonts w:hint="eastAsia"/>
          </w:rPr>
          <w:t>D</w:t>
        </w:r>
        <w:r>
          <w:t>isagree: 1</w:t>
        </w:r>
      </w:ins>
    </w:p>
    <w:p w14:paraId="16920890" w14:textId="77777777" w:rsidR="00F07BF7" w:rsidRDefault="00F07BF7" w:rsidP="00F07BF7">
      <w:pPr>
        <w:spacing w:beforeLines="50" w:before="120"/>
        <w:rPr>
          <w:ins w:id="17" w:author="OPPO (Qianxi)" w:date="2021-08-23T16:40:00Z"/>
        </w:rPr>
      </w:pPr>
      <w:ins w:id="18" w:author="OPPO (Qianxi)" w:date="2021-08-23T16:40:00Z">
        <w:r>
          <w:rPr>
            <w:rFonts w:hint="eastAsia"/>
          </w:rPr>
          <w:t>R</w:t>
        </w:r>
        <w:r>
          <w:t>app understand the IC/OOC configuration coordination issue raised by vivo can be handled by NW implementation as we did before.</w:t>
        </w:r>
      </w:ins>
    </w:p>
    <w:p w14:paraId="7B5F31E2" w14:textId="77777777" w:rsidR="00F07BF7" w:rsidRDefault="00F07BF7" w:rsidP="00F07BF7">
      <w:pPr>
        <w:spacing w:beforeLines="50" w:before="120"/>
        <w:rPr>
          <w:ins w:id="19" w:author="OPPO (Qianxi)" w:date="2021-08-23T16:40:00Z"/>
        </w:rPr>
      </w:pPr>
      <w:ins w:id="20" w:author="OPPO (Qianxi)" w:date="2021-08-23T16:40:00Z">
        <w:r>
          <w:t>Rapp suggest to go with the clear majority on this. The proposal is merged into the one for Q2.1-3</w:t>
        </w:r>
      </w:ins>
    </w:p>
    <w:p w14:paraId="115AE6A6" w14:textId="77777777" w:rsidR="0011118D" w:rsidRPr="00F07BF7"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lastRenderedPageBreak/>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proofErr w:type="spellStart"/>
      <w:r>
        <w:rPr>
          <w:b/>
          <w:i/>
        </w:rPr>
        <w:t>RRCReconfiguration</w:t>
      </w:r>
      <w:proofErr w:type="spellEnd"/>
      <w:r>
        <w:rPr>
          <w:b/>
        </w:rPr>
        <w:t xml:space="preserve"> message including </w:t>
      </w:r>
      <w:proofErr w:type="spellStart"/>
      <w:r>
        <w:rPr>
          <w:b/>
          <w:i/>
        </w:rPr>
        <w:t>reconfigurationWithSyn</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rsidTr="00F07BF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rsidTr="00F07BF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rsidTr="00F07BF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rsidTr="00F07BF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rsidTr="00F07BF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rsidTr="00F07BF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rsidTr="00F07BF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rsidTr="00F07BF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rsidTr="00F07BF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rsidTr="00F07BF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rsidTr="00F07BF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rsidTr="00F07BF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rsidTr="00F07BF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rsidTr="00F07BF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rsidTr="00F07BF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rsidTr="00F07BF7">
        <w:tc>
          <w:tcPr>
            <w:tcW w:w="1809" w:type="dxa"/>
          </w:tcPr>
          <w:p w14:paraId="18B17C40" w14:textId="0379DE3D"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rsidTr="00F07BF7">
        <w:tc>
          <w:tcPr>
            <w:tcW w:w="1809" w:type="dxa"/>
          </w:tcPr>
          <w:p w14:paraId="4B3BCB75" w14:textId="737460CD"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SUSTeK</w:t>
            </w:r>
            <w:proofErr w:type="spellEnd"/>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r w:rsidR="00D653E2" w14:paraId="415BA9EA" w14:textId="77777777" w:rsidTr="00F07BF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DengXian" w:cs="Arial"/>
              </w:rPr>
            </w:pPr>
            <w:r>
              <w:rPr>
                <w:rFonts w:eastAsia="DengXian" w:cs="Arial"/>
              </w:rPr>
              <w:t xml:space="preserve">As DRX configuration is needed at RX UE side, </w:t>
            </w:r>
            <w:r w:rsidR="00AA06C1">
              <w:rPr>
                <w:rFonts w:eastAsia="DengXian" w:cs="Arial"/>
              </w:rPr>
              <w:t>it could be</w:t>
            </w:r>
            <w:r>
              <w:rPr>
                <w:rFonts w:eastAsia="DengXian" w:cs="Arial"/>
              </w:rPr>
              <w:t xml:space="preserve"> </w:t>
            </w:r>
            <w:r w:rsidR="00104F03">
              <w:rPr>
                <w:rFonts w:eastAsia="DengXian" w:cs="Arial"/>
              </w:rPr>
              <w:t>handled in</w:t>
            </w:r>
            <w:r>
              <w:rPr>
                <w:rFonts w:eastAsia="DengXian" w:cs="Arial"/>
              </w:rPr>
              <w:t xml:space="preserve"> a way similar to Rx Pool. </w:t>
            </w:r>
          </w:p>
        </w:tc>
      </w:tr>
      <w:tr w:rsidR="00C3343B" w14:paraId="29FEBC17" w14:textId="77777777" w:rsidTr="00F07BF7">
        <w:tc>
          <w:tcPr>
            <w:tcW w:w="1809" w:type="dxa"/>
          </w:tcPr>
          <w:p w14:paraId="3A1612A7" w14:textId="0D6984B9"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7BD65C1E" w14:textId="6FFDB346" w:rsidR="00C3343B" w:rsidRDefault="00C3343B" w:rsidP="00022C8F">
            <w:pPr>
              <w:spacing w:after="0"/>
              <w:rPr>
                <w:rFonts w:eastAsia="PMingLiU" w:cs="Arial"/>
                <w:lang w:eastAsia="zh-TW"/>
              </w:rPr>
            </w:pPr>
            <w:r>
              <w:rPr>
                <w:rFonts w:eastAsia="PMingLiU" w:cs="Arial"/>
                <w:lang w:eastAsia="zh-TW"/>
              </w:rPr>
              <w:t>Agree</w:t>
            </w:r>
          </w:p>
        </w:tc>
        <w:tc>
          <w:tcPr>
            <w:tcW w:w="6045" w:type="dxa"/>
          </w:tcPr>
          <w:p w14:paraId="6998E7BA" w14:textId="77777777" w:rsidR="00C3343B" w:rsidRDefault="00C3343B" w:rsidP="00AA06C1">
            <w:pPr>
              <w:spacing w:after="0"/>
              <w:rPr>
                <w:rFonts w:eastAsia="DengXian" w:cs="Arial"/>
              </w:rPr>
            </w:pPr>
          </w:p>
        </w:tc>
      </w:tr>
      <w:tr w:rsidR="001502FF" w14:paraId="71A65E3D" w14:textId="77777777" w:rsidTr="00F07BF7">
        <w:tc>
          <w:tcPr>
            <w:tcW w:w="1809" w:type="dxa"/>
          </w:tcPr>
          <w:p w14:paraId="2B2F25C4" w14:textId="58F43583" w:rsidR="001502FF" w:rsidRDefault="001502FF" w:rsidP="001502FF">
            <w:pPr>
              <w:spacing w:after="0"/>
              <w:jc w:val="center"/>
              <w:rPr>
                <w:rFonts w:eastAsia="PMingLiU" w:cs="Arial"/>
                <w:lang w:eastAsia="zh-TW"/>
              </w:rPr>
            </w:pPr>
            <w:r>
              <w:rPr>
                <w:rFonts w:eastAsia="PMingLiU" w:cs="Arial"/>
                <w:lang w:eastAsia="zh-TW"/>
              </w:rPr>
              <w:t>Qualcomm</w:t>
            </w:r>
          </w:p>
        </w:tc>
        <w:tc>
          <w:tcPr>
            <w:tcW w:w="1985" w:type="dxa"/>
          </w:tcPr>
          <w:p w14:paraId="4AC8A360" w14:textId="2BB5D83B" w:rsidR="001502FF" w:rsidRDefault="001502FF" w:rsidP="001502FF">
            <w:pPr>
              <w:spacing w:after="0"/>
              <w:rPr>
                <w:rFonts w:eastAsia="PMingLiU" w:cs="Arial"/>
                <w:lang w:eastAsia="zh-TW"/>
              </w:rPr>
            </w:pPr>
            <w:r>
              <w:rPr>
                <w:rFonts w:eastAsia="PMingLiU" w:cs="Arial"/>
                <w:lang w:eastAsia="zh-TW"/>
              </w:rPr>
              <w:t>Agree</w:t>
            </w:r>
          </w:p>
        </w:tc>
        <w:tc>
          <w:tcPr>
            <w:tcW w:w="6045" w:type="dxa"/>
          </w:tcPr>
          <w:p w14:paraId="0E30652E" w14:textId="77777777" w:rsidR="001502FF" w:rsidRDefault="001502FF" w:rsidP="001502FF">
            <w:pPr>
              <w:spacing w:after="0"/>
              <w:rPr>
                <w:rFonts w:eastAsia="DengXian" w:cs="Arial"/>
              </w:rPr>
            </w:pPr>
          </w:p>
        </w:tc>
      </w:tr>
    </w:tbl>
    <w:p w14:paraId="08C6E51D" w14:textId="77777777" w:rsidR="00F07BF7" w:rsidRDefault="00F07BF7" w:rsidP="00F07BF7">
      <w:pPr>
        <w:spacing w:beforeLines="50" w:before="120"/>
        <w:rPr>
          <w:ins w:id="21" w:author="OPPO (Qianxi)" w:date="2021-08-23T16:41:00Z"/>
        </w:rPr>
      </w:pPr>
      <w:ins w:id="22" w:author="OPPO (Qianxi)" w:date="2021-08-23T16:41:00Z">
        <w:r>
          <w:t>Rapp comment:</w:t>
        </w:r>
      </w:ins>
    </w:p>
    <w:p w14:paraId="51505177" w14:textId="0189FE3F" w:rsidR="00F07BF7" w:rsidRDefault="00F07BF7" w:rsidP="00F07BF7">
      <w:pPr>
        <w:spacing w:beforeLines="50" w:before="120"/>
        <w:rPr>
          <w:ins w:id="23" w:author="OPPO (Qianxi)" w:date="2021-08-23T16:41:00Z"/>
        </w:rPr>
      </w:pPr>
      <w:ins w:id="24" w:author="OPPO (Qianxi)" w:date="2021-08-23T16:41:00Z">
        <w:r>
          <w:rPr>
            <w:rFonts w:hint="eastAsia"/>
          </w:rPr>
          <w:t>A</w:t>
        </w:r>
        <w:r>
          <w:t>gree: 16</w:t>
        </w:r>
      </w:ins>
    </w:p>
    <w:p w14:paraId="11522A75" w14:textId="77777777" w:rsidR="00F07BF7" w:rsidRDefault="00F07BF7" w:rsidP="00F07BF7">
      <w:pPr>
        <w:spacing w:beforeLines="50" w:before="120"/>
        <w:rPr>
          <w:ins w:id="25" w:author="OPPO (Qianxi)" w:date="2021-08-23T16:41:00Z"/>
        </w:rPr>
      </w:pPr>
      <w:ins w:id="26" w:author="OPPO (Qianxi)" w:date="2021-08-23T16:41:00Z">
        <w:r>
          <w:rPr>
            <w:rFonts w:hint="eastAsia"/>
          </w:rPr>
          <w:t>D</w:t>
        </w:r>
        <w:r>
          <w:t>isagree: 1</w:t>
        </w:r>
      </w:ins>
    </w:p>
    <w:p w14:paraId="18339762" w14:textId="77777777" w:rsidR="00F07BF7" w:rsidRDefault="00F07BF7" w:rsidP="00F07BF7">
      <w:pPr>
        <w:spacing w:beforeLines="50" w:before="120"/>
        <w:rPr>
          <w:ins w:id="27" w:author="OPPO (Qianxi)" w:date="2021-08-23T16:41:00Z"/>
        </w:rPr>
      </w:pPr>
      <w:ins w:id="28" w:author="OPPO (Qianxi)" w:date="2021-08-23T16:41:00Z">
        <w:r>
          <w:rPr>
            <w:rFonts w:hint="eastAsia"/>
          </w:rPr>
          <w:t>R</w:t>
        </w:r>
        <w:r>
          <w:t>app understand the IC/OOC configuration coordination issue raised by vivo can be handled by NW implementation as we did before.</w:t>
        </w:r>
      </w:ins>
    </w:p>
    <w:p w14:paraId="0E434C04" w14:textId="77777777" w:rsidR="00F07BF7" w:rsidRDefault="00F07BF7" w:rsidP="00F07BF7">
      <w:pPr>
        <w:spacing w:beforeLines="50" w:before="120"/>
        <w:rPr>
          <w:ins w:id="29" w:author="OPPO (Qianxi)" w:date="2021-08-23T16:41:00Z"/>
        </w:rPr>
      </w:pPr>
      <w:ins w:id="30" w:author="OPPO (Qianxi)" w:date="2021-08-23T16:41:00Z">
        <w:r>
          <w:t>Rapp suggest to go with the clear majority on this. The proposal is merged into the one for Q2.1-3</w:t>
        </w:r>
      </w:ins>
    </w:p>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rsidTr="00F07BF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rsidTr="00F07BF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 xml:space="preserve">We understand it’s optional for NW to include SL BC/GC DRX in SIB, even NW is capable of SL DRX. If NW choose not to include these in SIB, dedicated signalling shall be used to carry SL BC and GC DRX configuration to CONNECTED UE. Otherwise, SL DRX </w:t>
            </w:r>
            <w:r>
              <w:rPr>
                <w:rFonts w:eastAsia="DengXian" w:cs="Arial"/>
              </w:rPr>
              <w:lastRenderedPageBreak/>
              <w:t>capable gNB is mandated to include BC/GC DRX configuration in SIB.</w:t>
            </w:r>
          </w:p>
        </w:tc>
      </w:tr>
      <w:tr w:rsidR="0011118D" w14:paraId="5B2259C3" w14:textId="77777777" w:rsidTr="00F07BF7">
        <w:tc>
          <w:tcPr>
            <w:tcW w:w="1809" w:type="dxa"/>
          </w:tcPr>
          <w:p w14:paraId="4087757F" w14:textId="77777777" w:rsidR="0011118D" w:rsidRDefault="00856087">
            <w:pPr>
              <w:spacing w:after="0"/>
              <w:jc w:val="center"/>
              <w:rPr>
                <w:rFonts w:cs="Arial"/>
              </w:rPr>
            </w:pPr>
            <w:r>
              <w:rPr>
                <w:rFonts w:cs="Arial"/>
              </w:rPr>
              <w:lastRenderedPageBreak/>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rsidTr="00F07BF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rsidTr="00F07BF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1EE60F70" w:rsidR="0011118D" w:rsidRDefault="00856087">
            <w:pPr>
              <w:spacing w:after="0"/>
              <w:rPr>
                <w:rFonts w:eastAsia="DengXian" w:cs="Arial"/>
              </w:rPr>
            </w:pPr>
            <w:r>
              <w:rPr>
                <w:rFonts w:eastAsia="DengXian" w:cs="Arial"/>
              </w:rPr>
              <w:t xml:space="preserve">We need ensure the common DRX configuration is consistent among UEs in broadcast, even for RRC_CONNECTED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The legacy </w:t>
            </w:r>
            <w:r>
              <w:rPr>
                <w:rFonts w:eastAsia="DengXian" w:cs="Arial"/>
                <w:i/>
                <w:iCs/>
              </w:rPr>
              <w:t>SL-</w:t>
            </w:r>
            <w:proofErr w:type="spellStart"/>
            <w:r>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r w:rsidR="00AA6A51">
              <w:rPr>
                <w:rFonts w:eastAsia="DengXian" w:cs="Arial"/>
              </w:rPr>
              <w:pgNum/>
            </w:r>
            <w:proofErr w:type="spellStart"/>
            <w:r w:rsidR="00AA6A51">
              <w:rPr>
                <w:rFonts w:eastAsia="DengXian" w:cs="Arial"/>
              </w:rPr>
              <w:t>ignalling</w:t>
            </w:r>
            <w:proofErr w:type="spellEnd"/>
            <w:r>
              <w:rPr>
                <w:rFonts w:eastAsia="DengXian" w:cs="Arial"/>
              </w:rPr>
              <w:t xml:space="preserve"> is the same common pool used in SIB), so we prefer to not reuse dedicated RRC IE for this DRX configuration.</w:t>
            </w:r>
          </w:p>
        </w:tc>
      </w:tr>
      <w:tr w:rsidR="0011118D" w14:paraId="57774568" w14:textId="77777777" w:rsidTr="00F07BF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ListParagraph"/>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ListParagraph"/>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rsidTr="00F07BF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rsidTr="00F07BF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5DA3D647" w:rsidR="0011118D" w:rsidRDefault="00856087">
            <w:pPr>
              <w:spacing w:after="0"/>
              <w:rPr>
                <w:rFonts w:eastAsia="DengXian" w:cs="Arial"/>
              </w:rPr>
            </w:pPr>
            <w:r>
              <w:rPr>
                <w:rFonts w:eastAsia="DengXian" w:cs="Arial"/>
              </w:rPr>
              <w:t xml:space="preserve">Dedicated signalling is not so necessary and can even lead to trouble if all the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would need to establish RRC Connection just to receive the DRX configuration.</w:t>
            </w:r>
          </w:p>
        </w:tc>
      </w:tr>
      <w:tr w:rsidR="0011118D" w14:paraId="37491282" w14:textId="77777777" w:rsidTr="00F07BF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rsidTr="00F07BF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rsidTr="00F07BF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rsidTr="00F07BF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rsidTr="00F07BF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rsidTr="00F07BF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rsidTr="00F07BF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rsidTr="00F07BF7">
        <w:tc>
          <w:tcPr>
            <w:tcW w:w="1809" w:type="dxa"/>
          </w:tcPr>
          <w:p w14:paraId="7B0FD769" w14:textId="165B2ED5"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rsidTr="00F07BF7">
        <w:tc>
          <w:tcPr>
            <w:tcW w:w="1809" w:type="dxa"/>
          </w:tcPr>
          <w:p w14:paraId="1250C8C2" w14:textId="618D0450"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DengXian" w:cs="Arial"/>
              </w:rPr>
            </w:pPr>
          </w:p>
        </w:tc>
      </w:tr>
      <w:tr w:rsidR="00887C00" w14:paraId="5380E218" w14:textId="77777777" w:rsidTr="00F07BF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DengXian" w:cs="Arial"/>
              </w:rPr>
            </w:pPr>
            <w:r w:rsidRPr="00AA6A51">
              <w:rPr>
                <w:rFonts w:eastAsia="DengXian" w:cs="Arial"/>
              </w:rPr>
              <w:t>DRX configuration is needed for both Tx UE and Rx UE. The two cases in Q2.1-1/2 may be enough for RX UE, but for TX UE, follow R16 logic, TX UE in RRC_CONNECTED can obtain SL configuration via dedicated signalling if gNB supports it.</w:t>
            </w:r>
            <w:r>
              <w:rPr>
                <w:rFonts w:eastAsia="DengXian" w:cs="Arial"/>
              </w:rPr>
              <w:t xml:space="preserve"> It is better not to restrict </w:t>
            </w:r>
            <w:r w:rsidR="000F3488">
              <w:rPr>
                <w:rFonts w:eastAsia="DengXian" w:cs="Arial"/>
              </w:rPr>
              <w:t xml:space="preserve">on </w:t>
            </w:r>
            <w:r w:rsidR="00C97F16">
              <w:rPr>
                <w:rFonts w:eastAsia="DengXian" w:cs="Arial"/>
              </w:rPr>
              <w:t xml:space="preserve">how </w:t>
            </w:r>
            <w:r w:rsidR="000F3488" w:rsidRPr="000F3488">
              <w:rPr>
                <w:rFonts w:eastAsia="DengXian" w:cs="Arial"/>
              </w:rPr>
              <w:t>RRC_CONNECTED TX UE to obtain DRX configuration from dedicated RRC signalling in other use cases</w:t>
            </w:r>
            <w:r w:rsidR="000F3488">
              <w:rPr>
                <w:rFonts w:eastAsia="DengXian" w:cs="Arial"/>
              </w:rPr>
              <w:t xml:space="preserve">. When DRX configuration is not UE specific, NW implementation can ensure the SIB-based configuration and </w:t>
            </w:r>
            <w:r w:rsidR="00C97F16">
              <w:rPr>
                <w:rFonts w:eastAsia="DengXian" w:cs="Arial"/>
              </w:rPr>
              <w:t xml:space="preserve">dedicated </w:t>
            </w:r>
            <w:r w:rsidR="000F3488">
              <w:rPr>
                <w:rFonts w:eastAsia="DengXian" w:cs="Arial"/>
              </w:rPr>
              <w:t>RR</w:t>
            </w:r>
            <w:r w:rsidR="00C97F16">
              <w:rPr>
                <w:rFonts w:eastAsia="DengXian" w:cs="Arial"/>
              </w:rPr>
              <w:t xml:space="preserve">C based configuration are aligned. </w:t>
            </w:r>
          </w:p>
        </w:tc>
      </w:tr>
      <w:tr w:rsidR="00C3343B" w14:paraId="409AF87D" w14:textId="77777777" w:rsidTr="00F07BF7">
        <w:tc>
          <w:tcPr>
            <w:tcW w:w="1809" w:type="dxa"/>
          </w:tcPr>
          <w:p w14:paraId="635D6B72" w14:textId="57B69A5B" w:rsidR="00C3343B" w:rsidRDefault="00C3343B" w:rsidP="00C3343B">
            <w:pPr>
              <w:spacing w:after="0"/>
              <w:jc w:val="center"/>
              <w:rPr>
                <w:rFonts w:eastAsia="PMingLiU" w:cs="Arial"/>
                <w:lang w:eastAsia="zh-TW"/>
              </w:rPr>
            </w:pPr>
            <w:r>
              <w:rPr>
                <w:rFonts w:eastAsia="PMingLiU" w:cs="Arial"/>
                <w:lang w:eastAsia="zh-TW"/>
              </w:rPr>
              <w:t xml:space="preserve">Convida </w:t>
            </w:r>
          </w:p>
        </w:tc>
        <w:tc>
          <w:tcPr>
            <w:tcW w:w="1985" w:type="dxa"/>
          </w:tcPr>
          <w:p w14:paraId="11EFEB54" w14:textId="134C7F29" w:rsidR="00C3343B" w:rsidRDefault="00C3343B" w:rsidP="00C3343B">
            <w:pPr>
              <w:spacing w:after="0"/>
              <w:rPr>
                <w:rFonts w:eastAsia="PMingLiU" w:cs="Arial"/>
                <w:lang w:eastAsia="zh-TW"/>
              </w:rPr>
            </w:pPr>
            <w:r>
              <w:rPr>
                <w:rFonts w:eastAsia="PMingLiU" w:cs="Arial"/>
                <w:lang w:eastAsia="zh-TW"/>
              </w:rPr>
              <w:t>No</w:t>
            </w:r>
          </w:p>
        </w:tc>
        <w:tc>
          <w:tcPr>
            <w:tcW w:w="6045" w:type="dxa"/>
          </w:tcPr>
          <w:p w14:paraId="3C23B31B" w14:textId="77777777" w:rsidR="00C3343B" w:rsidRPr="00AA6A51" w:rsidRDefault="00C3343B" w:rsidP="00C3343B">
            <w:pPr>
              <w:spacing w:after="0"/>
              <w:rPr>
                <w:rFonts w:eastAsia="DengXian" w:cs="Arial"/>
              </w:rPr>
            </w:pPr>
          </w:p>
        </w:tc>
      </w:tr>
      <w:tr w:rsidR="001502FF" w14:paraId="21B62EE7" w14:textId="77777777" w:rsidTr="00F07BF7">
        <w:tc>
          <w:tcPr>
            <w:tcW w:w="1809" w:type="dxa"/>
          </w:tcPr>
          <w:p w14:paraId="1E5B8467" w14:textId="4A141095" w:rsidR="001502FF" w:rsidRDefault="001502FF" w:rsidP="001502FF">
            <w:pPr>
              <w:spacing w:after="0"/>
              <w:jc w:val="center"/>
              <w:rPr>
                <w:rFonts w:eastAsia="PMingLiU" w:cs="Arial"/>
                <w:lang w:eastAsia="zh-TW"/>
              </w:rPr>
            </w:pPr>
            <w:r>
              <w:rPr>
                <w:rFonts w:eastAsia="PMingLiU" w:cs="Arial"/>
                <w:lang w:eastAsia="zh-TW"/>
              </w:rPr>
              <w:t>Qualcomm</w:t>
            </w:r>
          </w:p>
        </w:tc>
        <w:tc>
          <w:tcPr>
            <w:tcW w:w="1985" w:type="dxa"/>
          </w:tcPr>
          <w:p w14:paraId="37F32522" w14:textId="34558775" w:rsidR="001502FF" w:rsidRDefault="001502FF" w:rsidP="001502FF">
            <w:pPr>
              <w:spacing w:after="0"/>
              <w:rPr>
                <w:rFonts w:eastAsia="PMingLiU" w:cs="Arial"/>
                <w:lang w:eastAsia="zh-TW"/>
              </w:rPr>
            </w:pPr>
            <w:r>
              <w:rPr>
                <w:rFonts w:eastAsia="PMingLiU" w:cs="Arial"/>
                <w:lang w:eastAsia="zh-TW"/>
              </w:rPr>
              <w:t>Np</w:t>
            </w:r>
          </w:p>
        </w:tc>
        <w:tc>
          <w:tcPr>
            <w:tcW w:w="6045" w:type="dxa"/>
          </w:tcPr>
          <w:p w14:paraId="05E4484C" w14:textId="77777777" w:rsidR="001502FF" w:rsidRPr="00AA6A51" w:rsidRDefault="001502FF" w:rsidP="001502FF">
            <w:pPr>
              <w:spacing w:after="0"/>
              <w:rPr>
                <w:rFonts w:eastAsia="DengXian" w:cs="Arial"/>
              </w:rPr>
            </w:pPr>
          </w:p>
        </w:tc>
      </w:tr>
    </w:tbl>
    <w:p w14:paraId="5A478794" w14:textId="77777777" w:rsidR="00F07BF7" w:rsidRDefault="00F07BF7" w:rsidP="00F07BF7">
      <w:pPr>
        <w:spacing w:beforeLines="50" w:before="120"/>
        <w:rPr>
          <w:ins w:id="31" w:author="OPPO (Qianxi)" w:date="2021-08-23T16:41:00Z"/>
        </w:rPr>
      </w:pPr>
      <w:ins w:id="32" w:author="OPPO (Qianxi)" w:date="2021-08-23T16:41:00Z">
        <w:r>
          <w:t>Rapp comment:</w:t>
        </w:r>
      </w:ins>
    </w:p>
    <w:p w14:paraId="05290FE9" w14:textId="200499DF" w:rsidR="00F07BF7" w:rsidRDefault="00F07BF7" w:rsidP="00F07BF7">
      <w:pPr>
        <w:spacing w:beforeLines="50" w:before="120"/>
        <w:rPr>
          <w:ins w:id="33" w:author="OPPO (Qianxi)" w:date="2021-08-23T16:41:00Z"/>
        </w:rPr>
      </w:pPr>
      <w:ins w:id="34" w:author="OPPO (Qianxi)" w:date="2021-08-23T16:41:00Z">
        <w:r>
          <w:rPr>
            <w:rFonts w:hint="eastAsia"/>
          </w:rPr>
          <w:t>A</w:t>
        </w:r>
        <w:r>
          <w:t>gree: 15</w:t>
        </w:r>
      </w:ins>
    </w:p>
    <w:p w14:paraId="13541AA4" w14:textId="055837E5" w:rsidR="00F07BF7" w:rsidRDefault="00F07BF7" w:rsidP="00F07BF7">
      <w:pPr>
        <w:spacing w:beforeLines="50" w:before="120"/>
        <w:rPr>
          <w:ins w:id="35" w:author="OPPO (Qianxi)" w:date="2021-08-23T16:41:00Z"/>
        </w:rPr>
      </w:pPr>
      <w:ins w:id="36" w:author="OPPO (Qianxi)" w:date="2021-08-23T16:41:00Z">
        <w:r>
          <w:rPr>
            <w:rFonts w:hint="eastAsia"/>
          </w:rPr>
          <w:t>D</w:t>
        </w:r>
        <w:r>
          <w:t>isagree: 2</w:t>
        </w:r>
      </w:ins>
    </w:p>
    <w:p w14:paraId="1C8EB383" w14:textId="77777777" w:rsidR="00F07BF7" w:rsidRDefault="00F07BF7" w:rsidP="00F07BF7">
      <w:pPr>
        <w:spacing w:beforeLines="50" w:before="120"/>
        <w:rPr>
          <w:ins w:id="37" w:author="OPPO (Qianxi)" w:date="2021-08-23T16:41:00Z"/>
        </w:rPr>
      </w:pPr>
      <w:ins w:id="38" w:author="OPPO (Qianxi)" w:date="2021-08-23T16:41:00Z">
        <w:r>
          <w:t>Rapp suggest to go with the clear majority on this, i.e., rely on common signalling only.</w:t>
        </w:r>
      </w:ins>
    </w:p>
    <w:p w14:paraId="29896954" w14:textId="20931B9D"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39" w:author="OPPO (Qianxi)" w:date="2021-08-23T16:41:00Z"/>
        </w:rPr>
      </w:pPr>
      <w:bookmarkStart w:id="40" w:name="_Toc80372405"/>
      <w:bookmarkStart w:id="41" w:name="_Toc80688284"/>
      <w:ins w:id="42" w:author="OPPO (Qianxi)" w:date="2021-08-23T16:41:00Z">
        <w:r w:rsidRPr="00A01523">
          <w:t xml:space="preserve">For SL BC and GC, for in-coverage case, RRC_CONNECTED TX-UE/RX-UE can obtain DRX configuration from </w:t>
        </w:r>
        <w:r>
          <w:t xml:space="preserve">1) </w:t>
        </w:r>
        <w:r w:rsidRPr="00A01523">
          <w:t>SIB which is delivered via dedicated RRC signalling</w:t>
        </w:r>
        <w:r>
          <w:t xml:space="preserve"> as in legacy</w:t>
        </w:r>
      </w:ins>
      <w:ins w:id="43" w:author="OPPO (Qianxi)" w:date="2021-08-23T16:42:00Z">
        <w:r>
          <w:t xml:space="preserve"> [16/17]</w:t>
        </w:r>
      </w:ins>
      <w:ins w:id="44" w:author="OPPO (Qianxi)" w:date="2021-08-23T16:41:00Z">
        <w:r>
          <w:t xml:space="preserve">, and from 2) from dedicated RRC signalling during handover, i.e., in an </w:t>
        </w:r>
        <w:proofErr w:type="spellStart"/>
        <w:r>
          <w:rPr>
            <w:i/>
          </w:rPr>
          <w:t>RRCReconfiguration</w:t>
        </w:r>
        <w:proofErr w:type="spellEnd"/>
        <w:r>
          <w:t xml:space="preserve"> message including </w:t>
        </w:r>
        <w:proofErr w:type="spellStart"/>
        <w:r>
          <w:rPr>
            <w:i/>
          </w:rPr>
          <w:lastRenderedPageBreak/>
          <w:t>reconfigurationWithSyn</w:t>
        </w:r>
      </w:ins>
      <w:proofErr w:type="spellEnd"/>
      <w:ins w:id="45" w:author="OPPO (Qianxi)" w:date="2021-08-23T16:42:00Z">
        <w:r>
          <w:t xml:space="preserve"> [16/17]</w:t>
        </w:r>
      </w:ins>
      <w:ins w:id="46" w:author="OPPO (Qianxi)" w:date="2021-08-23T16:41:00Z">
        <w:r>
          <w:t xml:space="preserve">. Otherwise, </w:t>
        </w:r>
        <w:r w:rsidRPr="00EF32F0">
          <w:t xml:space="preserve">RRC_CONNECTED TX-UE/RX-UE </w:t>
        </w:r>
        <w:r>
          <w:t>does not</w:t>
        </w:r>
        <w:r w:rsidRPr="00EF32F0">
          <w:t xml:space="preserve"> obtain DRX configuration from dedicated RRC signalling</w:t>
        </w:r>
      </w:ins>
      <w:bookmarkEnd w:id="40"/>
      <w:ins w:id="47" w:author="OPPO (Qianxi)" w:date="2021-08-23T16:42:00Z">
        <w:r>
          <w:t xml:space="preserve"> [15/17].</w:t>
        </w:r>
      </w:ins>
      <w:bookmarkEnd w:id="41"/>
    </w:p>
    <w:p w14:paraId="29CE5C42" w14:textId="77777777" w:rsidR="0011118D" w:rsidRPr="00F07BF7" w:rsidRDefault="0011118D"/>
    <w:p w14:paraId="6CB619EE" w14:textId="77777777" w:rsidR="0011118D" w:rsidRDefault="00856087">
      <w:pPr>
        <w:pStyle w:val="Heading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 xml:space="preserve">For GC/BC, RAN2 understands that </w:t>
      </w:r>
      <w:proofErr w:type="spellStart"/>
      <w:r>
        <w:t>sl-drx-startoffset</w:t>
      </w:r>
      <w:proofErr w:type="spellEnd"/>
      <w:r>
        <w:t xml:space="preserve">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 xml:space="preserve">For GC/BC, For GC/BC, </w:t>
      </w:r>
      <w:proofErr w:type="spellStart"/>
      <w:r>
        <w:rPr>
          <w:highlight w:val="yellow"/>
        </w:rPr>
        <w:t>sl-drx-startoffset</w:t>
      </w:r>
      <w:proofErr w:type="spellEnd"/>
      <w:r>
        <w:rPr>
          <w:highlight w:val="yellow"/>
        </w:rPr>
        <w:t xml:space="preserve">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r w:rsidR="00C3343B" w14:paraId="7BF98352" w14:textId="77777777">
        <w:tc>
          <w:tcPr>
            <w:tcW w:w="1809" w:type="dxa"/>
          </w:tcPr>
          <w:p w14:paraId="2075B149" w14:textId="055E7037" w:rsidR="00C3343B" w:rsidRDefault="00C3343B" w:rsidP="00022C8F">
            <w:pPr>
              <w:spacing w:after="0"/>
              <w:jc w:val="center"/>
              <w:rPr>
                <w:rFonts w:eastAsia="PMingLiU" w:cs="Arial"/>
                <w:lang w:eastAsia="zh-TW"/>
              </w:rPr>
            </w:pPr>
            <w:r>
              <w:rPr>
                <w:rFonts w:eastAsia="PMingLiU" w:cs="Arial"/>
                <w:lang w:eastAsia="zh-TW"/>
              </w:rPr>
              <w:t xml:space="preserve">Convida </w:t>
            </w:r>
          </w:p>
        </w:tc>
        <w:tc>
          <w:tcPr>
            <w:tcW w:w="1985" w:type="dxa"/>
          </w:tcPr>
          <w:p w14:paraId="5E1F1269" w14:textId="23CE9FA0" w:rsidR="00C3343B" w:rsidRDefault="00C3343B" w:rsidP="00022C8F">
            <w:pPr>
              <w:spacing w:after="0"/>
              <w:rPr>
                <w:rFonts w:eastAsia="PMingLiU" w:cs="Arial"/>
                <w:lang w:eastAsia="zh-TW"/>
              </w:rPr>
            </w:pPr>
            <w:r>
              <w:rPr>
                <w:rFonts w:eastAsia="PMingLiU" w:cs="Arial"/>
                <w:lang w:eastAsia="zh-TW"/>
              </w:rPr>
              <w:t>Option 2</w:t>
            </w:r>
          </w:p>
        </w:tc>
        <w:tc>
          <w:tcPr>
            <w:tcW w:w="6045" w:type="dxa"/>
          </w:tcPr>
          <w:p w14:paraId="3BF81C0E" w14:textId="77777777" w:rsidR="00C3343B" w:rsidRDefault="00C3343B" w:rsidP="00C3343B">
            <w:pPr>
              <w:spacing w:after="0"/>
              <w:rPr>
                <w:rFonts w:cs="Arial"/>
                <w:lang w:val="en-US"/>
              </w:rPr>
            </w:pPr>
            <w:r>
              <w:rPr>
                <w:rFonts w:cs="Arial"/>
                <w:lang w:val="en-US"/>
              </w:rPr>
              <w:t>We agree that the on-duration timer length should be “based on” the QoS profile. However, in our view, the granularity of the configuration should be p</w:t>
            </w:r>
            <w:r w:rsidRPr="00F0413A">
              <w:rPr>
                <w:rFonts w:cs="Arial"/>
                <w:lang w:val="en-US"/>
              </w:rPr>
              <w:t>er DST L2 ID</w:t>
            </w:r>
            <w:r>
              <w:rPr>
                <w:rFonts w:cs="Arial"/>
                <w:lang w:val="en-US"/>
              </w:rPr>
              <w:t xml:space="preserve">. </w:t>
            </w:r>
          </w:p>
          <w:p w14:paraId="69123EA1" w14:textId="38590FB7" w:rsidR="00C3343B" w:rsidRDefault="00C3343B" w:rsidP="00C3343B">
            <w:pPr>
              <w:spacing w:after="0"/>
              <w:rPr>
                <w:rFonts w:cs="Arial"/>
                <w:lang w:val="en-US"/>
              </w:rPr>
            </w:pPr>
            <w:r>
              <w:rPr>
                <w:rFonts w:cs="Arial"/>
                <w:lang w:val="en-US"/>
              </w:rPr>
              <w:t>That said, if it is decided that granularity of the configuration is per QoS profile, we feel that there needs to be a mechanism to deal with the case that a single DST L2 ID has multiple QoS profiles.</w:t>
            </w:r>
          </w:p>
        </w:tc>
      </w:tr>
      <w:tr w:rsidR="001502FF" w14:paraId="48EA0FA3" w14:textId="77777777">
        <w:tc>
          <w:tcPr>
            <w:tcW w:w="1809" w:type="dxa"/>
          </w:tcPr>
          <w:p w14:paraId="3DA9351B" w14:textId="2F24249C" w:rsidR="001502FF" w:rsidRDefault="001502FF" w:rsidP="00022C8F">
            <w:pPr>
              <w:spacing w:after="0"/>
              <w:jc w:val="center"/>
              <w:rPr>
                <w:rFonts w:eastAsia="PMingLiU" w:cs="Arial"/>
                <w:lang w:eastAsia="zh-TW"/>
              </w:rPr>
            </w:pPr>
            <w:r>
              <w:rPr>
                <w:rFonts w:eastAsia="PMingLiU" w:cs="Arial"/>
                <w:lang w:eastAsia="zh-TW"/>
              </w:rPr>
              <w:t>Qualcomm</w:t>
            </w:r>
          </w:p>
        </w:tc>
        <w:tc>
          <w:tcPr>
            <w:tcW w:w="1985" w:type="dxa"/>
          </w:tcPr>
          <w:p w14:paraId="1F6714BF" w14:textId="64641A12" w:rsidR="001502FF" w:rsidRDefault="001502FF" w:rsidP="00022C8F">
            <w:pPr>
              <w:spacing w:after="0"/>
              <w:rPr>
                <w:rFonts w:eastAsia="PMingLiU" w:cs="Arial"/>
                <w:lang w:eastAsia="zh-TW"/>
              </w:rPr>
            </w:pPr>
            <w:r>
              <w:rPr>
                <w:rFonts w:eastAsia="PMingLiU" w:cs="Arial"/>
                <w:lang w:eastAsia="zh-TW"/>
              </w:rPr>
              <w:t>Option-1</w:t>
            </w:r>
          </w:p>
        </w:tc>
        <w:tc>
          <w:tcPr>
            <w:tcW w:w="6045" w:type="dxa"/>
          </w:tcPr>
          <w:p w14:paraId="509395E3" w14:textId="77777777" w:rsidR="001502FF" w:rsidRDefault="001502FF" w:rsidP="00C3343B">
            <w:pPr>
              <w:spacing w:after="0"/>
              <w:rPr>
                <w:rFonts w:cs="Arial"/>
                <w:lang w:val="en-US"/>
              </w:rPr>
            </w:pPr>
          </w:p>
        </w:tc>
      </w:tr>
    </w:tbl>
    <w:p w14:paraId="5BB6F823" w14:textId="5F13EE17" w:rsidR="0011118D" w:rsidRDefault="0011118D">
      <w:pPr>
        <w:rPr>
          <w:ins w:id="48" w:author="OPPO (Qianxi)" w:date="2021-08-23T16:42:00Z"/>
        </w:rPr>
      </w:pPr>
    </w:p>
    <w:p w14:paraId="4A396E9F" w14:textId="77777777" w:rsidR="00F07BF7" w:rsidRDefault="00F07BF7" w:rsidP="00F07BF7">
      <w:pPr>
        <w:spacing w:beforeLines="50" w:before="120"/>
        <w:rPr>
          <w:ins w:id="49" w:author="OPPO (Qianxi)" w:date="2021-08-23T16:42:00Z"/>
        </w:rPr>
      </w:pPr>
      <w:ins w:id="50" w:author="OPPO (Qianxi)" w:date="2021-08-23T16:42:00Z">
        <w:r>
          <w:t>Rapp comment:</w:t>
        </w:r>
      </w:ins>
    </w:p>
    <w:p w14:paraId="1855A22E" w14:textId="77777777" w:rsidR="00F07BF7" w:rsidRDefault="00F07BF7" w:rsidP="00F07BF7">
      <w:pPr>
        <w:spacing w:beforeLines="50" w:before="120"/>
        <w:rPr>
          <w:ins w:id="51" w:author="OPPO (Qianxi)" w:date="2021-08-23T16:42:00Z"/>
        </w:rPr>
      </w:pPr>
      <w:ins w:id="52" w:author="OPPO (Qianxi)" w:date="2021-08-23T16:42:00Z">
        <w:r>
          <w:lastRenderedPageBreak/>
          <w:t>Option-1: All</w:t>
        </w:r>
      </w:ins>
    </w:p>
    <w:p w14:paraId="283B7F13" w14:textId="77777777" w:rsidR="00F07BF7" w:rsidRDefault="00F07BF7" w:rsidP="00F07BF7">
      <w:pPr>
        <w:spacing w:beforeLines="50" w:before="120"/>
        <w:rPr>
          <w:ins w:id="53" w:author="OPPO (Qianxi)" w:date="2021-08-23T16:42:00Z"/>
        </w:rPr>
      </w:pPr>
      <w:ins w:id="54" w:author="OPPO (Qianxi)" w:date="2021-08-23T16:42:00Z">
        <w:r>
          <w:rPr>
            <w:rFonts w:hint="eastAsia"/>
          </w:rPr>
          <w:t>The</w:t>
        </w:r>
        <w:r>
          <w:t xml:space="preserve"> proposal is merged into the one for Q2.2-2.</w:t>
        </w:r>
      </w:ins>
    </w:p>
    <w:p w14:paraId="1AA1BF6D" w14:textId="77777777" w:rsidR="00F07BF7" w:rsidRPr="00F07BF7" w:rsidRDefault="00F07BF7"/>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55" w:author="ZTE" w:date="2021-08-19T18:46:00Z"/>
          <w:b/>
          <w:lang w:val="en-US"/>
        </w:rPr>
      </w:pPr>
      <w:ins w:id="56"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w:t>
            </w:r>
            <w:proofErr w:type="spellStart"/>
            <w:r>
              <w:rPr>
                <w:rFonts w:hint="eastAsia"/>
                <w:lang w:val="en-US"/>
              </w:rPr>
              <w:t>Qos</w:t>
            </w:r>
            <w:proofErr w:type="spellEnd"/>
            <w:r>
              <w:rPr>
                <w:rFonts w:hint="eastAsia"/>
                <w:lang w:val="en-US"/>
              </w:rPr>
              <w:t xml:space="preserve"> profiles, thus, we think the </w:t>
            </w:r>
            <w:r>
              <w:rPr>
                <w:rFonts w:cs="Arial" w:hint="eastAsia"/>
                <w:lang w:val="en-US"/>
              </w:rPr>
              <w:t xml:space="preserve">SL inactivity timer </w:t>
            </w:r>
            <w:proofErr w:type="spellStart"/>
            <w:r>
              <w:rPr>
                <w:rFonts w:cs="Arial" w:hint="eastAsia"/>
                <w:lang w:val="en-US"/>
              </w:rPr>
              <w:t>can not</w:t>
            </w:r>
            <w:proofErr w:type="spellEnd"/>
            <w:r>
              <w:rPr>
                <w:rFonts w:cs="Arial" w:hint="eastAsia"/>
                <w:lang w:val="en-US"/>
              </w:rPr>
              <w:t xml:space="preserve"> be configured per </w:t>
            </w:r>
            <w:proofErr w:type="spellStart"/>
            <w:r>
              <w:rPr>
                <w:rFonts w:hint="eastAsia"/>
                <w:lang w:val="en-US"/>
              </w:rPr>
              <w:t>Qos</w:t>
            </w:r>
            <w:proofErr w:type="spellEnd"/>
            <w:r>
              <w:rPr>
                <w:rFonts w:hint="eastAsia"/>
                <w:lang w:val="en-US"/>
              </w:rPr>
              <w:t xml:space="preserve">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w:t>
            </w:r>
            <w:proofErr w:type="spellStart"/>
            <w:r w:rsidRPr="009D49EB">
              <w:rPr>
                <w:rFonts w:cs="Arial"/>
                <w:lang w:val="en-US"/>
              </w:rPr>
              <w:t>sl-drx-slotoffset</w:t>
            </w:r>
            <w:proofErr w:type="spellEnd"/>
            <w:r w:rsidRPr="009D49EB">
              <w:rPr>
                <w:rFonts w:cs="Arial"/>
                <w:lang w:val="en-US"/>
              </w:rPr>
              <w:t xml:space="preserve"> should also be configured </w:t>
            </w:r>
            <w:r>
              <w:rPr>
                <w:rFonts w:cs="Arial"/>
                <w:lang w:val="en-US"/>
              </w:rPr>
              <w:t>with</w:t>
            </w:r>
            <w:r w:rsidRPr="009D49EB">
              <w:rPr>
                <w:rFonts w:cs="Arial"/>
                <w:lang w:val="en-US"/>
              </w:rPr>
              <w:t xml:space="preserve"> granularity per QoS profile.  </w:t>
            </w:r>
          </w:p>
        </w:tc>
      </w:tr>
      <w:tr w:rsidR="00C3343B" w14:paraId="77A301E3" w14:textId="77777777">
        <w:tc>
          <w:tcPr>
            <w:tcW w:w="1809" w:type="dxa"/>
          </w:tcPr>
          <w:p w14:paraId="69543E08" w14:textId="5DB169EC"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5FDCBA75" w14:textId="7A395AC6"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055C482F" w14:textId="77777777" w:rsidR="00C3343B" w:rsidRDefault="00C3343B" w:rsidP="00C3343B">
            <w:pPr>
              <w:spacing w:after="0"/>
              <w:rPr>
                <w:rFonts w:cs="Arial"/>
                <w:lang w:val="en-US"/>
              </w:rPr>
            </w:pPr>
            <w:r>
              <w:rPr>
                <w:rFonts w:cs="Arial"/>
                <w:lang w:val="en-US"/>
              </w:rPr>
              <w:t xml:space="preserve">We agree that the </w:t>
            </w:r>
            <w:r w:rsidRPr="00F81D49">
              <w:rPr>
                <w:rFonts w:cs="Arial"/>
                <w:lang w:val="en-US"/>
              </w:rPr>
              <w:t xml:space="preserve">inactivity timer </w:t>
            </w:r>
            <w:r>
              <w:rPr>
                <w:rFonts w:cs="Arial"/>
                <w:lang w:val="en-US"/>
              </w:rPr>
              <w:t>length should be “based on” the QoS profile. However</w:t>
            </w:r>
            <w:r>
              <w:rPr>
                <w:lang w:val="en-US"/>
              </w:rPr>
              <w:t xml:space="preserve">, </w:t>
            </w:r>
            <w:r>
              <w:rPr>
                <w:rFonts w:cs="Arial"/>
                <w:lang w:val="en-US"/>
              </w:rPr>
              <w:t>in our view, the granularity of the configuration should be p</w:t>
            </w:r>
            <w:r w:rsidRPr="00F0413A">
              <w:rPr>
                <w:rFonts w:cs="Arial"/>
                <w:lang w:val="en-US"/>
              </w:rPr>
              <w:t>er DST L2 ID</w:t>
            </w:r>
            <w:r>
              <w:rPr>
                <w:rFonts w:cs="Arial"/>
                <w:lang w:val="en-US"/>
              </w:rPr>
              <w:t xml:space="preserve">. </w:t>
            </w:r>
          </w:p>
          <w:p w14:paraId="31E9F684" w14:textId="4049D611" w:rsidR="00C3343B" w:rsidRPr="009D49EB" w:rsidRDefault="00C3343B" w:rsidP="00C3343B">
            <w:pPr>
              <w:spacing w:after="0"/>
              <w:rPr>
                <w:rFonts w:cs="Arial"/>
                <w:lang w:val="en-US"/>
              </w:rPr>
            </w:pPr>
            <w:r>
              <w:rPr>
                <w:rFonts w:cs="Arial"/>
                <w:lang w:val="en-US"/>
              </w:rPr>
              <w:t xml:space="preserve">That said, if it is decided that granularity of the configuration is per QoS profile, we feel that there needs to be a mechanism to deal with the case that a single DST L2 ID has multiple QoS profiles. </w:t>
            </w:r>
          </w:p>
        </w:tc>
      </w:tr>
      <w:tr w:rsidR="001502FF" w14:paraId="6A75414E" w14:textId="77777777">
        <w:tc>
          <w:tcPr>
            <w:tcW w:w="1809" w:type="dxa"/>
          </w:tcPr>
          <w:p w14:paraId="015BA79A" w14:textId="7E21300A" w:rsidR="001502FF" w:rsidRDefault="001502FF" w:rsidP="001502FF">
            <w:pPr>
              <w:spacing w:after="0"/>
              <w:jc w:val="center"/>
              <w:rPr>
                <w:rFonts w:eastAsia="PMingLiU" w:cs="Arial"/>
                <w:lang w:eastAsia="zh-TW"/>
              </w:rPr>
            </w:pPr>
            <w:r>
              <w:rPr>
                <w:rFonts w:eastAsia="PMingLiU" w:cs="Arial"/>
                <w:lang w:eastAsia="zh-TW"/>
              </w:rPr>
              <w:lastRenderedPageBreak/>
              <w:t>Qualcomm</w:t>
            </w:r>
          </w:p>
        </w:tc>
        <w:tc>
          <w:tcPr>
            <w:tcW w:w="1985" w:type="dxa"/>
          </w:tcPr>
          <w:p w14:paraId="34396A1B" w14:textId="5A3CDA2E" w:rsidR="001502FF" w:rsidRDefault="001502FF" w:rsidP="001502FF">
            <w:pPr>
              <w:spacing w:after="0"/>
              <w:rPr>
                <w:rFonts w:eastAsia="PMingLiU" w:cs="Arial"/>
                <w:lang w:eastAsia="zh-TW"/>
              </w:rPr>
            </w:pPr>
            <w:r>
              <w:rPr>
                <w:rFonts w:eastAsia="PMingLiU" w:cs="Arial"/>
                <w:lang w:eastAsia="zh-TW"/>
              </w:rPr>
              <w:t>Option-1</w:t>
            </w:r>
          </w:p>
        </w:tc>
        <w:tc>
          <w:tcPr>
            <w:tcW w:w="6045" w:type="dxa"/>
          </w:tcPr>
          <w:p w14:paraId="19A85944" w14:textId="77777777" w:rsidR="001502FF" w:rsidRDefault="001502FF" w:rsidP="001502FF">
            <w:pPr>
              <w:spacing w:after="0"/>
              <w:rPr>
                <w:rFonts w:cs="Arial"/>
                <w:lang w:val="en-US"/>
              </w:rPr>
            </w:pPr>
          </w:p>
        </w:tc>
      </w:tr>
    </w:tbl>
    <w:p w14:paraId="3339D5E8" w14:textId="2B494980" w:rsidR="0011118D" w:rsidRDefault="0011118D">
      <w:pPr>
        <w:rPr>
          <w:ins w:id="57" w:author="OPPO (Qianxi)" w:date="2021-08-23T16:42:00Z"/>
        </w:rPr>
      </w:pPr>
    </w:p>
    <w:p w14:paraId="44E079D7" w14:textId="77777777" w:rsidR="00F07BF7" w:rsidRDefault="00F07BF7" w:rsidP="00F07BF7">
      <w:pPr>
        <w:spacing w:beforeLines="50" w:before="120"/>
        <w:rPr>
          <w:ins w:id="58" w:author="OPPO (Qianxi)" w:date="2021-08-23T16:42:00Z"/>
        </w:rPr>
      </w:pPr>
      <w:ins w:id="59" w:author="OPPO (Qianxi)" w:date="2021-08-23T16:42:00Z">
        <w:r>
          <w:t>Rapp comment:</w:t>
        </w:r>
      </w:ins>
    </w:p>
    <w:p w14:paraId="72AEF7E2" w14:textId="67FCE30D" w:rsidR="00F07BF7" w:rsidRDefault="00F07BF7" w:rsidP="00F07BF7">
      <w:pPr>
        <w:spacing w:beforeLines="50" w:before="120"/>
        <w:rPr>
          <w:ins w:id="60" w:author="OPPO (Qianxi)" w:date="2021-08-23T16:42:00Z"/>
        </w:rPr>
      </w:pPr>
      <w:ins w:id="61" w:author="OPPO (Qianxi)" w:date="2021-08-23T16:42:00Z">
        <w:r>
          <w:t>Option-1: 1</w:t>
        </w:r>
      </w:ins>
      <w:ins w:id="62" w:author="OPPO (Qianxi)" w:date="2021-08-23T16:43:00Z">
        <w:r>
          <w:t>6</w:t>
        </w:r>
      </w:ins>
    </w:p>
    <w:p w14:paraId="3D687D95" w14:textId="77777777" w:rsidR="00F07BF7" w:rsidRDefault="00F07BF7" w:rsidP="00F07BF7">
      <w:pPr>
        <w:spacing w:beforeLines="50" w:before="120"/>
        <w:rPr>
          <w:ins w:id="63" w:author="OPPO (Qianxi)" w:date="2021-08-23T16:42:00Z"/>
        </w:rPr>
      </w:pPr>
      <w:ins w:id="64" w:author="OPPO (Qianxi)" w:date="2021-08-23T16:42:00Z">
        <w:r>
          <w:rPr>
            <w:rFonts w:hint="eastAsia"/>
          </w:rPr>
          <w:t>O</w:t>
        </w:r>
        <w:r>
          <w:t>ption-4: 1</w:t>
        </w:r>
      </w:ins>
    </w:p>
    <w:p w14:paraId="6CA686EE" w14:textId="77777777" w:rsidR="00F07BF7" w:rsidRDefault="00F07BF7" w:rsidP="00F07BF7">
      <w:pPr>
        <w:spacing w:beforeLines="50" w:before="120"/>
        <w:rPr>
          <w:ins w:id="65" w:author="OPPO (Qianxi)" w:date="2021-08-23T16:42:00Z"/>
        </w:rPr>
      </w:pPr>
      <w:ins w:id="66" w:author="OPPO (Qianxi)" w:date="2021-08-23T16:42:00Z">
        <w:r>
          <w:rPr>
            <w:rFonts w:hint="eastAsia"/>
          </w:rPr>
          <w:t>R</w:t>
        </w:r>
        <w:r>
          <w:t>app suggest to go with the clear majority view.</w:t>
        </w:r>
      </w:ins>
    </w:p>
    <w:p w14:paraId="4B935571" w14:textId="1DA4E96C"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67" w:author="OPPO (Qianxi)" w:date="2021-08-23T16:42:00Z"/>
        </w:rPr>
      </w:pPr>
      <w:bookmarkStart w:id="68" w:name="_Toc80372406"/>
      <w:bookmarkStart w:id="69" w:name="_Toc80688285"/>
      <w:ins w:id="70" w:author="OPPO (Qianxi)" w:date="2021-08-23T16:42:00Z">
        <w:r w:rsidRPr="000E6FBB">
          <w:t xml:space="preserve">For BC/GC, </w:t>
        </w:r>
        <w:r>
          <w:t>the</w:t>
        </w:r>
        <w:r w:rsidRPr="000E6FBB">
          <w:t xml:space="preserve"> on-duration timer length</w:t>
        </w:r>
        <w:r>
          <w:t xml:space="preserve"> </w:t>
        </w:r>
      </w:ins>
      <w:ins w:id="71" w:author="OPPO (Qianxi)" w:date="2021-08-23T16:43:00Z">
        <w:r>
          <w:t xml:space="preserve">[17/17] </w:t>
        </w:r>
      </w:ins>
      <w:ins w:id="72" w:author="OPPO (Qianxi)" w:date="2021-08-23T16:42:00Z">
        <w:r>
          <w:t>and inactivity</w:t>
        </w:r>
        <w:r w:rsidRPr="000E6FBB">
          <w:t xml:space="preserve"> timer length</w:t>
        </w:r>
        <w:r>
          <w:t xml:space="preserve"> </w:t>
        </w:r>
      </w:ins>
      <w:ins w:id="73" w:author="OPPO (Qianxi)" w:date="2021-08-23T16:43:00Z">
        <w:r>
          <w:t xml:space="preserve">[16/17] </w:t>
        </w:r>
      </w:ins>
      <w:ins w:id="74" w:author="OPPO (Qianxi)" w:date="2021-08-23T16:42:00Z">
        <w:r>
          <w:t>are configured per QoS profile.</w:t>
        </w:r>
        <w:bookmarkEnd w:id="68"/>
        <w:bookmarkEnd w:id="69"/>
      </w:ins>
    </w:p>
    <w:p w14:paraId="35958A1E" w14:textId="77777777" w:rsidR="00F07BF7" w:rsidRPr="00F07BF7" w:rsidRDefault="00F07BF7"/>
    <w:p w14:paraId="4CCFE545" w14:textId="77777777" w:rsidR="0011118D" w:rsidRDefault="0011118D"/>
    <w:p w14:paraId="5E9B668D" w14:textId="77777777" w:rsidR="0011118D" w:rsidRDefault="00856087">
      <w:pPr>
        <w:pStyle w:val="Heading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75" w:author="Xiaomi (Xing)" w:date="2021-08-17T17:18:00Z"/>
          <w:b/>
        </w:rPr>
      </w:pPr>
      <w:r>
        <w:rPr>
          <w:rFonts w:hint="eastAsia"/>
          <w:b/>
        </w:rPr>
        <w:t>O</w:t>
      </w:r>
      <w:r>
        <w:rPr>
          <w:b/>
        </w:rPr>
        <w:t xml:space="preserve">ption-3: </w:t>
      </w:r>
      <w:ins w:id="76" w:author="Xiaomi (Xing)" w:date="2021-08-17T17:18:00Z">
        <w:r>
          <w:rPr>
            <w:b/>
          </w:rPr>
          <w:t xml:space="preserve">Per </w:t>
        </w:r>
      </w:ins>
      <w:ins w:id="77" w:author="Xiaomi (Xing)" w:date="2021-08-17T17:22:00Z">
        <w:r>
          <w:rPr>
            <w:b/>
          </w:rPr>
          <w:t>retransmission mode</w:t>
        </w:r>
      </w:ins>
    </w:p>
    <w:p w14:paraId="47FAF86E" w14:textId="77777777" w:rsidR="0011118D" w:rsidRDefault="00856087">
      <w:pPr>
        <w:rPr>
          <w:b/>
        </w:rPr>
      </w:pPr>
      <w:ins w:id="78"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xml:space="preserve">, i.e., </w:t>
            </w:r>
            <w:r>
              <w:rPr>
                <w:rFonts w:eastAsia="DengXian" w:cs="Arial"/>
              </w:rPr>
              <w:lastRenderedPageBreak/>
              <w:t>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lastRenderedPageBreak/>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Malgun Gothic"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Malgun Gothic"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DengXian"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r w:rsidR="00C3343B" w14:paraId="4ED0B621" w14:textId="77777777">
        <w:tc>
          <w:tcPr>
            <w:tcW w:w="1809" w:type="dxa"/>
          </w:tcPr>
          <w:p w14:paraId="76560D80" w14:textId="773A37E0"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5E50DC03" w14:textId="0F7E895C"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5F154A50" w14:textId="77777777" w:rsidR="00C3343B" w:rsidRDefault="00C3343B" w:rsidP="00C3343B">
            <w:pPr>
              <w:rPr>
                <w:rFonts w:eastAsia="PMingLiU" w:cs="Arial"/>
                <w:lang w:eastAsia="zh-TW"/>
              </w:rPr>
            </w:pPr>
          </w:p>
        </w:tc>
      </w:tr>
      <w:tr w:rsidR="00B745CA" w14:paraId="5421D6EE" w14:textId="77777777">
        <w:tc>
          <w:tcPr>
            <w:tcW w:w="1809" w:type="dxa"/>
          </w:tcPr>
          <w:p w14:paraId="353943A2" w14:textId="00B86C6B" w:rsidR="00B745CA" w:rsidRDefault="00B745CA" w:rsidP="00C3343B">
            <w:pPr>
              <w:spacing w:after="0"/>
              <w:jc w:val="center"/>
              <w:rPr>
                <w:rFonts w:eastAsia="PMingLiU" w:cs="Arial"/>
                <w:lang w:eastAsia="zh-TW"/>
              </w:rPr>
            </w:pPr>
            <w:r>
              <w:rPr>
                <w:rFonts w:eastAsia="PMingLiU" w:cs="Arial"/>
                <w:lang w:eastAsia="zh-TW"/>
              </w:rPr>
              <w:t>Qualcomm</w:t>
            </w:r>
          </w:p>
        </w:tc>
        <w:tc>
          <w:tcPr>
            <w:tcW w:w="1985" w:type="dxa"/>
          </w:tcPr>
          <w:p w14:paraId="70E47032" w14:textId="3E45BA17" w:rsidR="00B745CA" w:rsidRDefault="00F650C8" w:rsidP="00C3343B">
            <w:pPr>
              <w:spacing w:after="0"/>
              <w:rPr>
                <w:rFonts w:eastAsia="PMingLiU" w:cs="Arial"/>
                <w:lang w:eastAsia="zh-TW"/>
              </w:rPr>
            </w:pPr>
            <w:r>
              <w:rPr>
                <w:rFonts w:eastAsia="DengXian" w:cs="Arial"/>
              </w:rPr>
              <w:t>Comment</w:t>
            </w:r>
          </w:p>
        </w:tc>
        <w:tc>
          <w:tcPr>
            <w:tcW w:w="6045" w:type="dxa"/>
          </w:tcPr>
          <w:p w14:paraId="06B11FE9" w14:textId="0407600D" w:rsidR="00B745CA" w:rsidRDefault="00B745CA" w:rsidP="00C3343B">
            <w:pPr>
              <w:rPr>
                <w:rFonts w:eastAsia="PMingLiU" w:cs="Arial"/>
                <w:lang w:eastAsia="zh-TW"/>
              </w:rPr>
            </w:pPr>
            <w:r>
              <w:rPr>
                <w:rFonts w:eastAsia="PMingLiU" w:cs="Arial"/>
                <w:lang w:eastAsia="zh-TW"/>
              </w:rPr>
              <w:t>Neither QoS nor L2 ID should be used for defining RTT timer.</w:t>
            </w:r>
            <w:r w:rsidR="00F650C8">
              <w:rPr>
                <w:rFonts w:eastAsia="PMingLiU" w:cs="Arial"/>
                <w:lang w:eastAsia="zh-TW"/>
              </w:rPr>
              <w:t xml:space="preserve"> Need further discussion on different scenarios.</w:t>
            </w:r>
          </w:p>
        </w:tc>
      </w:tr>
    </w:tbl>
    <w:p w14:paraId="794926CD" w14:textId="7E500244" w:rsidR="0011118D" w:rsidRDefault="0011118D">
      <w:pPr>
        <w:rPr>
          <w:ins w:id="79" w:author="OPPO (Qianxi)" w:date="2021-08-23T16:43:00Z"/>
          <w:b/>
        </w:rPr>
      </w:pPr>
    </w:p>
    <w:p w14:paraId="1C9ADF8D" w14:textId="77777777" w:rsidR="00F07BF7" w:rsidRDefault="00F07BF7" w:rsidP="00F07BF7">
      <w:pPr>
        <w:spacing w:beforeLines="50" w:before="120"/>
        <w:rPr>
          <w:ins w:id="80" w:author="OPPO (Qianxi)" w:date="2021-08-23T16:43:00Z"/>
        </w:rPr>
      </w:pPr>
      <w:ins w:id="81" w:author="OPPO (Qianxi)" w:date="2021-08-23T16:43:00Z">
        <w:r>
          <w:t>Rapp comment:</w:t>
        </w:r>
      </w:ins>
    </w:p>
    <w:p w14:paraId="7C7EDC1E" w14:textId="77777777" w:rsidR="00F07BF7" w:rsidRDefault="00F07BF7" w:rsidP="00F07BF7">
      <w:pPr>
        <w:spacing w:beforeLines="50" w:before="120"/>
        <w:rPr>
          <w:ins w:id="82" w:author="OPPO (Qianxi)" w:date="2021-08-23T16:43:00Z"/>
        </w:rPr>
      </w:pPr>
      <w:ins w:id="83" w:author="OPPO (Qianxi)" w:date="2021-08-23T16:43:00Z">
        <w:r>
          <w:t>Proponents of per-QoS (Option-1) and per-L2-ID configuration: 1</w:t>
        </w:r>
      </w:ins>
    </w:p>
    <w:p w14:paraId="29CF5812" w14:textId="01DBF4C7" w:rsidR="00F07BF7" w:rsidRDefault="00F07BF7" w:rsidP="00F07BF7">
      <w:pPr>
        <w:spacing w:beforeLines="50" w:before="120"/>
        <w:rPr>
          <w:ins w:id="84" w:author="OPPO (Qianxi)" w:date="2021-08-23T16:43:00Z"/>
        </w:rPr>
      </w:pPr>
      <w:ins w:id="85" w:author="OPPO (Qianxi)" w:date="2021-08-23T16:43:00Z">
        <w:r>
          <w:t>Opponents of per-QoS and per-L2-ID configuration (option-3, 4, or no response): 1</w:t>
        </w:r>
      </w:ins>
      <w:ins w:id="86" w:author="OPPO (Qianxi)" w:date="2021-08-23T16:44:00Z">
        <w:r>
          <w:t>6</w:t>
        </w:r>
      </w:ins>
    </w:p>
    <w:p w14:paraId="1272770B" w14:textId="77777777" w:rsidR="00F07BF7" w:rsidRDefault="00F07BF7" w:rsidP="00F07BF7">
      <w:pPr>
        <w:spacing w:beforeLines="50" w:before="120"/>
        <w:rPr>
          <w:ins w:id="87" w:author="OPPO (Qianxi)" w:date="2021-08-23T16:43:00Z"/>
        </w:rPr>
      </w:pPr>
      <w:ins w:id="88" w:author="OPPO (Qianxi)" w:date="2021-08-23T16:43:00Z">
        <w:r>
          <w:t>So obviously clear majority view is not pursuing per-QoS or per-L2-ID configuration.</w:t>
        </w:r>
      </w:ins>
    </w:p>
    <w:p w14:paraId="4C4DA5EE" w14:textId="77777777" w:rsidR="00F07BF7" w:rsidRDefault="00F07BF7" w:rsidP="00F07BF7">
      <w:pPr>
        <w:spacing w:beforeLines="50" w:before="120"/>
        <w:rPr>
          <w:ins w:id="89" w:author="OPPO (Qianxi)" w:date="2021-08-23T16:43:00Z"/>
        </w:rPr>
      </w:pPr>
      <w:ins w:id="90" w:author="OPPO (Qianxi)" w:date="2021-08-23T16:43:00Z">
        <w:r>
          <w:rPr>
            <w:rFonts w:hint="eastAsia"/>
          </w:rPr>
          <w:t>O</w:t>
        </w:r>
        <w:r>
          <w:t>n the other hand, there are voices on</w:t>
        </w:r>
      </w:ins>
    </w:p>
    <w:p w14:paraId="59E3797F" w14:textId="77777777" w:rsidR="00F07BF7" w:rsidRDefault="00F07BF7" w:rsidP="00F07BF7">
      <w:pPr>
        <w:pStyle w:val="ListParagraph"/>
        <w:numPr>
          <w:ilvl w:val="0"/>
          <w:numId w:val="13"/>
        </w:numPr>
        <w:spacing w:beforeLines="50" w:before="120"/>
        <w:rPr>
          <w:ins w:id="91" w:author="OPPO (Qianxi)" w:date="2021-08-23T16:43:00Z"/>
        </w:rPr>
      </w:pPr>
      <w:ins w:id="92" w:author="OPPO (Qianxi)" w:date="2021-08-23T16:43:00Z">
        <w:r>
          <w:t>Adopting per resource pool, FB enable/disable configuration: (Xiaomi, Samsung, LG)</w:t>
        </w:r>
      </w:ins>
    </w:p>
    <w:p w14:paraId="06B8D568" w14:textId="77777777" w:rsidR="00F07BF7" w:rsidRDefault="00F07BF7" w:rsidP="00F07BF7">
      <w:pPr>
        <w:pStyle w:val="ListParagraph"/>
        <w:numPr>
          <w:ilvl w:val="0"/>
          <w:numId w:val="13"/>
        </w:numPr>
        <w:spacing w:beforeLines="50" w:before="120"/>
        <w:rPr>
          <w:ins w:id="93" w:author="OPPO (Qianxi)" w:date="2021-08-23T16:43:00Z"/>
        </w:rPr>
      </w:pPr>
      <w:ins w:id="94" w:author="OPPO (Qianxi)" w:date="2021-08-23T16:43:00Z">
        <w:r>
          <w:lastRenderedPageBreak/>
          <w:t>Need to pending the discussion due to the LS to RAN1: (Interdigital)</w:t>
        </w:r>
      </w:ins>
    </w:p>
    <w:p w14:paraId="7BDFA934" w14:textId="77777777" w:rsidR="00F07BF7" w:rsidRDefault="00F07BF7" w:rsidP="00F07BF7">
      <w:pPr>
        <w:rPr>
          <w:ins w:id="95" w:author="OPPO (Qianxi)" w:date="2021-08-23T16:43:00Z"/>
        </w:rPr>
      </w:pPr>
      <w:ins w:id="96" w:author="OPPO (Qianxi)" w:date="2021-08-23T16:43:00Z">
        <w:r>
          <w:t xml:space="preserve">Rapp share the view that we can address the FFS points above in the next step. </w:t>
        </w:r>
      </w:ins>
    </w:p>
    <w:p w14:paraId="4E6B3975" w14:textId="77777777" w:rsidR="00F07BF7" w:rsidRPr="00850EDB" w:rsidRDefault="00F07BF7" w:rsidP="00F07BF7">
      <w:pPr>
        <w:rPr>
          <w:ins w:id="97" w:author="OPPO (Qianxi)" w:date="2021-08-23T16:43:00Z"/>
        </w:rPr>
      </w:pPr>
      <w:ins w:id="98" w:author="OPPO (Qianxi)" w:date="2021-08-23T16:43:00Z">
        <w:r>
          <w:rPr>
            <w:rFonts w:hint="eastAsia"/>
          </w:rPr>
          <w:t>T</w:t>
        </w:r>
        <w:r>
          <w:t>he proposal is merged into the one for Q2.3-2.</w:t>
        </w:r>
      </w:ins>
    </w:p>
    <w:p w14:paraId="5E73D40D" w14:textId="77777777" w:rsidR="00F07BF7" w:rsidRPr="00F07BF7" w:rsidRDefault="00F07BF7">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r w:rsidR="00C3343B" w14:paraId="0F1155DB" w14:textId="77777777">
        <w:tc>
          <w:tcPr>
            <w:tcW w:w="1809" w:type="dxa"/>
          </w:tcPr>
          <w:p w14:paraId="50B072A9" w14:textId="3CD699C4"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1C2B8D0C" w14:textId="0FD5C521"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4DCEBC0E" w14:textId="77777777" w:rsidR="00C3343B" w:rsidRDefault="00C3343B" w:rsidP="00C3343B">
            <w:pPr>
              <w:spacing w:after="0"/>
              <w:rPr>
                <w:rFonts w:eastAsia="PMingLiU" w:cs="Arial"/>
                <w:lang w:eastAsia="zh-TW"/>
              </w:rPr>
            </w:pPr>
          </w:p>
        </w:tc>
      </w:tr>
      <w:tr w:rsidR="00F650C8" w14:paraId="6D3ABF4A" w14:textId="77777777">
        <w:tc>
          <w:tcPr>
            <w:tcW w:w="1809" w:type="dxa"/>
          </w:tcPr>
          <w:p w14:paraId="2BC2DE2D" w14:textId="557B9F29" w:rsidR="00F650C8" w:rsidRDefault="00F650C8" w:rsidP="00F650C8">
            <w:pPr>
              <w:spacing w:after="0"/>
              <w:jc w:val="center"/>
              <w:rPr>
                <w:rFonts w:eastAsia="PMingLiU" w:cs="Arial"/>
                <w:lang w:eastAsia="zh-TW"/>
              </w:rPr>
            </w:pPr>
            <w:r>
              <w:rPr>
                <w:rFonts w:eastAsia="PMingLiU" w:cs="Arial"/>
                <w:lang w:eastAsia="zh-TW"/>
              </w:rPr>
              <w:t>Qualcomm</w:t>
            </w:r>
          </w:p>
        </w:tc>
        <w:tc>
          <w:tcPr>
            <w:tcW w:w="1985" w:type="dxa"/>
          </w:tcPr>
          <w:p w14:paraId="6DD21CD7" w14:textId="0295D24C" w:rsidR="00F650C8" w:rsidRDefault="00F650C8" w:rsidP="00F650C8">
            <w:pPr>
              <w:spacing w:after="0"/>
              <w:rPr>
                <w:rFonts w:eastAsia="PMingLiU" w:cs="Arial"/>
                <w:lang w:eastAsia="zh-TW"/>
              </w:rPr>
            </w:pPr>
            <w:r>
              <w:rPr>
                <w:rFonts w:eastAsia="DengXian" w:cs="Arial"/>
              </w:rPr>
              <w:t>Comment</w:t>
            </w:r>
          </w:p>
        </w:tc>
        <w:tc>
          <w:tcPr>
            <w:tcW w:w="6045" w:type="dxa"/>
          </w:tcPr>
          <w:p w14:paraId="30A962A9" w14:textId="58339E82" w:rsidR="00F650C8" w:rsidRDefault="00F650C8" w:rsidP="00F650C8">
            <w:pPr>
              <w:spacing w:after="0"/>
              <w:rPr>
                <w:rFonts w:eastAsia="PMingLiU" w:cs="Arial"/>
                <w:lang w:eastAsia="zh-TW"/>
              </w:rPr>
            </w:pPr>
            <w:r>
              <w:rPr>
                <w:rFonts w:eastAsia="PMingLiU" w:cs="Arial"/>
                <w:lang w:eastAsia="zh-TW"/>
              </w:rPr>
              <w:t xml:space="preserve">Neither QoS nor L2 ID should be used for defining </w:t>
            </w:r>
            <w:r>
              <w:rPr>
                <w:rFonts w:eastAsia="PMingLiU" w:cs="Arial"/>
                <w:lang w:eastAsia="zh-TW"/>
              </w:rPr>
              <w:t>retransmission</w:t>
            </w:r>
            <w:r>
              <w:rPr>
                <w:rFonts w:eastAsia="PMingLiU" w:cs="Arial"/>
                <w:lang w:eastAsia="zh-TW"/>
              </w:rPr>
              <w:t xml:space="preserve"> timer</w:t>
            </w:r>
            <w:r>
              <w:rPr>
                <w:rFonts w:eastAsia="PMingLiU" w:cs="Arial"/>
                <w:lang w:eastAsia="zh-TW"/>
              </w:rPr>
              <w:t xml:space="preserve"> value</w:t>
            </w:r>
            <w:r>
              <w:rPr>
                <w:rFonts w:eastAsia="PMingLiU" w:cs="Arial"/>
                <w:lang w:eastAsia="zh-TW"/>
              </w:rPr>
              <w:t>. Need further discussion on different scenarios.</w:t>
            </w:r>
          </w:p>
        </w:tc>
      </w:tr>
    </w:tbl>
    <w:p w14:paraId="743F7785" w14:textId="6E4A232C" w:rsidR="0011118D" w:rsidRDefault="0011118D">
      <w:pPr>
        <w:rPr>
          <w:ins w:id="99" w:author="OPPO (Qianxi)" w:date="2021-08-23T16:44:00Z"/>
        </w:rPr>
      </w:pPr>
    </w:p>
    <w:p w14:paraId="49AC7A40" w14:textId="77777777" w:rsidR="00F07BF7" w:rsidRDefault="00F07BF7" w:rsidP="00F07BF7">
      <w:pPr>
        <w:spacing w:beforeLines="50" w:before="120"/>
        <w:rPr>
          <w:ins w:id="100" w:author="OPPO (Qianxi)" w:date="2021-08-23T16:44:00Z"/>
        </w:rPr>
      </w:pPr>
      <w:ins w:id="101" w:author="OPPO (Qianxi)" w:date="2021-08-23T16:44:00Z">
        <w:r>
          <w:t>Rapp comment:</w:t>
        </w:r>
      </w:ins>
    </w:p>
    <w:p w14:paraId="78DABAC5" w14:textId="77777777" w:rsidR="00F07BF7" w:rsidRDefault="00F07BF7" w:rsidP="00F07BF7">
      <w:pPr>
        <w:spacing w:beforeLines="50" w:before="120"/>
        <w:rPr>
          <w:ins w:id="102" w:author="OPPO (Qianxi)" w:date="2021-08-23T16:44:00Z"/>
        </w:rPr>
      </w:pPr>
      <w:ins w:id="103" w:author="OPPO (Qianxi)" w:date="2021-08-23T16:44:00Z">
        <w:r>
          <w:lastRenderedPageBreak/>
          <w:t>Proponents of per-QoS (Option-1) and per-L2-ID configuration: 2</w:t>
        </w:r>
      </w:ins>
    </w:p>
    <w:p w14:paraId="7A3C0961" w14:textId="369AE88B" w:rsidR="00F07BF7" w:rsidRDefault="00F07BF7" w:rsidP="00F07BF7">
      <w:pPr>
        <w:spacing w:beforeLines="50" w:before="120"/>
        <w:rPr>
          <w:ins w:id="104" w:author="OPPO (Qianxi)" w:date="2021-08-23T16:44:00Z"/>
        </w:rPr>
      </w:pPr>
      <w:ins w:id="105" w:author="OPPO (Qianxi)" w:date="2021-08-23T16:44:00Z">
        <w:r>
          <w:t>Opponents of per-QoS and per-L2-ID configuration (option-3, 4, or no response): 15</w:t>
        </w:r>
      </w:ins>
    </w:p>
    <w:p w14:paraId="6C40CB24" w14:textId="77777777" w:rsidR="00F07BF7" w:rsidRDefault="00F07BF7" w:rsidP="00F07BF7">
      <w:pPr>
        <w:spacing w:beforeLines="50" w:before="120"/>
        <w:rPr>
          <w:ins w:id="106" w:author="OPPO (Qianxi)" w:date="2021-08-23T16:44:00Z"/>
        </w:rPr>
      </w:pPr>
      <w:ins w:id="107" w:author="OPPO (Qianxi)" w:date="2021-08-23T16:44:00Z">
        <w:r>
          <w:t>So obviously clear majority view is not pursuing per-QoS or per-L2-ID configuration.</w:t>
        </w:r>
      </w:ins>
    </w:p>
    <w:p w14:paraId="0CBE1C7E" w14:textId="77777777" w:rsidR="00F07BF7" w:rsidRDefault="00F07BF7" w:rsidP="00F07BF7">
      <w:pPr>
        <w:spacing w:beforeLines="50" w:before="120"/>
        <w:rPr>
          <w:ins w:id="108" w:author="OPPO (Qianxi)" w:date="2021-08-23T16:44:00Z"/>
        </w:rPr>
      </w:pPr>
      <w:ins w:id="109" w:author="OPPO (Qianxi)" w:date="2021-08-23T16:44:00Z">
        <w:r>
          <w:rPr>
            <w:rFonts w:hint="eastAsia"/>
          </w:rPr>
          <w:t>O</w:t>
        </w:r>
        <w:r>
          <w:t>n the other hand, there are voices on</w:t>
        </w:r>
      </w:ins>
    </w:p>
    <w:p w14:paraId="7457BD5A" w14:textId="77777777" w:rsidR="00F07BF7" w:rsidRDefault="00F07BF7" w:rsidP="00F07BF7">
      <w:pPr>
        <w:pStyle w:val="ListParagraph"/>
        <w:numPr>
          <w:ilvl w:val="0"/>
          <w:numId w:val="13"/>
        </w:numPr>
        <w:spacing w:beforeLines="50" w:before="120"/>
        <w:rPr>
          <w:ins w:id="110" w:author="OPPO (Qianxi)" w:date="2021-08-23T16:44:00Z"/>
        </w:rPr>
      </w:pPr>
      <w:ins w:id="111" w:author="OPPO (Qianxi)" w:date="2021-08-23T16:44:00Z">
        <w:r>
          <w:t>Adopting per resource pool, FB enable/disable configuration: (Samsung, LG)</w:t>
        </w:r>
      </w:ins>
    </w:p>
    <w:p w14:paraId="65080CA5" w14:textId="77777777" w:rsidR="00F07BF7" w:rsidRDefault="00F07BF7" w:rsidP="00F07BF7">
      <w:pPr>
        <w:pStyle w:val="ListParagraph"/>
        <w:numPr>
          <w:ilvl w:val="0"/>
          <w:numId w:val="13"/>
        </w:numPr>
        <w:spacing w:beforeLines="50" w:before="120"/>
        <w:rPr>
          <w:ins w:id="112" w:author="OPPO (Qianxi)" w:date="2021-08-23T16:44:00Z"/>
        </w:rPr>
      </w:pPr>
      <w:ins w:id="113" w:author="OPPO (Qianxi)" w:date="2021-08-23T16:44:00Z">
        <w:r>
          <w:t>Need to pending the discussion due to the LS to RAN1: (Interdigital)</w:t>
        </w:r>
      </w:ins>
    </w:p>
    <w:p w14:paraId="00DA05F7" w14:textId="77777777" w:rsidR="00F07BF7" w:rsidRPr="00850EDB" w:rsidRDefault="00F07BF7" w:rsidP="00F07BF7">
      <w:pPr>
        <w:rPr>
          <w:ins w:id="114" w:author="OPPO (Qianxi)" w:date="2021-08-23T16:44:00Z"/>
        </w:rPr>
      </w:pPr>
      <w:ins w:id="115" w:author="OPPO (Qianxi)" w:date="2021-08-23T16:44:00Z">
        <w:r>
          <w:t xml:space="preserve">Rapp share the view that we can address the FFS points above in the next step. </w:t>
        </w:r>
      </w:ins>
    </w:p>
    <w:p w14:paraId="0F7629B6" w14:textId="43F8C21F"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16" w:author="OPPO (Qianxi)" w:date="2021-08-23T16:44:00Z"/>
        </w:rPr>
      </w:pPr>
      <w:bookmarkStart w:id="117" w:name="_Toc80372407"/>
      <w:bookmarkStart w:id="118" w:name="_Toc80688286"/>
      <w:ins w:id="119" w:author="OPPO (Qianxi)" w:date="2021-08-23T16:44:00Z">
        <w:r w:rsidRPr="000E6FBB">
          <w:t xml:space="preserve">For GC, </w:t>
        </w:r>
        <w:r>
          <w:t>do not pursue per-QoS or per-L2-ID configuration for RTT timer length [16/17] and Retransmission timer length [15/17].</w:t>
        </w:r>
        <w:bookmarkEnd w:id="117"/>
        <w:bookmarkEnd w:id="118"/>
      </w:ins>
    </w:p>
    <w:p w14:paraId="2D34479F" w14:textId="77777777" w:rsidR="00F07BF7" w:rsidRPr="00F07BF7" w:rsidRDefault="00F07BF7"/>
    <w:p w14:paraId="41D922B3" w14:textId="77777777" w:rsidR="0011118D" w:rsidRDefault="00856087">
      <w:pPr>
        <w:pStyle w:val="Heading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BodyText"/>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ListParagraph"/>
              <w:numPr>
                <w:ilvl w:val="0"/>
                <w:numId w:val="14"/>
              </w:numPr>
              <w:spacing w:beforeLines="50" w:before="120"/>
              <w:ind w:left="357" w:hanging="357"/>
              <w:contextualSpacing w:val="0"/>
            </w:pPr>
            <w:r>
              <w:lastRenderedPageBreak/>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lastRenderedPageBreak/>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 xml:space="preserve">Similar with </w:t>
            </w:r>
            <w:proofErr w:type="spellStart"/>
            <w:r>
              <w:rPr>
                <w:rFonts w:cs="Arial"/>
              </w:rPr>
              <w:t>Uu</w:t>
            </w:r>
            <w:proofErr w:type="spellEnd"/>
            <w:r>
              <w:rPr>
                <w:rFonts w:cs="Arial"/>
              </w:rPr>
              <w:t xml:space="preserve"> DRX, there will be multiple </w:t>
            </w:r>
            <w:proofErr w:type="spellStart"/>
            <w:r>
              <w:rPr>
                <w:rFonts w:cs="Arial"/>
              </w:rPr>
              <w:t>sl</w:t>
            </w:r>
            <w:proofErr w:type="spellEnd"/>
            <w:r>
              <w:rPr>
                <w:rFonts w:cs="Arial"/>
              </w:rPr>
              <w:t>-</w:t>
            </w:r>
            <w:proofErr w:type="spellStart"/>
            <w:r>
              <w:rPr>
                <w:rFonts w:cs="Arial"/>
              </w:rPr>
              <w:t>drx</w:t>
            </w:r>
            <w:proofErr w:type="spellEnd"/>
            <w:r>
              <w:rPr>
                <w:rFonts w:cs="Arial"/>
              </w:rPr>
              <w:t xml:space="preserve">-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w:t>
            </w:r>
            <w:proofErr w:type="spellStart"/>
            <w:r>
              <w:rPr>
                <w:rFonts w:cs="Arial"/>
              </w:rPr>
              <w:t>sl</w:t>
            </w:r>
            <w:proofErr w:type="spellEnd"/>
            <w:r>
              <w:rPr>
                <w:rFonts w:cs="Arial"/>
              </w:rPr>
              <w:t>-</w:t>
            </w:r>
            <w:proofErr w:type="spellStart"/>
            <w:r>
              <w:rPr>
                <w:rFonts w:cs="Arial"/>
              </w:rPr>
              <w:t>drx</w:t>
            </w:r>
            <w:proofErr w:type="spellEnd"/>
            <w:r>
              <w:rPr>
                <w:rFonts w:cs="Arial"/>
              </w:rPr>
              <w:t>-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lastRenderedPageBreak/>
              <w:t>LG</w:t>
            </w:r>
          </w:p>
        </w:tc>
        <w:tc>
          <w:tcPr>
            <w:tcW w:w="1985" w:type="dxa"/>
          </w:tcPr>
          <w:p w14:paraId="54E6E01F" w14:textId="2F7B65F5" w:rsidR="00FD70AC" w:rsidRDefault="00FD70AC" w:rsidP="00FD70AC">
            <w:pPr>
              <w:spacing w:after="0"/>
              <w:rPr>
                <w:rFonts w:eastAsia="DengXian"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proofErr w:type="spellStart"/>
            <w:r>
              <w:rPr>
                <w:rFonts w:eastAsia="Malgun Gothic" w:cs="Arial"/>
                <w:lang w:val="en-US" w:eastAsia="ko-KR"/>
              </w:rPr>
              <w:t>Spreadtrum</w:t>
            </w:r>
            <w:proofErr w:type="spellEnd"/>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r w:rsidR="00C3343B" w14:paraId="05461776" w14:textId="77777777">
        <w:tc>
          <w:tcPr>
            <w:tcW w:w="1809" w:type="dxa"/>
          </w:tcPr>
          <w:p w14:paraId="4DE3D5C4" w14:textId="70B03424"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388CAF53" w14:textId="32CD2C36" w:rsidR="00C3343B" w:rsidRDefault="00C3343B" w:rsidP="00C3343B">
            <w:pPr>
              <w:spacing w:after="0"/>
              <w:rPr>
                <w:rFonts w:eastAsia="PMingLiU" w:cs="Arial"/>
                <w:lang w:eastAsia="zh-TW"/>
              </w:rPr>
            </w:pPr>
            <w:r>
              <w:rPr>
                <w:rFonts w:eastAsia="PMingLiU" w:cs="Arial"/>
                <w:lang w:eastAsia="zh-TW"/>
              </w:rPr>
              <w:t>Yes</w:t>
            </w:r>
          </w:p>
        </w:tc>
        <w:tc>
          <w:tcPr>
            <w:tcW w:w="6045" w:type="dxa"/>
          </w:tcPr>
          <w:p w14:paraId="082EC4F1" w14:textId="0425D316" w:rsidR="00C3343B" w:rsidRPr="00D43762" w:rsidRDefault="00C3343B" w:rsidP="00C3343B">
            <w:pPr>
              <w:spacing w:beforeLines="50" w:before="120"/>
              <w:rPr>
                <w:lang w:eastAsia="zh-TW"/>
              </w:rPr>
            </w:pPr>
            <w:r>
              <w:rPr>
                <w:lang w:eastAsia="zh-TW"/>
              </w:rPr>
              <w:t xml:space="preserve">Clearly, down selection to a single DRX cycle will lead to some additional complexity (which is the reason we preferred basing the SL DRX granularity on the L2 DST ID). However, if we don’t down select, we feel that some of the power saving opportunities will be lost. </w:t>
            </w:r>
          </w:p>
        </w:tc>
      </w:tr>
      <w:tr w:rsidR="007B6543" w14:paraId="2A39AE1D" w14:textId="77777777">
        <w:tc>
          <w:tcPr>
            <w:tcW w:w="1809" w:type="dxa"/>
          </w:tcPr>
          <w:p w14:paraId="49EF261B" w14:textId="51E27432" w:rsidR="007B6543" w:rsidRDefault="007B6543" w:rsidP="00C3343B">
            <w:pPr>
              <w:spacing w:after="0"/>
              <w:jc w:val="center"/>
              <w:rPr>
                <w:rFonts w:eastAsia="PMingLiU" w:cs="Arial"/>
                <w:lang w:eastAsia="zh-TW"/>
              </w:rPr>
            </w:pPr>
            <w:r>
              <w:rPr>
                <w:rFonts w:eastAsia="PMingLiU" w:cs="Arial"/>
                <w:lang w:eastAsia="zh-TW"/>
              </w:rPr>
              <w:t>Qualcomm</w:t>
            </w:r>
          </w:p>
        </w:tc>
        <w:tc>
          <w:tcPr>
            <w:tcW w:w="1985" w:type="dxa"/>
          </w:tcPr>
          <w:p w14:paraId="7695B106" w14:textId="5DC4F5EF" w:rsidR="007B6543" w:rsidRDefault="007B6543" w:rsidP="00C3343B">
            <w:pPr>
              <w:spacing w:after="0"/>
              <w:rPr>
                <w:rFonts w:eastAsia="PMingLiU" w:cs="Arial"/>
                <w:lang w:eastAsia="zh-TW"/>
              </w:rPr>
            </w:pPr>
            <w:r>
              <w:rPr>
                <w:rFonts w:eastAsia="PMingLiU" w:cs="Arial"/>
                <w:lang w:eastAsia="zh-TW"/>
              </w:rPr>
              <w:t>Yes</w:t>
            </w:r>
          </w:p>
        </w:tc>
        <w:tc>
          <w:tcPr>
            <w:tcW w:w="6045" w:type="dxa"/>
          </w:tcPr>
          <w:p w14:paraId="67B51D80" w14:textId="77777777" w:rsidR="007B6543" w:rsidRDefault="007B6543" w:rsidP="00C3343B">
            <w:pPr>
              <w:spacing w:beforeLines="50" w:before="120"/>
              <w:rPr>
                <w:lang w:eastAsia="zh-TW"/>
              </w:rPr>
            </w:pPr>
          </w:p>
        </w:tc>
      </w:tr>
    </w:tbl>
    <w:p w14:paraId="0FD8154B" w14:textId="47420699" w:rsidR="0011118D" w:rsidRDefault="0011118D">
      <w:pPr>
        <w:rPr>
          <w:ins w:id="120" w:author="OPPO (Qianxi)" w:date="2021-08-23T16:45:00Z"/>
        </w:rPr>
      </w:pPr>
    </w:p>
    <w:p w14:paraId="7061339F" w14:textId="77777777" w:rsidR="00F07BF7" w:rsidRDefault="00F07BF7" w:rsidP="00F07BF7">
      <w:pPr>
        <w:spacing w:beforeLines="50" w:before="120"/>
        <w:rPr>
          <w:ins w:id="121" w:author="OPPO (Qianxi)" w:date="2021-08-23T16:45:00Z"/>
        </w:rPr>
      </w:pPr>
      <w:ins w:id="122" w:author="OPPO (Qianxi)" w:date="2021-08-23T16:45:00Z">
        <w:r>
          <w:t>Rapp comment:</w:t>
        </w:r>
      </w:ins>
    </w:p>
    <w:p w14:paraId="5C064FA6" w14:textId="444F4D57" w:rsidR="00F07BF7" w:rsidRDefault="00F07BF7" w:rsidP="00F07BF7">
      <w:pPr>
        <w:spacing w:beforeLines="50" w:before="120"/>
        <w:rPr>
          <w:ins w:id="123" w:author="OPPO (Qianxi)" w:date="2021-08-23T16:45:00Z"/>
        </w:rPr>
      </w:pPr>
      <w:ins w:id="124" w:author="OPPO (Qianxi)" w:date="2021-08-23T16:45:00Z">
        <w:r>
          <w:t>Yes: 8</w:t>
        </w:r>
      </w:ins>
    </w:p>
    <w:p w14:paraId="792A7AED" w14:textId="77777777" w:rsidR="00F07BF7" w:rsidRDefault="00F07BF7" w:rsidP="00F07BF7">
      <w:pPr>
        <w:spacing w:beforeLines="50" w:before="120"/>
        <w:rPr>
          <w:ins w:id="125" w:author="OPPO (Qianxi)" w:date="2021-08-23T16:45:00Z"/>
        </w:rPr>
      </w:pPr>
      <w:ins w:id="126" w:author="OPPO (Qianxi)" w:date="2021-08-23T16:45:00Z">
        <w:r>
          <w:rPr>
            <w:rFonts w:hint="eastAsia"/>
          </w:rPr>
          <w:t>N</w:t>
        </w:r>
        <w:r>
          <w:t>o: 7</w:t>
        </w:r>
      </w:ins>
    </w:p>
    <w:p w14:paraId="6DBADE51" w14:textId="77777777" w:rsidR="00F07BF7" w:rsidRDefault="00F07BF7" w:rsidP="00F07BF7">
      <w:pPr>
        <w:spacing w:beforeLines="50" w:before="120"/>
        <w:rPr>
          <w:ins w:id="127" w:author="OPPO (Qianxi)" w:date="2021-08-23T16:45:00Z"/>
        </w:rPr>
      </w:pPr>
      <w:ins w:id="128" w:author="OPPO (Qianxi)" w:date="2021-08-23T16:45:00Z">
        <w:r>
          <w:t>Comment-only: 2</w:t>
        </w:r>
      </w:ins>
    </w:p>
    <w:p w14:paraId="34EFABF5" w14:textId="60D5B3D5" w:rsidR="00F07BF7" w:rsidRPr="00850EDB" w:rsidRDefault="00F07BF7" w:rsidP="00F07BF7">
      <w:pPr>
        <w:rPr>
          <w:ins w:id="129" w:author="OPPO (Qianxi)" w:date="2021-08-23T16:45:00Z"/>
        </w:rPr>
      </w:pPr>
      <w:ins w:id="130" w:author="OPPO (Qianxi)" w:date="2021-08-23T16:45:00Z">
        <w:r>
          <w:t xml:space="preserve">Without clear majority (almost equal </w:t>
        </w:r>
        <w:proofErr w:type="gramStart"/>
        <w:r>
          <w:t>split..</w:t>
        </w:r>
        <w:proofErr w:type="gramEnd"/>
        <w:r>
          <w:t xml:space="preserve">), </w:t>
        </w:r>
        <w:proofErr w:type="spellStart"/>
        <w:r>
          <w:t>rapp</w:t>
        </w:r>
        <w:proofErr w:type="spellEnd"/>
        <w:r>
          <w:t xml:space="preserve"> suggest to further discuss this issue.</w:t>
        </w:r>
      </w:ins>
    </w:p>
    <w:p w14:paraId="69A4AA72" w14:textId="22D5940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31" w:author="OPPO (Qianxi)" w:date="2021-08-23T16:45:00Z"/>
        </w:rPr>
      </w:pPr>
      <w:bookmarkStart w:id="132" w:name="_Toc80372408"/>
      <w:bookmarkStart w:id="133" w:name="_Toc80688287"/>
      <w:ins w:id="134" w:author="OPPO (Qianxi)" w:date="2021-08-23T16:45:00Z">
        <w:r w:rsidRPr="00786ECE">
          <w:t xml:space="preserve">If the UE has multiple QoS profiles for same DST L2 ID, and thus they associate with different DRX cycle length value(s), </w:t>
        </w:r>
        <w:r>
          <w:t xml:space="preserve">RAN2 further discuss whether </w:t>
        </w:r>
        <w:r w:rsidRPr="00786ECE">
          <w:t>UE has to down-select to a single associated DRX cycle length value</w:t>
        </w:r>
        <w:r>
          <w:t xml:space="preserve"> [</w:t>
        </w:r>
      </w:ins>
      <w:ins w:id="135" w:author="OPPO (Qianxi)" w:date="2021-08-23T16:46:00Z">
        <w:r>
          <w:t>8/15</w:t>
        </w:r>
      </w:ins>
      <w:ins w:id="136" w:author="OPPO (Qianxi)" w:date="2021-08-23T16:45:00Z">
        <w:r>
          <w:t>]</w:t>
        </w:r>
      </w:ins>
      <w:ins w:id="137" w:author="OPPO (Qianxi)" w:date="2021-08-23T16:46:00Z">
        <w:r>
          <w:t xml:space="preserve"> or not [7/15]</w:t>
        </w:r>
      </w:ins>
      <w:ins w:id="138" w:author="OPPO (Qianxi)" w:date="2021-08-23T16:45:00Z">
        <w:r>
          <w:t>.</w:t>
        </w:r>
        <w:bookmarkEnd w:id="132"/>
        <w:bookmarkEnd w:id="133"/>
      </w:ins>
    </w:p>
    <w:p w14:paraId="4B03EB28" w14:textId="77777777" w:rsidR="00F07BF7" w:rsidRPr="00F07BF7" w:rsidRDefault="00F07BF7"/>
    <w:p w14:paraId="6FB58714" w14:textId="77777777" w:rsidR="0011118D" w:rsidRDefault="00856087">
      <w:r>
        <w:t xml:space="preserve">If one answer Yes to Q2.4-1a, how to do the down-selection? Rapp observed some proposals in companies submitted </w:t>
      </w:r>
      <w:proofErr w:type="spellStart"/>
      <w:r>
        <w:t>tdocs</w:t>
      </w:r>
      <w:proofErr w:type="spellEnd"/>
    </w:p>
    <w:p w14:paraId="220C0A3F" w14:textId="77777777" w:rsidR="0011118D" w:rsidRDefault="00856087">
      <w:pPr>
        <w:pStyle w:val="ListParagraph"/>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ListParagraph"/>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ListParagraph"/>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39" w:author="CATT-xuhao" w:date="2021-08-19T16:27:00Z"/>
          <w:b/>
        </w:rPr>
      </w:pPr>
      <w:ins w:id="140"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1EDC7B85"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 xml:space="preserve">Small PDB requires small DRX cycle. Regarding option-1, high priority level doesn’t necessarily </w:t>
            </w:r>
            <w:r w:rsidR="00F074F9">
              <w:rPr>
                <w:rFonts w:eastAsia="DengXian" w:cs="Arial"/>
              </w:rPr>
              <w:pgNum/>
            </w:r>
            <w:proofErr w:type="spellStart"/>
            <w:r w:rsidR="00F074F9">
              <w:rPr>
                <w:rFonts w:eastAsia="DengXian" w:cs="Arial"/>
              </w:rPr>
              <w:t>equire</w:t>
            </w:r>
            <w:proofErr w:type="spellEnd"/>
            <w:r>
              <w:rPr>
                <w:rFonts w:eastAsia="DengXian"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43A53A4B" w:rsidR="0011118D" w:rsidRDefault="00856087">
            <w:pPr>
              <w:spacing w:after="0"/>
              <w:rPr>
                <w:rFonts w:eastAsia="DengXian" w:cs="Arial"/>
              </w:rPr>
            </w:pPr>
            <w:r>
              <w:rPr>
                <w:rFonts w:eastAsia="DengXian" w:cs="Arial"/>
              </w:rPr>
              <w:t xml:space="preserve">Given that there may multiple service types mapped to the same L2 address, using Option 3 does not guarantee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are still wake-up at the same time because the “smallest” DRX cycle may be different among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It is still reasonable to ensure DRX cycle is configured in </w:t>
            </w:r>
            <w:proofErr w:type="spellStart"/>
            <w:r>
              <w:rPr>
                <w:rFonts w:eastAsia="DengXian" w:cs="Arial"/>
              </w:rPr>
              <w:t>a</w:t>
            </w:r>
            <w:proofErr w:type="spellEnd"/>
            <w:r>
              <w:rPr>
                <w:rFonts w:eastAsia="DengXian" w:cs="Arial"/>
              </w:rPr>
              <w:t xml:space="preserve"> exponential sequence so that the </w:t>
            </w:r>
            <w:proofErr w:type="spellStart"/>
            <w:r>
              <w:rPr>
                <w:rFonts w:eastAsia="DengXian" w:cs="Arial"/>
              </w:rPr>
              <w:t>onDurations</w:t>
            </w:r>
            <w:proofErr w:type="spellEnd"/>
            <w:r>
              <w:rPr>
                <w:rFonts w:eastAsia="DengXian" w:cs="Arial"/>
              </w:rPr>
              <w:t xml:space="preserve">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72C644B4" w14:textId="6F6FE8D3" w:rsidR="00022C8F" w:rsidRDefault="00022C8F" w:rsidP="00022C8F">
            <w:pPr>
              <w:spacing w:after="0"/>
              <w:rPr>
                <w:rFonts w:eastAsia="DengXian"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DengXian" w:cs="Arial"/>
              </w:rPr>
            </w:pPr>
          </w:p>
        </w:tc>
      </w:tr>
      <w:tr w:rsidR="00C3343B" w14:paraId="2745FE13" w14:textId="77777777">
        <w:tc>
          <w:tcPr>
            <w:tcW w:w="1809" w:type="dxa"/>
          </w:tcPr>
          <w:p w14:paraId="09CD1C56" w14:textId="7F5973C7"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1CC4B742" w14:textId="5B6B928F" w:rsidR="00C3343B" w:rsidRDefault="00C3343B" w:rsidP="00022C8F">
            <w:pPr>
              <w:spacing w:after="0"/>
              <w:rPr>
                <w:rFonts w:eastAsia="PMingLiU" w:cs="Arial"/>
                <w:lang w:eastAsia="zh-TW"/>
              </w:rPr>
            </w:pPr>
            <w:r>
              <w:rPr>
                <w:rFonts w:eastAsia="PMingLiU" w:cs="Arial"/>
                <w:lang w:eastAsia="zh-TW"/>
              </w:rPr>
              <w:t>Option 3</w:t>
            </w:r>
          </w:p>
        </w:tc>
        <w:tc>
          <w:tcPr>
            <w:tcW w:w="6045" w:type="dxa"/>
          </w:tcPr>
          <w:p w14:paraId="001EA0AB" w14:textId="77777777" w:rsidR="00C3343B" w:rsidRDefault="00C3343B" w:rsidP="00C3343B">
            <w:pPr>
              <w:spacing w:after="0"/>
              <w:rPr>
                <w:rFonts w:eastAsia="DengXian" w:cs="Arial"/>
              </w:rPr>
            </w:pPr>
            <w:r>
              <w:rPr>
                <w:rFonts w:eastAsia="DengXian" w:cs="Arial"/>
              </w:rPr>
              <w:t>Option 3 is probably the simplest.</w:t>
            </w:r>
          </w:p>
          <w:p w14:paraId="41B7124D" w14:textId="3206607E" w:rsidR="00C3343B" w:rsidRDefault="00C3343B" w:rsidP="00C3343B">
            <w:pPr>
              <w:spacing w:after="0"/>
              <w:rPr>
                <w:rFonts w:eastAsia="DengXian" w:cs="Arial"/>
              </w:rPr>
            </w:pPr>
            <w:r>
              <w:rPr>
                <w:rFonts w:eastAsia="DengXian" w:cs="Arial"/>
              </w:rPr>
              <w:t>We do not feel that option 1 will work, as the priority of the traffic may not necessarily be tied to the DRX cycle.</w:t>
            </w:r>
          </w:p>
        </w:tc>
      </w:tr>
      <w:tr w:rsidR="007B6543" w14:paraId="1728F6F9" w14:textId="77777777">
        <w:tc>
          <w:tcPr>
            <w:tcW w:w="1809" w:type="dxa"/>
          </w:tcPr>
          <w:p w14:paraId="5F68F485" w14:textId="76581496" w:rsidR="007B6543" w:rsidRDefault="007B6543" w:rsidP="00022C8F">
            <w:pPr>
              <w:spacing w:after="0"/>
              <w:jc w:val="center"/>
              <w:rPr>
                <w:rFonts w:eastAsia="PMingLiU" w:cs="Arial"/>
                <w:lang w:eastAsia="zh-TW"/>
              </w:rPr>
            </w:pPr>
            <w:r>
              <w:rPr>
                <w:rFonts w:eastAsia="PMingLiU" w:cs="Arial"/>
                <w:lang w:eastAsia="zh-TW"/>
              </w:rPr>
              <w:t>Qualcomm</w:t>
            </w:r>
          </w:p>
        </w:tc>
        <w:tc>
          <w:tcPr>
            <w:tcW w:w="1985" w:type="dxa"/>
          </w:tcPr>
          <w:p w14:paraId="58796D0E" w14:textId="1643E4BF" w:rsidR="007B6543" w:rsidRDefault="007B6543" w:rsidP="00022C8F">
            <w:pPr>
              <w:spacing w:after="0"/>
              <w:rPr>
                <w:rFonts w:eastAsia="PMingLiU" w:cs="Arial"/>
                <w:lang w:eastAsia="zh-TW"/>
              </w:rPr>
            </w:pPr>
            <w:r>
              <w:rPr>
                <w:rFonts w:eastAsia="PMingLiU" w:cs="Arial"/>
                <w:lang w:eastAsia="zh-TW"/>
              </w:rPr>
              <w:t>Option 3</w:t>
            </w:r>
          </w:p>
        </w:tc>
        <w:tc>
          <w:tcPr>
            <w:tcW w:w="6045" w:type="dxa"/>
          </w:tcPr>
          <w:p w14:paraId="45598AA7" w14:textId="77777777" w:rsidR="007B6543" w:rsidRDefault="007B6543" w:rsidP="00C3343B">
            <w:pPr>
              <w:spacing w:after="0"/>
              <w:rPr>
                <w:rFonts w:eastAsia="DengXian"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DengXian" w:cs="Arial"/>
              </w:rPr>
            </w:pPr>
            <w:r>
              <w:rPr>
                <w:rFonts w:eastAsia="DengXian" w:cs="Arial"/>
              </w:rPr>
              <w:t>See our comments for Q2.4-1a</w:t>
            </w:r>
          </w:p>
        </w:tc>
      </w:tr>
      <w:tr w:rsidR="00C3343B" w14:paraId="3F0BA264" w14:textId="77777777">
        <w:tc>
          <w:tcPr>
            <w:tcW w:w="1809" w:type="dxa"/>
          </w:tcPr>
          <w:p w14:paraId="25D3C1A6" w14:textId="13C20EE9"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47B8CE9A" w14:textId="16C2CCC6" w:rsidR="00C3343B" w:rsidRDefault="00C3343B" w:rsidP="00C3343B">
            <w:pPr>
              <w:spacing w:after="0"/>
              <w:rPr>
                <w:rFonts w:eastAsia="PMingLiU" w:cs="Arial"/>
                <w:lang w:eastAsia="zh-TW"/>
              </w:rPr>
            </w:pPr>
            <w:r>
              <w:rPr>
                <w:rFonts w:eastAsia="PMingLiU" w:cs="Arial"/>
                <w:lang w:eastAsia="zh-TW"/>
              </w:rPr>
              <w:t>Yes</w:t>
            </w:r>
          </w:p>
        </w:tc>
        <w:tc>
          <w:tcPr>
            <w:tcW w:w="6045" w:type="dxa"/>
          </w:tcPr>
          <w:p w14:paraId="17DAC6DC" w14:textId="4A369063" w:rsidR="00C3343B" w:rsidRDefault="00C3343B" w:rsidP="00C3343B">
            <w:pPr>
              <w:spacing w:beforeLines="50" w:before="120"/>
              <w:rPr>
                <w:rFonts w:eastAsia="DengXian" w:cs="Arial"/>
              </w:rPr>
            </w:pPr>
            <w:r>
              <w:rPr>
                <w:rFonts w:eastAsia="Yu Mincho" w:cs="Arial"/>
                <w:lang w:eastAsia="ja-JP"/>
              </w:rPr>
              <w:t>In our view,</w:t>
            </w:r>
            <w:r>
              <w:rPr>
                <w:rFonts w:eastAsia="Yu Mincho" w:cs="Arial" w:hint="eastAsia"/>
                <w:lang w:eastAsia="ja-JP"/>
              </w:rPr>
              <w:t xml:space="preserve"> t</w:t>
            </w:r>
            <w:r>
              <w:rPr>
                <w:rFonts w:eastAsia="Yu Mincho" w:cs="Arial"/>
                <w:lang w:eastAsia="ja-JP"/>
              </w:rPr>
              <w:t xml:space="preserve">here should be a single </w:t>
            </w:r>
            <w:r>
              <w:rPr>
                <w:rFonts w:eastAsia="Yu Mincho" w:cs="Arial" w:hint="eastAsia"/>
                <w:lang w:eastAsia="ja-JP"/>
              </w:rPr>
              <w:t>SL DRX on-duration timer</w:t>
            </w:r>
            <w:r>
              <w:rPr>
                <w:rFonts w:eastAsia="Yu Mincho" w:cs="Arial"/>
                <w:lang w:eastAsia="ja-JP"/>
              </w:rPr>
              <w:t xml:space="preserve"> </w:t>
            </w:r>
            <w:r>
              <w:rPr>
                <w:rFonts w:eastAsia="Yu Mincho" w:cs="Arial" w:hint="eastAsia"/>
                <w:lang w:eastAsia="ja-JP"/>
              </w:rPr>
              <w:t>mapped to L2 destination ID.</w:t>
            </w:r>
            <w:r>
              <w:rPr>
                <w:rFonts w:eastAsia="Yu Mincho" w:cs="Arial"/>
                <w:lang w:eastAsia="ja-JP"/>
              </w:rPr>
              <w:t xml:space="preserve"> If the on-duration timers are per QoS profile, and a UE has multiple QoS profiles for a given DST L2 ID, there should be </w:t>
            </w:r>
            <w:r w:rsidRPr="00D81E4D">
              <w:rPr>
                <w:rFonts w:eastAsia="Yu Mincho" w:cs="Arial"/>
                <w:lang w:eastAsia="ja-JP"/>
              </w:rPr>
              <w:t>down-select</w:t>
            </w:r>
            <w:r>
              <w:rPr>
                <w:rFonts w:eastAsia="Yu Mincho" w:cs="Arial"/>
                <w:lang w:eastAsia="ja-JP"/>
              </w:rPr>
              <w:t xml:space="preserve">ion </w:t>
            </w:r>
            <w:r w:rsidRPr="00D81E4D">
              <w:rPr>
                <w:rFonts w:eastAsia="Yu Mincho" w:cs="Arial"/>
                <w:lang w:eastAsia="ja-JP"/>
              </w:rPr>
              <w:t xml:space="preserve">to a single associated on-duration </w:t>
            </w:r>
            <w:r w:rsidRPr="00D81E4D">
              <w:rPr>
                <w:rFonts w:eastAsia="Yu Mincho" w:cs="Arial"/>
                <w:lang w:eastAsia="ja-JP"/>
              </w:rPr>
              <w:lastRenderedPageBreak/>
              <w:t>timer length value</w:t>
            </w:r>
            <w:r>
              <w:rPr>
                <w:rFonts w:eastAsia="Yu Mincho" w:cs="Arial"/>
                <w:lang w:eastAsia="ja-JP"/>
              </w:rPr>
              <w:t xml:space="preserve">. This would allow the TX UE to take </w:t>
            </w:r>
            <w:proofErr w:type="gramStart"/>
            <w:r>
              <w:rPr>
                <w:rFonts w:eastAsia="Yu Mincho" w:cs="Arial"/>
                <w:lang w:eastAsia="ja-JP"/>
              </w:rPr>
              <w:t>full  advantage</w:t>
            </w:r>
            <w:proofErr w:type="gramEnd"/>
            <w:r>
              <w:rPr>
                <w:rFonts w:eastAsia="Yu Mincho" w:cs="Arial"/>
                <w:lang w:eastAsia="ja-JP"/>
              </w:rPr>
              <w:t xml:space="preserve"> of active times at the RX UE.</w:t>
            </w:r>
          </w:p>
        </w:tc>
      </w:tr>
      <w:tr w:rsidR="007B6543" w14:paraId="15FC25D7" w14:textId="77777777">
        <w:tc>
          <w:tcPr>
            <w:tcW w:w="1809" w:type="dxa"/>
          </w:tcPr>
          <w:p w14:paraId="77E8B88D" w14:textId="2195B0AC" w:rsidR="007B6543" w:rsidRDefault="007B6543" w:rsidP="00C3343B">
            <w:pPr>
              <w:spacing w:after="0"/>
              <w:jc w:val="center"/>
              <w:rPr>
                <w:rFonts w:eastAsia="PMingLiU" w:cs="Arial"/>
                <w:lang w:eastAsia="zh-TW"/>
              </w:rPr>
            </w:pPr>
            <w:r>
              <w:rPr>
                <w:rFonts w:eastAsia="PMingLiU" w:cs="Arial"/>
                <w:lang w:eastAsia="zh-TW"/>
              </w:rPr>
              <w:lastRenderedPageBreak/>
              <w:t>Qualcomm</w:t>
            </w:r>
          </w:p>
        </w:tc>
        <w:tc>
          <w:tcPr>
            <w:tcW w:w="1985" w:type="dxa"/>
          </w:tcPr>
          <w:p w14:paraId="35FCE3EC" w14:textId="68982F86" w:rsidR="007B6543" w:rsidRDefault="007B6543" w:rsidP="00C3343B">
            <w:pPr>
              <w:spacing w:after="0"/>
              <w:rPr>
                <w:rFonts w:eastAsia="PMingLiU" w:cs="Arial"/>
                <w:lang w:eastAsia="zh-TW"/>
              </w:rPr>
            </w:pPr>
            <w:r>
              <w:rPr>
                <w:rFonts w:eastAsia="PMingLiU" w:cs="Arial"/>
                <w:lang w:eastAsia="zh-TW"/>
              </w:rPr>
              <w:t>Yes</w:t>
            </w:r>
          </w:p>
        </w:tc>
        <w:tc>
          <w:tcPr>
            <w:tcW w:w="6045" w:type="dxa"/>
          </w:tcPr>
          <w:p w14:paraId="41C0A163" w14:textId="77777777" w:rsidR="007B6543" w:rsidRDefault="007B6543" w:rsidP="00C3343B">
            <w:pPr>
              <w:spacing w:beforeLines="50" w:before="120"/>
              <w:rPr>
                <w:rFonts w:eastAsia="Yu Mincho" w:cs="Arial"/>
                <w:lang w:eastAsia="ja-JP"/>
              </w:rPr>
            </w:pPr>
          </w:p>
        </w:tc>
      </w:tr>
    </w:tbl>
    <w:p w14:paraId="031E8394" w14:textId="4F1CF782" w:rsidR="0011118D" w:rsidRDefault="0011118D">
      <w:pPr>
        <w:rPr>
          <w:ins w:id="141" w:author="OPPO (Qianxi)" w:date="2021-08-23T16:46:00Z"/>
        </w:rPr>
      </w:pPr>
    </w:p>
    <w:p w14:paraId="0CAD4088" w14:textId="77777777" w:rsidR="00F07BF7" w:rsidRDefault="00F07BF7" w:rsidP="00F07BF7">
      <w:pPr>
        <w:spacing w:beforeLines="50" w:before="120"/>
        <w:rPr>
          <w:ins w:id="142" w:author="OPPO (Qianxi)" w:date="2021-08-23T16:46:00Z"/>
        </w:rPr>
      </w:pPr>
      <w:ins w:id="143" w:author="OPPO (Qianxi)" w:date="2021-08-23T16:46:00Z">
        <w:r>
          <w:t>Rapp comment:</w:t>
        </w:r>
      </w:ins>
    </w:p>
    <w:p w14:paraId="6D9151F5" w14:textId="6F29D3DC" w:rsidR="00F07BF7" w:rsidRDefault="00F07BF7" w:rsidP="00F07BF7">
      <w:pPr>
        <w:spacing w:beforeLines="50" w:before="120"/>
        <w:rPr>
          <w:ins w:id="144" w:author="OPPO (Qianxi)" w:date="2021-08-23T16:46:00Z"/>
        </w:rPr>
      </w:pPr>
      <w:ins w:id="145" w:author="OPPO (Qianxi)" w:date="2021-08-23T16:46:00Z">
        <w:r>
          <w:t>Yes: 8</w:t>
        </w:r>
      </w:ins>
    </w:p>
    <w:p w14:paraId="7B0218D0" w14:textId="77777777" w:rsidR="00F07BF7" w:rsidRDefault="00F07BF7" w:rsidP="00F07BF7">
      <w:pPr>
        <w:spacing w:beforeLines="50" w:before="120"/>
        <w:rPr>
          <w:ins w:id="146" w:author="OPPO (Qianxi)" w:date="2021-08-23T16:46:00Z"/>
        </w:rPr>
      </w:pPr>
      <w:ins w:id="147" w:author="OPPO (Qianxi)" w:date="2021-08-23T16:46:00Z">
        <w:r>
          <w:rPr>
            <w:rFonts w:hint="eastAsia"/>
          </w:rPr>
          <w:t>N</w:t>
        </w:r>
        <w:r>
          <w:t>o: 9</w:t>
        </w:r>
      </w:ins>
    </w:p>
    <w:p w14:paraId="11FD1C0E" w14:textId="77777777" w:rsidR="00F07BF7" w:rsidRPr="00850EDB" w:rsidRDefault="00F07BF7" w:rsidP="00F07BF7">
      <w:pPr>
        <w:rPr>
          <w:ins w:id="148" w:author="OPPO (Qianxi)" w:date="2021-08-23T16:46:00Z"/>
        </w:rPr>
      </w:pPr>
      <w:ins w:id="149" w:author="OPPO (Qianxi)" w:date="2021-08-23T16:46:00Z">
        <w:r>
          <w:t xml:space="preserve">Without clear majority, </w:t>
        </w:r>
        <w:proofErr w:type="spellStart"/>
        <w:r>
          <w:t>rapp</w:t>
        </w:r>
        <w:proofErr w:type="spellEnd"/>
        <w:r>
          <w:t xml:space="preserve"> suggest to further discuss this issue.</w:t>
        </w:r>
      </w:ins>
    </w:p>
    <w:p w14:paraId="362A0394" w14:textId="70B1BEA7"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50" w:author="OPPO (Qianxi)" w:date="2021-08-23T16:46:00Z"/>
        </w:rPr>
      </w:pPr>
      <w:bookmarkStart w:id="151" w:name="_Toc80372409"/>
      <w:bookmarkStart w:id="152" w:name="_Toc80688288"/>
      <w:ins w:id="153" w:author="OPPO (Qianxi)" w:date="2021-08-23T16:46:00Z">
        <w:r w:rsidRPr="00786ECE">
          <w:t xml:space="preserve">If the UE has multiple QoS profiles for same DST L2 ID, and thus they associate with different </w:t>
        </w:r>
        <w:r>
          <w:t>on-duration timer</w:t>
        </w:r>
        <w:r w:rsidRPr="00786ECE">
          <w:t xml:space="preserve"> length value, </w:t>
        </w:r>
        <w:r>
          <w:t xml:space="preserve">RAN2 further discuss whether </w:t>
        </w:r>
        <w:r w:rsidRPr="00786ECE">
          <w:t xml:space="preserve">UE has to down-select to a single associated </w:t>
        </w:r>
        <w:r>
          <w:t>on-duration timer</w:t>
        </w:r>
        <w:r w:rsidRPr="00786ECE">
          <w:t xml:space="preserve"> length value</w:t>
        </w:r>
      </w:ins>
      <w:ins w:id="154" w:author="OPPO (Qianxi)" w:date="2021-08-23T16:47:00Z">
        <w:r>
          <w:t xml:space="preserve"> [8/19] or not [9/19]</w:t>
        </w:r>
      </w:ins>
      <w:ins w:id="155" w:author="OPPO (Qianxi)" w:date="2021-08-23T16:46:00Z">
        <w:r>
          <w:t>.</w:t>
        </w:r>
        <w:bookmarkEnd w:id="151"/>
        <w:bookmarkEnd w:id="152"/>
      </w:ins>
    </w:p>
    <w:p w14:paraId="255017C9" w14:textId="77777777" w:rsidR="00F07BF7" w:rsidRPr="00F07BF7" w:rsidRDefault="00F07BF7"/>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56" w:author="Xiaomi (Xing)" w:date="2021-08-17T16:54:00Z"/>
          <w:b/>
        </w:rPr>
      </w:pPr>
      <w:r>
        <w:rPr>
          <w:rFonts w:hint="eastAsia"/>
          <w:b/>
        </w:rPr>
        <w:t>O</w:t>
      </w:r>
      <w:r>
        <w:rPr>
          <w:b/>
        </w:rPr>
        <w:t xml:space="preserve">ption-4: </w:t>
      </w:r>
      <w:ins w:id="157" w:author="Xiaomi (Xing)" w:date="2021-08-17T16:54:00Z">
        <w:r>
          <w:rPr>
            <w:b/>
          </w:rPr>
          <w:t xml:space="preserve">Select the on-duration timer associated with the QoS profile, which is </w:t>
        </w:r>
      </w:ins>
      <w:ins w:id="158" w:author="Xiaomi (Xing)" w:date="2021-08-17T16:56:00Z">
        <w:r>
          <w:rPr>
            <w:b/>
          </w:rPr>
          <w:t>associated</w:t>
        </w:r>
      </w:ins>
      <w:ins w:id="159" w:author="Xiaomi (Xing)" w:date="2021-08-17T16:54:00Z">
        <w:r>
          <w:rPr>
            <w:b/>
          </w:rPr>
          <w:t xml:space="preserve"> </w:t>
        </w:r>
      </w:ins>
      <w:ins w:id="160" w:author="Xiaomi (Xing)" w:date="2021-08-17T16:56:00Z">
        <w:r>
          <w:rPr>
            <w:b/>
          </w:rPr>
          <w:t>with the selected DRX cycle.</w:t>
        </w:r>
      </w:ins>
    </w:p>
    <w:p w14:paraId="5BD5AE96" w14:textId="77777777" w:rsidR="0011118D" w:rsidRDefault="00856087">
      <w:pPr>
        <w:rPr>
          <w:b/>
        </w:rPr>
      </w:pPr>
      <w:ins w:id="161"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4CC44105" w14:textId="24E3CD21" w:rsidR="00022C8F" w:rsidRDefault="00022C8F" w:rsidP="00022C8F">
            <w:pPr>
              <w:spacing w:after="0"/>
              <w:jc w:val="left"/>
              <w:rPr>
                <w:rFonts w:eastAsia="DengXian"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DengXian" w:cs="Arial"/>
              </w:rPr>
            </w:pPr>
          </w:p>
        </w:tc>
      </w:tr>
      <w:tr w:rsidR="00C3343B" w14:paraId="35A28768" w14:textId="77777777">
        <w:tc>
          <w:tcPr>
            <w:tcW w:w="1809" w:type="dxa"/>
          </w:tcPr>
          <w:p w14:paraId="436175EC" w14:textId="42D2961C"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0CF5C218" w14:textId="573D3855" w:rsidR="00C3343B" w:rsidRDefault="00C3343B" w:rsidP="00022C8F">
            <w:pPr>
              <w:spacing w:after="0"/>
              <w:jc w:val="left"/>
              <w:rPr>
                <w:rFonts w:eastAsia="PMingLiU" w:cs="Arial"/>
                <w:lang w:eastAsia="zh-TW"/>
              </w:rPr>
            </w:pPr>
            <w:r>
              <w:rPr>
                <w:rFonts w:eastAsia="PMingLiU" w:cs="Arial"/>
                <w:lang w:eastAsia="zh-TW"/>
              </w:rPr>
              <w:t>Option 3</w:t>
            </w:r>
          </w:p>
        </w:tc>
        <w:tc>
          <w:tcPr>
            <w:tcW w:w="6045" w:type="dxa"/>
          </w:tcPr>
          <w:p w14:paraId="4B23C0A6" w14:textId="77777777" w:rsidR="00C3343B" w:rsidRDefault="00C3343B" w:rsidP="00022C8F">
            <w:pPr>
              <w:spacing w:after="0"/>
              <w:rPr>
                <w:rFonts w:eastAsia="DengXian" w:cs="Arial"/>
              </w:rPr>
            </w:pPr>
          </w:p>
        </w:tc>
      </w:tr>
      <w:tr w:rsidR="007B6543" w14:paraId="1A3E55B7" w14:textId="77777777">
        <w:tc>
          <w:tcPr>
            <w:tcW w:w="1809" w:type="dxa"/>
          </w:tcPr>
          <w:p w14:paraId="603FCA04" w14:textId="3EC7846B" w:rsidR="007B6543" w:rsidRDefault="007B6543" w:rsidP="00022C8F">
            <w:pPr>
              <w:spacing w:after="0"/>
              <w:jc w:val="center"/>
              <w:rPr>
                <w:rFonts w:eastAsia="PMingLiU" w:cs="Arial"/>
                <w:lang w:eastAsia="zh-TW"/>
              </w:rPr>
            </w:pPr>
            <w:r>
              <w:rPr>
                <w:rFonts w:eastAsia="PMingLiU" w:cs="Arial"/>
                <w:lang w:eastAsia="zh-TW"/>
              </w:rPr>
              <w:t>Qualcomm</w:t>
            </w:r>
          </w:p>
        </w:tc>
        <w:tc>
          <w:tcPr>
            <w:tcW w:w="1985" w:type="dxa"/>
          </w:tcPr>
          <w:p w14:paraId="0A35EF5F" w14:textId="73C7C90A" w:rsidR="007B6543" w:rsidRDefault="007B6543" w:rsidP="00022C8F">
            <w:pPr>
              <w:spacing w:after="0"/>
              <w:jc w:val="left"/>
              <w:rPr>
                <w:rFonts w:eastAsia="PMingLiU" w:cs="Arial"/>
                <w:lang w:eastAsia="zh-TW"/>
              </w:rPr>
            </w:pPr>
            <w:r>
              <w:rPr>
                <w:rFonts w:eastAsia="PMingLiU" w:cs="Arial"/>
                <w:lang w:eastAsia="zh-TW"/>
              </w:rPr>
              <w:t>Option 3</w:t>
            </w:r>
          </w:p>
        </w:tc>
        <w:tc>
          <w:tcPr>
            <w:tcW w:w="6045" w:type="dxa"/>
          </w:tcPr>
          <w:p w14:paraId="522CC2E9" w14:textId="77777777" w:rsidR="007B6543" w:rsidRDefault="007B6543"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162"/>
      <w:commentRangeStart w:id="163"/>
      <w:r>
        <w:rPr>
          <w:b/>
        </w:rPr>
        <w:t xml:space="preserve">inactivity timer </w:t>
      </w:r>
      <w:commentRangeEnd w:id="162"/>
      <w:r>
        <w:rPr>
          <w:rStyle w:val="CommentReference"/>
        </w:rPr>
        <w:commentReference w:id="162"/>
      </w:r>
      <w:commentRangeEnd w:id="163"/>
      <w:r>
        <w:rPr>
          <w:rStyle w:val="CommentReference"/>
        </w:rPr>
        <w:commentReference w:id="163"/>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lastRenderedPageBreak/>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proofErr w:type="spellStart"/>
            <w:r>
              <w:rPr>
                <w:rFonts w:eastAsia="Yu Mincho" w:cs="Arial"/>
                <w:lang w:eastAsia="ja-JP"/>
              </w:rPr>
              <w:t>Spreadtrum</w:t>
            </w:r>
            <w:proofErr w:type="spellEnd"/>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proofErr w:type="spellStart"/>
            <w:r>
              <w:rPr>
                <w:rFonts w:eastAsia="PMingLiU" w:cs="Arial" w:hint="eastAsia"/>
                <w:lang w:eastAsia="zh-TW"/>
              </w:rPr>
              <w:t>ASUSTeK</w:t>
            </w:r>
            <w:proofErr w:type="spellEnd"/>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Malgun Gothic" w:cs="Arial"/>
                <w:lang w:eastAsia="ko-KR"/>
              </w:rPr>
            </w:pPr>
            <w:r>
              <w:rPr>
                <w:rFonts w:eastAsia="Malgun Gothic" w:cs="Arial" w:hint="eastAsia"/>
                <w:lang w:eastAsia="ko-KR"/>
              </w:rPr>
              <w:t>LG</w:t>
            </w:r>
          </w:p>
        </w:tc>
        <w:tc>
          <w:tcPr>
            <w:tcW w:w="1985" w:type="dxa"/>
          </w:tcPr>
          <w:p w14:paraId="3014D86C" w14:textId="0972307A" w:rsidR="00B33BDA" w:rsidRPr="00B33BDA" w:rsidRDefault="00B33BDA" w:rsidP="00022C8F">
            <w:pPr>
              <w:spacing w:after="0"/>
              <w:rPr>
                <w:rFonts w:eastAsia="Malgun Gothic" w:cs="Arial"/>
                <w:lang w:eastAsia="ko-KR"/>
              </w:rPr>
            </w:pPr>
            <w:r>
              <w:rPr>
                <w:rFonts w:eastAsia="Malgun Gothic" w:cs="Arial" w:hint="eastAsia"/>
                <w:lang w:eastAsia="ko-KR"/>
              </w:rPr>
              <w:t>No</w:t>
            </w:r>
          </w:p>
        </w:tc>
        <w:tc>
          <w:tcPr>
            <w:tcW w:w="6045" w:type="dxa"/>
          </w:tcPr>
          <w:p w14:paraId="2ABF83D9" w14:textId="77777777" w:rsidR="00B33BDA" w:rsidRDefault="00B33BDA" w:rsidP="00022C8F">
            <w:pPr>
              <w:spacing w:after="0"/>
              <w:rPr>
                <w:rFonts w:eastAsia="Yu Mincho" w:cs="Arial"/>
                <w:lang w:eastAsia="ja-JP"/>
              </w:rPr>
            </w:pPr>
          </w:p>
        </w:tc>
      </w:tr>
      <w:tr w:rsidR="00C3343B" w14:paraId="06D094AA" w14:textId="77777777">
        <w:tc>
          <w:tcPr>
            <w:tcW w:w="1809" w:type="dxa"/>
          </w:tcPr>
          <w:p w14:paraId="43BC7088" w14:textId="5970D208" w:rsidR="00C3343B" w:rsidRDefault="00C3343B" w:rsidP="00C3343B">
            <w:pPr>
              <w:spacing w:after="0"/>
              <w:jc w:val="center"/>
              <w:rPr>
                <w:rFonts w:eastAsia="Malgun Gothic" w:cs="Arial"/>
                <w:lang w:eastAsia="ko-KR"/>
              </w:rPr>
            </w:pPr>
            <w:r>
              <w:rPr>
                <w:rFonts w:eastAsia="Malgun Gothic" w:cs="Arial"/>
                <w:lang w:eastAsia="ko-KR"/>
              </w:rPr>
              <w:t xml:space="preserve">Convida </w:t>
            </w:r>
          </w:p>
        </w:tc>
        <w:tc>
          <w:tcPr>
            <w:tcW w:w="1985" w:type="dxa"/>
          </w:tcPr>
          <w:p w14:paraId="2F35E16E" w14:textId="58365B8A" w:rsidR="00C3343B" w:rsidRDefault="00C3343B" w:rsidP="00C3343B">
            <w:pPr>
              <w:spacing w:after="0"/>
              <w:rPr>
                <w:rFonts w:eastAsia="Malgun Gothic" w:cs="Arial"/>
                <w:lang w:eastAsia="ko-KR"/>
              </w:rPr>
            </w:pPr>
            <w:r>
              <w:rPr>
                <w:rFonts w:eastAsia="Malgun Gothic" w:cs="Arial"/>
                <w:lang w:eastAsia="ko-KR"/>
              </w:rPr>
              <w:t>Yes</w:t>
            </w:r>
          </w:p>
        </w:tc>
        <w:tc>
          <w:tcPr>
            <w:tcW w:w="6045" w:type="dxa"/>
          </w:tcPr>
          <w:p w14:paraId="41161280" w14:textId="3862A6C8" w:rsidR="00C3343B" w:rsidRDefault="00C3343B" w:rsidP="00C3343B">
            <w:pPr>
              <w:spacing w:after="0"/>
              <w:rPr>
                <w:rFonts w:eastAsia="Yu Mincho" w:cs="Arial"/>
                <w:lang w:eastAsia="ja-JP"/>
              </w:rPr>
            </w:pPr>
            <w:r>
              <w:rPr>
                <w:rFonts w:eastAsia="Yu Mincho" w:cs="Arial"/>
                <w:lang w:eastAsia="ja-JP"/>
              </w:rPr>
              <w:t>In our view,</w:t>
            </w:r>
            <w:r>
              <w:rPr>
                <w:rFonts w:eastAsia="Yu Mincho" w:cs="Arial" w:hint="eastAsia"/>
                <w:lang w:eastAsia="ja-JP"/>
              </w:rPr>
              <w:t xml:space="preserve"> t</w:t>
            </w:r>
            <w:r>
              <w:rPr>
                <w:rFonts w:eastAsia="Yu Mincho" w:cs="Arial"/>
                <w:lang w:eastAsia="ja-JP"/>
              </w:rPr>
              <w:t xml:space="preserve">here should be a single </w:t>
            </w:r>
            <w:r>
              <w:rPr>
                <w:rFonts w:eastAsia="Yu Mincho" w:cs="Arial" w:hint="eastAsia"/>
                <w:lang w:eastAsia="ja-JP"/>
              </w:rPr>
              <w:t xml:space="preserve">SL DRX </w:t>
            </w:r>
            <w:r w:rsidRPr="00D81E4D">
              <w:rPr>
                <w:rFonts w:eastAsia="Yu Mincho" w:cs="Arial"/>
                <w:lang w:eastAsia="ja-JP"/>
              </w:rPr>
              <w:t xml:space="preserve">inactivity timer length </w:t>
            </w:r>
            <w:r>
              <w:rPr>
                <w:rFonts w:eastAsia="Yu Mincho" w:cs="Arial" w:hint="eastAsia"/>
                <w:lang w:eastAsia="ja-JP"/>
              </w:rPr>
              <w:t>mapped to L2 destination ID.</w:t>
            </w:r>
            <w:r>
              <w:rPr>
                <w:rFonts w:eastAsia="Yu Mincho" w:cs="Arial"/>
                <w:lang w:eastAsia="ja-JP"/>
              </w:rPr>
              <w:t xml:space="preserve"> If the </w:t>
            </w:r>
            <w:r w:rsidRPr="00D81E4D">
              <w:rPr>
                <w:rFonts w:eastAsia="Yu Mincho" w:cs="Arial"/>
                <w:lang w:eastAsia="ja-JP"/>
              </w:rPr>
              <w:t>inactivity timer</w:t>
            </w:r>
            <w:r>
              <w:rPr>
                <w:rFonts w:eastAsia="Yu Mincho" w:cs="Arial"/>
                <w:lang w:eastAsia="ja-JP"/>
              </w:rPr>
              <w:t xml:space="preserve"> values are per QoS profile, and a UE has multiple QoS profiles for a given DST L2 ID, there should be </w:t>
            </w:r>
            <w:r w:rsidRPr="00D81E4D">
              <w:rPr>
                <w:rFonts w:eastAsia="Yu Mincho" w:cs="Arial"/>
                <w:lang w:eastAsia="ja-JP"/>
              </w:rPr>
              <w:t>down-select</w:t>
            </w:r>
            <w:r>
              <w:rPr>
                <w:rFonts w:eastAsia="Yu Mincho" w:cs="Arial"/>
                <w:lang w:eastAsia="ja-JP"/>
              </w:rPr>
              <w:t xml:space="preserve">ion </w:t>
            </w:r>
            <w:r w:rsidRPr="00D81E4D">
              <w:rPr>
                <w:rFonts w:eastAsia="Yu Mincho" w:cs="Arial"/>
                <w:lang w:eastAsia="ja-JP"/>
              </w:rPr>
              <w:t xml:space="preserve">to a single inactivity </w:t>
            </w:r>
            <w:proofErr w:type="gramStart"/>
            <w:r w:rsidRPr="00D81E4D">
              <w:rPr>
                <w:rFonts w:eastAsia="Yu Mincho" w:cs="Arial"/>
                <w:lang w:eastAsia="ja-JP"/>
              </w:rPr>
              <w:t>timer</w:t>
            </w:r>
            <w:r>
              <w:rPr>
                <w:rFonts w:eastAsia="Yu Mincho" w:cs="Arial"/>
                <w:lang w:eastAsia="ja-JP"/>
              </w:rPr>
              <w:t xml:space="preserve"> </w:t>
            </w:r>
            <w:r w:rsidRPr="00D81E4D">
              <w:rPr>
                <w:rFonts w:eastAsia="Yu Mincho" w:cs="Arial"/>
                <w:lang w:eastAsia="ja-JP"/>
              </w:rPr>
              <w:t xml:space="preserve"> length</w:t>
            </w:r>
            <w:proofErr w:type="gramEnd"/>
            <w:r w:rsidRPr="00D81E4D">
              <w:rPr>
                <w:rFonts w:eastAsia="Yu Mincho" w:cs="Arial"/>
                <w:lang w:eastAsia="ja-JP"/>
              </w:rPr>
              <w:t xml:space="preserve"> value</w:t>
            </w:r>
            <w:r>
              <w:rPr>
                <w:rFonts w:eastAsia="Yu Mincho" w:cs="Arial"/>
                <w:lang w:eastAsia="ja-JP"/>
              </w:rPr>
              <w:t>. This would allow the TX UE to take full advantage of active times at the RX UE.</w:t>
            </w:r>
          </w:p>
        </w:tc>
      </w:tr>
      <w:tr w:rsidR="007B6543" w14:paraId="170BB331" w14:textId="77777777">
        <w:tc>
          <w:tcPr>
            <w:tcW w:w="1809" w:type="dxa"/>
          </w:tcPr>
          <w:p w14:paraId="502E218A" w14:textId="4EBF44FF" w:rsidR="007B6543" w:rsidRDefault="007B6543" w:rsidP="00C3343B">
            <w:pPr>
              <w:spacing w:after="0"/>
              <w:jc w:val="center"/>
              <w:rPr>
                <w:rFonts w:eastAsia="Malgun Gothic" w:cs="Arial"/>
                <w:lang w:eastAsia="ko-KR"/>
              </w:rPr>
            </w:pPr>
            <w:r>
              <w:rPr>
                <w:rFonts w:eastAsia="Malgun Gothic" w:cs="Arial"/>
                <w:lang w:eastAsia="ko-KR"/>
              </w:rPr>
              <w:t>Qualcomm</w:t>
            </w:r>
          </w:p>
        </w:tc>
        <w:tc>
          <w:tcPr>
            <w:tcW w:w="1985" w:type="dxa"/>
          </w:tcPr>
          <w:p w14:paraId="14C99DC7" w14:textId="5C49AABC" w:rsidR="007B6543" w:rsidRDefault="007B6543" w:rsidP="00C3343B">
            <w:pPr>
              <w:spacing w:after="0"/>
              <w:rPr>
                <w:rFonts w:eastAsia="Malgun Gothic" w:cs="Arial"/>
                <w:lang w:eastAsia="ko-KR"/>
              </w:rPr>
            </w:pPr>
            <w:r>
              <w:rPr>
                <w:rFonts w:eastAsia="Malgun Gothic" w:cs="Arial"/>
                <w:lang w:eastAsia="ko-KR"/>
              </w:rPr>
              <w:t>Yes</w:t>
            </w:r>
          </w:p>
        </w:tc>
        <w:tc>
          <w:tcPr>
            <w:tcW w:w="6045" w:type="dxa"/>
          </w:tcPr>
          <w:p w14:paraId="15B68B53" w14:textId="77777777" w:rsidR="007B6543" w:rsidRDefault="007B6543" w:rsidP="00C3343B">
            <w:pPr>
              <w:spacing w:after="0"/>
              <w:rPr>
                <w:rFonts w:eastAsia="Yu Mincho" w:cs="Arial"/>
                <w:lang w:eastAsia="ja-JP"/>
              </w:rPr>
            </w:pPr>
          </w:p>
        </w:tc>
      </w:tr>
    </w:tbl>
    <w:p w14:paraId="27629FAC" w14:textId="5BB6B9EF" w:rsidR="0011118D" w:rsidRDefault="0011118D">
      <w:pPr>
        <w:rPr>
          <w:ins w:id="164" w:author="OPPO (Qianxi)" w:date="2021-08-23T16:47:00Z"/>
        </w:rPr>
      </w:pPr>
    </w:p>
    <w:p w14:paraId="29CDD860" w14:textId="77777777" w:rsidR="00F07BF7" w:rsidRDefault="00F07BF7" w:rsidP="00F07BF7">
      <w:pPr>
        <w:spacing w:beforeLines="50" w:before="120"/>
        <w:rPr>
          <w:ins w:id="165" w:author="OPPO (Qianxi)" w:date="2021-08-23T16:47:00Z"/>
        </w:rPr>
      </w:pPr>
      <w:ins w:id="166" w:author="OPPO (Qianxi)" w:date="2021-08-23T16:47:00Z">
        <w:r>
          <w:t>Rapp comment:</w:t>
        </w:r>
      </w:ins>
    </w:p>
    <w:p w14:paraId="58F291A5" w14:textId="041630C7" w:rsidR="00F07BF7" w:rsidRDefault="00F07BF7" w:rsidP="00F07BF7">
      <w:pPr>
        <w:spacing w:beforeLines="50" w:before="120"/>
        <w:rPr>
          <w:ins w:id="167" w:author="OPPO (Qianxi)" w:date="2021-08-23T16:47:00Z"/>
        </w:rPr>
      </w:pPr>
      <w:ins w:id="168" w:author="OPPO (Qianxi)" w:date="2021-08-23T16:47:00Z">
        <w:r>
          <w:t>Yes: 8</w:t>
        </w:r>
      </w:ins>
    </w:p>
    <w:p w14:paraId="6CCA5EAD" w14:textId="5179C019" w:rsidR="00F07BF7" w:rsidRDefault="00F07BF7" w:rsidP="00F07BF7">
      <w:pPr>
        <w:spacing w:beforeLines="50" w:before="120"/>
        <w:rPr>
          <w:ins w:id="169" w:author="OPPO (Qianxi)" w:date="2021-08-23T16:47:00Z"/>
        </w:rPr>
      </w:pPr>
      <w:ins w:id="170" w:author="OPPO (Qianxi)" w:date="2021-08-23T16:47:00Z">
        <w:r>
          <w:rPr>
            <w:rFonts w:hint="eastAsia"/>
          </w:rPr>
          <w:t>N</w:t>
        </w:r>
        <w:r>
          <w:t>o: 4</w:t>
        </w:r>
      </w:ins>
    </w:p>
    <w:p w14:paraId="2F6C1C5B" w14:textId="77777777" w:rsidR="00F07BF7" w:rsidRPr="00850EDB" w:rsidRDefault="00F07BF7" w:rsidP="00F07BF7">
      <w:pPr>
        <w:rPr>
          <w:ins w:id="171" w:author="OPPO (Qianxi)" w:date="2021-08-23T16:47:00Z"/>
        </w:rPr>
      </w:pPr>
      <w:ins w:id="172" w:author="OPPO (Qianxi)" w:date="2021-08-23T16:47:00Z">
        <w:r>
          <w:t xml:space="preserve">With clear majority, </w:t>
        </w:r>
        <w:proofErr w:type="spellStart"/>
        <w:r>
          <w:t>rapp</w:t>
        </w:r>
        <w:proofErr w:type="spellEnd"/>
        <w:r>
          <w:t xml:space="preserve"> suggest to go with the majority option, and merge the proposal with the one for Q2.4-3b.</w:t>
        </w:r>
      </w:ins>
    </w:p>
    <w:p w14:paraId="0C07FEFD" w14:textId="77777777" w:rsidR="00F07BF7" w:rsidRPr="00F07BF7" w:rsidRDefault="00F07BF7"/>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47433368" w:rsidR="0011118D" w:rsidRDefault="00856087">
            <w:pPr>
              <w:spacing w:after="0"/>
              <w:rPr>
                <w:rFonts w:eastAsia="DengXian" w:cs="Arial"/>
              </w:rPr>
            </w:pPr>
            <w:r>
              <w:t xml:space="preserve">The largest length should be selected to cover the </w:t>
            </w:r>
            <w:proofErr w:type="spellStart"/>
            <w:r>
              <w:t>longet</w:t>
            </w:r>
            <w:proofErr w:type="spellEnd"/>
            <w:r>
              <w:t xml:space="preserve"> interval between initial and </w:t>
            </w:r>
            <w:r w:rsidR="007F0170">
              <w:pgNum/>
            </w:r>
            <w:proofErr w:type="spellStart"/>
            <w:r w:rsidR="007F0170">
              <w:t>ubsequent</w:t>
            </w:r>
            <w:proofErr w:type="spellEnd"/>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7E4AC306" w14:textId="55DA6E90" w:rsidR="00022C8F" w:rsidRDefault="00022C8F" w:rsidP="00022C8F">
            <w:pPr>
              <w:spacing w:after="0"/>
              <w:rPr>
                <w:rFonts w:eastAsia="DengXian"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DengXian" w:cs="Arial"/>
              </w:rPr>
            </w:pPr>
          </w:p>
        </w:tc>
      </w:tr>
      <w:tr w:rsidR="00C3343B" w14:paraId="220BCD8E" w14:textId="77777777">
        <w:tc>
          <w:tcPr>
            <w:tcW w:w="1809" w:type="dxa"/>
          </w:tcPr>
          <w:p w14:paraId="7DC141D6" w14:textId="65B6C803"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7A07BAC8" w14:textId="3023F8E7" w:rsidR="00C3343B" w:rsidRDefault="00C3343B" w:rsidP="00C3343B">
            <w:pPr>
              <w:spacing w:after="0"/>
              <w:rPr>
                <w:rFonts w:eastAsia="PMingLiU" w:cs="Arial"/>
                <w:lang w:eastAsia="zh-TW"/>
              </w:rPr>
            </w:pPr>
            <w:r>
              <w:rPr>
                <w:rFonts w:eastAsia="PMingLiU" w:cs="Arial"/>
                <w:lang w:eastAsia="zh-TW"/>
              </w:rPr>
              <w:t>Option 3</w:t>
            </w:r>
          </w:p>
        </w:tc>
        <w:tc>
          <w:tcPr>
            <w:tcW w:w="6045" w:type="dxa"/>
          </w:tcPr>
          <w:p w14:paraId="1595773B" w14:textId="77777777" w:rsidR="00C3343B" w:rsidRDefault="00C3343B" w:rsidP="00C3343B">
            <w:pPr>
              <w:spacing w:after="0"/>
              <w:rPr>
                <w:rFonts w:eastAsia="DengXian" w:cs="Arial"/>
              </w:rPr>
            </w:pPr>
          </w:p>
        </w:tc>
      </w:tr>
      <w:tr w:rsidR="007B6543" w14:paraId="2347EF11" w14:textId="77777777">
        <w:tc>
          <w:tcPr>
            <w:tcW w:w="1809" w:type="dxa"/>
          </w:tcPr>
          <w:p w14:paraId="77EC8542" w14:textId="7006E931" w:rsidR="007B6543" w:rsidRDefault="007B6543" w:rsidP="00C3343B">
            <w:pPr>
              <w:spacing w:after="0"/>
              <w:jc w:val="center"/>
              <w:rPr>
                <w:rFonts w:eastAsia="PMingLiU" w:cs="Arial"/>
                <w:lang w:eastAsia="zh-TW"/>
              </w:rPr>
            </w:pPr>
            <w:r>
              <w:rPr>
                <w:rFonts w:eastAsia="PMingLiU" w:cs="Arial"/>
                <w:lang w:eastAsia="zh-TW"/>
              </w:rPr>
              <w:t>Qualcomm</w:t>
            </w:r>
          </w:p>
        </w:tc>
        <w:tc>
          <w:tcPr>
            <w:tcW w:w="1985" w:type="dxa"/>
          </w:tcPr>
          <w:p w14:paraId="47C12EF6" w14:textId="3FBD2EFE" w:rsidR="007B6543" w:rsidRDefault="007B6543" w:rsidP="00C3343B">
            <w:pPr>
              <w:spacing w:after="0"/>
              <w:rPr>
                <w:rFonts w:eastAsia="PMingLiU" w:cs="Arial"/>
                <w:lang w:eastAsia="zh-TW"/>
              </w:rPr>
            </w:pPr>
            <w:r>
              <w:rPr>
                <w:rFonts w:eastAsia="PMingLiU" w:cs="Arial"/>
                <w:lang w:eastAsia="zh-TW"/>
              </w:rPr>
              <w:t>Option 3</w:t>
            </w:r>
          </w:p>
        </w:tc>
        <w:tc>
          <w:tcPr>
            <w:tcW w:w="6045" w:type="dxa"/>
          </w:tcPr>
          <w:p w14:paraId="5933621E" w14:textId="77777777" w:rsidR="007B6543" w:rsidRDefault="007B6543" w:rsidP="00C3343B">
            <w:pPr>
              <w:spacing w:after="0"/>
              <w:rPr>
                <w:rFonts w:eastAsia="DengXian" w:cs="Arial"/>
              </w:rPr>
            </w:pPr>
          </w:p>
        </w:tc>
      </w:tr>
    </w:tbl>
    <w:p w14:paraId="08165D6B" w14:textId="7AC9622D" w:rsidR="0011118D" w:rsidRDefault="0011118D">
      <w:pPr>
        <w:rPr>
          <w:ins w:id="173" w:author="OPPO (Qianxi)" w:date="2021-08-23T16:48:00Z"/>
        </w:rPr>
      </w:pPr>
    </w:p>
    <w:p w14:paraId="11E5F763" w14:textId="77777777" w:rsidR="00F07BF7" w:rsidRDefault="00F07BF7" w:rsidP="00F07BF7">
      <w:pPr>
        <w:spacing w:beforeLines="50" w:before="120"/>
        <w:rPr>
          <w:ins w:id="174" w:author="OPPO (Qianxi)" w:date="2021-08-23T16:48:00Z"/>
        </w:rPr>
      </w:pPr>
      <w:ins w:id="175" w:author="OPPO (Qianxi)" w:date="2021-08-23T16:48:00Z">
        <w:r>
          <w:lastRenderedPageBreak/>
          <w:t>Rapp comment:</w:t>
        </w:r>
      </w:ins>
    </w:p>
    <w:p w14:paraId="3E5056F3" w14:textId="77777777" w:rsidR="00F07BF7" w:rsidRDefault="00F07BF7" w:rsidP="00F07BF7">
      <w:pPr>
        <w:spacing w:beforeLines="50" w:before="120"/>
        <w:rPr>
          <w:ins w:id="176" w:author="OPPO (Qianxi)" w:date="2021-08-23T16:48:00Z"/>
        </w:rPr>
      </w:pPr>
      <w:ins w:id="177" w:author="OPPO (Qianxi)" w:date="2021-08-23T16:48:00Z">
        <w:r>
          <w:t>Option-3: all</w:t>
        </w:r>
      </w:ins>
    </w:p>
    <w:p w14:paraId="2B2474C8" w14:textId="77777777" w:rsidR="00F07BF7" w:rsidRPr="00850EDB" w:rsidRDefault="00F07BF7" w:rsidP="00F07BF7">
      <w:pPr>
        <w:rPr>
          <w:ins w:id="178" w:author="OPPO (Qianxi)" w:date="2021-08-23T16:48:00Z"/>
        </w:rPr>
      </w:pPr>
      <w:ins w:id="179" w:author="OPPO (Qianxi)" w:date="2021-08-23T16:48:00Z">
        <w:r>
          <w:t xml:space="preserve">Without clear majority, </w:t>
        </w:r>
        <w:proofErr w:type="spellStart"/>
        <w:r>
          <w:t>rapp</w:t>
        </w:r>
        <w:proofErr w:type="spellEnd"/>
        <w:r>
          <w:t xml:space="preserve"> suggest to further discuss this issue.</w:t>
        </w:r>
      </w:ins>
    </w:p>
    <w:p w14:paraId="30A0E197" w14:textId="6A5400B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80" w:author="OPPO (Qianxi)" w:date="2021-08-23T16:48:00Z"/>
        </w:rPr>
      </w:pPr>
      <w:bookmarkStart w:id="181" w:name="_Toc80372410"/>
      <w:bookmarkStart w:id="182" w:name="_Toc80688289"/>
      <w:ins w:id="183" w:author="OPPO (Qianxi)" w:date="2021-08-23T16:48:00Z">
        <w:r w:rsidRPr="00786ECE">
          <w:t xml:space="preserve">If the UE has multiple QoS profiles for same DST L2 ID, and thus they associate with different </w:t>
        </w:r>
        <w:r>
          <w:t>inactivity timer</w:t>
        </w:r>
        <w:r w:rsidRPr="00786ECE">
          <w:t xml:space="preserve"> length value(s),</w:t>
        </w:r>
        <w:r>
          <w:t xml:space="preserve"> </w:t>
        </w:r>
        <w:r w:rsidRPr="00786ECE">
          <w:t xml:space="preserve">UE has to down-select </w:t>
        </w:r>
        <w:r>
          <w:t xml:space="preserve">[8/12] </w:t>
        </w:r>
        <w:r w:rsidRPr="00786ECE">
          <w:t>to</w:t>
        </w:r>
        <w:r>
          <w:t xml:space="preserve"> the largest inactivity timer length value </w:t>
        </w:r>
      </w:ins>
      <w:ins w:id="184" w:author="OPPO (Qianxi)" w:date="2021-08-23T16:49:00Z">
        <w:r>
          <w:t>[8/8]</w:t>
        </w:r>
      </w:ins>
      <w:ins w:id="185" w:author="OPPO (Qianxi)" w:date="2021-08-23T16:48:00Z">
        <w:r>
          <w:t>.</w:t>
        </w:r>
        <w:bookmarkEnd w:id="181"/>
        <w:bookmarkEnd w:id="182"/>
      </w:ins>
    </w:p>
    <w:p w14:paraId="1AC8515C" w14:textId="77777777" w:rsidR="00F07BF7" w:rsidRPr="00F07BF7" w:rsidRDefault="00F07BF7"/>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8F4872C" w14:textId="6CCF80F2"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r w:rsidR="0062429F" w14:paraId="2E2586D3" w14:textId="77777777">
        <w:tc>
          <w:tcPr>
            <w:tcW w:w="1809" w:type="dxa"/>
          </w:tcPr>
          <w:p w14:paraId="2CFC122C" w14:textId="62C66B12" w:rsidR="0062429F" w:rsidRDefault="0062429F" w:rsidP="00022C8F">
            <w:pPr>
              <w:spacing w:after="0"/>
              <w:jc w:val="center"/>
              <w:rPr>
                <w:rFonts w:eastAsia="PMingLiU" w:cs="Arial"/>
                <w:lang w:eastAsia="zh-TW"/>
              </w:rPr>
            </w:pPr>
            <w:r>
              <w:rPr>
                <w:rFonts w:eastAsia="PMingLiU" w:cs="Arial"/>
                <w:lang w:eastAsia="zh-TW"/>
              </w:rPr>
              <w:t>Qualcomm</w:t>
            </w:r>
          </w:p>
        </w:tc>
        <w:tc>
          <w:tcPr>
            <w:tcW w:w="1985" w:type="dxa"/>
          </w:tcPr>
          <w:p w14:paraId="5D51DD7A" w14:textId="23C17B52" w:rsidR="0062429F" w:rsidRDefault="0062429F" w:rsidP="00022C8F">
            <w:pPr>
              <w:spacing w:after="0"/>
              <w:rPr>
                <w:rFonts w:eastAsia="PMingLiU" w:cs="Arial"/>
                <w:lang w:eastAsia="zh-TW"/>
              </w:rPr>
            </w:pPr>
            <w:r>
              <w:rPr>
                <w:rFonts w:eastAsia="PMingLiU" w:cs="Arial"/>
                <w:lang w:eastAsia="zh-TW"/>
              </w:rPr>
              <w:t>No</w:t>
            </w:r>
          </w:p>
        </w:tc>
        <w:tc>
          <w:tcPr>
            <w:tcW w:w="6045" w:type="dxa"/>
          </w:tcPr>
          <w:p w14:paraId="28AA73B4" w14:textId="77777777" w:rsidR="0062429F" w:rsidRDefault="0062429F" w:rsidP="00D90DF3">
            <w:pPr>
              <w:spacing w:after="0"/>
              <w:rPr>
                <w:rFonts w:eastAsia="PMingLiU" w:cs="Arial"/>
                <w:lang w:eastAsia="zh-TW"/>
              </w:rPr>
            </w:pPr>
          </w:p>
        </w:tc>
      </w:tr>
    </w:tbl>
    <w:p w14:paraId="4575F5EC" w14:textId="0AF77642" w:rsidR="0011118D" w:rsidRDefault="0011118D">
      <w:pPr>
        <w:rPr>
          <w:ins w:id="186" w:author="OPPO (Qianxi)" w:date="2021-08-23T16:49:00Z"/>
        </w:rPr>
      </w:pPr>
    </w:p>
    <w:p w14:paraId="276B5AB1" w14:textId="77777777" w:rsidR="00F07BF7" w:rsidRDefault="00F07BF7" w:rsidP="00F07BF7">
      <w:pPr>
        <w:rPr>
          <w:ins w:id="187" w:author="OPPO (Qianxi)" w:date="2021-08-23T16:49:00Z"/>
        </w:rPr>
      </w:pPr>
      <w:ins w:id="188" w:author="OPPO (Qianxi)" w:date="2021-08-23T16:49:00Z">
        <w:r>
          <w:t xml:space="preserve">Rapp comment: </w:t>
        </w:r>
        <w:r>
          <w:rPr>
            <w:rFonts w:hint="eastAsia"/>
          </w:rPr>
          <w:t>S</w:t>
        </w:r>
        <w:r>
          <w:t>ince the proposal is not pursue per-QoS value, there is no need to summarize this Q.</w:t>
        </w:r>
      </w:ins>
    </w:p>
    <w:p w14:paraId="52808496" w14:textId="77777777" w:rsidR="00F07BF7" w:rsidRPr="00F07BF7" w:rsidRDefault="00F07BF7"/>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5A25CD7" w14:textId="057E0206" w:rsidR="0011118D" w:rsidRDefault="00976FE3">
            <w:pPr>
              <w:spacing w:after="0"/>
              <w:rPr>
                <w:rFonts w:eastAsia="DengXian" w:cs="Arial"/>
              </w:rPr>
            </w:pPr>
            <w:r>
              <w:rPr>
                <w:rFonts w:eastAsia="DengXian" w:cs="Arial"/>
              </w:rPr>
              <w:t>Option 1/2/3</w:t>
            </w:r>
          </w:p>
        </w:tc>
        <w:tc>
          <w:tcPr>
            <w:tcW w:w="6045" w:type="dxa"/>
          </w:tcPr>
          <w:p w14:paraId="20D09267" w14:textId="6A2EE229" w:rsidR="0011118D" w:rsidRDefault="001C408B" w:rsidP="00D90DF3">
            <w:pPr>
              <w:spacing w:after="0"/>
              <w:rPr>
                <w:rFonts w:eastAsia="DengXian" w:cs="Arial"/>
              </w:rPr>
            </w:pPr>
            <w:r>
              <w:rPr>
                <w:rFonts w:eastAsia="DengXian" w:cs="Arial"/>
              </w:rPr>
              <w:t>Ref. to our comment in Q2.4-4a.</w:t>
            </w:r>
            <w:r w:rsidR="00976FE3">
              <w:rPr>
                <w:rFonts w:eastAsia="DengXian" w:cs="Arial"/>
              </w:rPr>
              <w:t xml:space="preserve"> If choose to down-select</w:t>
            </w:r>
            <w:r w:rsidR="00CD5A64">
              <w:rPr>
                <w:rFonts w:eastAsia="DengXian" w:cs="Arial"/>
              </w:rPr>
              <w:t>, Option</w:t>
            </w:r>
            <w:r w:rsidR="00976FE3">
              <w:rPr>
                <w:rFonts w:eastAsia="DengXian"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proofErr w:type="spellStart"/>
            <w:r>
              <w:rPr>
                <w:rFonts w:eastAsia="PMingLiU" w:cs="Arial" w:hint="eastAsia"/>
                <w:lang w:eastAsia="zh-TW"/>
              </w:rPr>
              <w:t>ASU</w:t>
            </w:r>
            <w:r>
              <w:rPr>
                <w:rFonts w:eastAsia="PMingLiU" w:cs="Arial"/>
                <w:lang w:eastAsia="zh-TW"/>
              </w:rPr>
              <w:t>STeK</w:t>
            </w:r>
            <w:proofErr w:type="spellEnd"/>
          </w:p>
        </w:tc>
        <w:tc>
          <w:tcPr>
            <w:tcW w:w="1985" w:type="dxa"/>
          </w:tcPr>
          <w:p w14:paraId="7C3ADED2" w14:textId="2F56B4D8"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DengXian"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DengXian" w:cs="Arial"/>
              </w:rPr>
            </w:pPr>
            <w:r>
              <w:rPr>
                <w:rFonts w:eastAsia="DengXian" w:cs="Arial"/>
              </w:rPr>
              <w:t xml:space="preserve">Retransmission timer length would be related to the resource </w:t>
            </w:r>
            <w:r w:rsidR="009867B6">
              <w:rPr>
                <w:rFonts w:eastAsia="DengXian" w:cs="Arial"/>
              </w:rPr>
              <w:t>scheduled.</w:t>
            </w:r>
            <w:r>
              <w:rPr>
                <w:rFonts w:eastAsia="DengXian" w:cs="Arial"/>
              </w:rPr>
              <w:t xml:space="preserve"> </w:t>
            </w:r>
            <w:r w:rsidR="009867B6">
              <w:rPr>
                <w:rFonts w:eastAsia="DengXian" w:cs="Arial"/>
              </w:rPr>
              <w:t>C</w:t>
            </w:r>
            <w:r>
              <w:rPr>
                <w:rFonts w:eastAsia="DengXian" w:cs="Arial"/>
              </w:rPr>
              <w:t xml:space="preserve">ompared with RTT timer length, it makes more sense for retransmission timer </w:t>
            </w:r>
            <w:r w:rsidR="009867B6">
              <w:rPr>
                <w:rFonts w:eastAsia="DengXian" w:cs="Arial"/>
              </w:rPr>
              <w:t>having</w:t>
            </w:r>
            <w:r>
              <w:rPr>
                <w:rFonts w:eastAsia="DengXian" w:cs="Arial"/>
              </w:rPr>
              <w:t xml:space="preserve"> different length</w:t>
            </w:r>
            <w:r w:rsidR="009867B6">
              <w:rPr>
                <w:rFonts w:eastAsia="DengXian" w:cs="Arial"/>
              </w:rPr>
              <w:t>s</w:t>
            </w:r>
            <w:r>
              <w:rPr>
                <w:rFonts w:eastAsia="DengXian" w:cs="Arial"/>
              </w:rPr>
              <w:t xml:space="preserve"> associated with multiple QoS profile</w:t>
            </w:r>
            <w:r w:rsidR="00CD5A64">
              <w:rPr>
                <w:rFonts w:eastAsia="DengXian" w:cs="Arial"/>
              </w:rPr>
              <w:t>s</w:t>
            </w:r>
            <w:r>
              <w:rPr>
                <w:rFonts w:eastAsia="DengXian" w:cs="Arial"/>
              </w:rPr>
              <w:t xml:space="preserve">. </w:t>
            </w:r>
          </w:p>
        </w:tc>
      </w:tr>
      <w:tr w:rsidR="0062429F" w14:paraId="07331AE4" w14:textId="77777777">
        <w:tc>
          <w:tcPr>
            <w:tcW w:w="1809" w:type="dxa"/>
          </w:tcPr>
          <w:p w14:paraId="3C05B8EE" w14:textId="0E1FC024" w:rsidR="0062429F" w:rsidRDefault="0062429F" w:rsidP="00022C8F">
            <w:pPr>
              <w:spacing w:after="0"/>
              <w:jc w:val="center"/>
              <w:rPr>
                <w:rFonts w:eastAsia="PMingLiU" w:cs="Arial"/>
                <w:lang w:eastAsia="zh-TW"/>
              </w:rPr>
            </w:pPr>
            <w:r>
              <w:rPr>
                <w:rFonts w:eastAsia="PMingLiU" w:cs="Arial"/>
                <w:lang w:eastAsia="zh-TW"/>
              </w:rPr>
              <w:t>Qualcomm</w:t>
            </w:r>
          </w:p>
        </w:tc>
        <w:tc>
          <w:tcPr>
            <w:tcW w:w="1985" w:type="dxa"/>
          </w:tcPr>
          <w:p w14:paraId="42944E37" w14:textId="668B416C" w:rsidR="0062429F" w:rsidRDefault="0062429F" w:rsidP="00022C8F">
            <w:pPr>
              <w:spacing w:after="0"/>
              <w:rPr>
                <w:rFonts w:eastAsia="PMingLiU" w:cs="Arial"/>
                <w:lang w:eastAsia="zh-TW"/>
              </w:rPr>
            </w:pPr>
            <w:r>
              <w:rPr>
                <w:rFonts w:eastAsia="PMingLiU" w:cs="Arial"/>
                <w:lang w:eastAsia="zh-TW"/>
              </w:rPr>
              <w:t>No</w:t>
            </w:r>
          </w:p>
        </w:tc>
        <w:tc>
          <w:tcPr>
            <w:tcW w:w="6045" w:type="dxa"/>
          </w:tcPr>
          <w:p w14:paraId="4E895FF5" w14:textId="77777777" w:rsidR="0062429F" w:rsidRDefault="0062429F" w:rsidP="009867B6">
            <w:pPr>
              <w:spacing w:after="0"/>
              <w:rPr>
                <w:rFonts w:eastAsia="DengXian" w:cs="Arial"/>
              </w:rPr>
            </w:pPr>
          </w:p>
        </w:tc>
      </w:tr>
    </w:tbl>
    <w:p w14:paraId="1FA36015" w14:textId="5C82F6DD" w:rsidR="0011118D" w:rsidRDefault="0011118D">
      <w:pPr>
        <w:rPr>
          <w:ins w:id="189" w:author="OPPO (Qianxi)" w:date="2021-08-23T16:49:00Z"/>
        </w:rPr>
      </w:pPr>
    </w:p>
    <w:p w14:paraId="2DDFCEF1" w14:textId="77777777" w:rsidR="00F07BF7" w:rsidRDefault="00F07BF7" w:rsidP="00F07BF7">
      <w:pPr>
        <w:rPr>
          <w:ins w:id="190" w:author="OPPO (Qianxi)" w:date="2021-08-23T16:49:00Z"/>
        </w:rPr>
      </w:pPr>
      <w:ins w:id="191" w:author="OPPO (Qianxi)" w:date="2021-08-23T16:49:00Z">
        <w:r>
          <w:t xml:space="preserve">Rapp comment: </w:t>
        </w:r>
        <w:r>
          <w:rPr>
            <w:rFonts w:hint="eastAsia"/>
          </w:rPr>
          <w:t>S</w:t>
        </w:r>
        <w:r>
          <w:t>ince the proposal is not pursue per-QoS value, there is no need to summarize this Q.</w:t>
        </w:r>
      </w:ins>
    </w:p>
    <w:p w14:paraId="27456FD4" w14:textId="77777777" w:rsidR="00F07BF7" w:rsidRPr="00F07BF7" w:rsidRDefault="00F07BF7"/>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5BFB2338" w14:textId="2C53BAAA" w:rsidR="0011118D" w:rsidRPr="00BD2E9F" w:rsidRDefault="00BD2E9F">
            <w:pPr>
              <w:spacing w:after="0"/>
              <w:rPr>
                <w:rFonts w:eastAsia="DengXian" w:cs="Arial"/>
              </w:rPr>
            </w:pPr>
            <w:r>
              <w:rPr>
                <w:rFonts w:eastAsia="DengXian" w:cs="Arial"/>
                <w:lang w:val="en-US"/>
              </w:rPr>
              <w:t>Option 1</w:t>
            </w:r>
            <w:r>
              <w:rPr>
                <w:rFonts w:eastAsia="DengXian" w:cs="Arial"/>
              </w:rPr>
              <w:t>/2/3</w:t>
            </w:r>
          </w:p>
        </w:tc>
        <w:tc>
          <w:tcPr>
            <w:tcW w:w="6045" w:type="dxa"/>
          </w:tcPr>
          <w:p w14:paraId="4C831241" w14:textId="232CE298" w:rsidR="0011118D" w:rsidRDefault="00BD2E9F">
            <w:pPr>
              <w:spacing w:after="0"/>
              <w:rPr>
                <w:rFonts w:eastAsia="DengXian" w:cs="Arial"/>
              </w:rPr>
            </w:pPr>
            <w:r>
              <w:rPr>
                <w:rFonts w:eastAsia="DengXian"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Heading2"/>
      </w:pPr>
      <w:r>
        <w:rPr>
          <w:rFonts w:hint="eastAsia"/>
        </w:rPr>
        <w:lastRenderedPageBreak/>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 xml:space="preserve">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w:t>
            </w:r>
            <w:proofErr w:type="spellStart"/>
            <w:r>
              <w:rPr>
                <w:rFonts w:eastAsia="Yu Mincho" w:cs="Arial" w:hint="eastAsia"/>
                <w:lang w:eastAsia="ja-JP"/>
              </w:rPr>
              <w:t>U</w:t>
            </w:r>
            <w:r w:rsidR="007E614E">
              <w:rPr>
                <w:rFonts w:eastAsia="Yu Mincho" w:cs="Arial"/>
                <w:lang w:eastAsia="ja-JP"/>
              </w:rPr>
              <w:t>e</w:t>
            </w:r>
            <w:r>
              <w:rPr>
                <w:rFonts w:eastAsia="Yu Mincho" w:cs="Arial" w:hint="eastAsia"/>
                <w:lang w:eastAsia="ja-JP"/>
              </w:rPr>
              <w:t>s</w:t>
            </w:r>
            <w:proofErr w:type="spellEnd"/>
            <w:r>
              <w:rPr>
                <w:rFonts w:eastAsia="Yu Mincho" w:cs="Arial" w:hint="eastAsia"/>
                <w:lang w:eastAsia="ja-JP"/>
              </w:rPr>
              <w:t xml:space="preserve">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DengXian" w:cs="Arial"/>
              </w:rPr>
            </w:pPr>
            <w:r>
              <w:rPr>
                <w:rFonts w:eastAsia="DengXian" w:cs="Arial"/>
              </w:rPr>
              <w:t xml:space="preserve">This is similar to default SLRB configuration in Rel-16. </w:t>
            </w:r>
          </w:p>
        </w:tc>
      </w:tr>
      <w:tr w:rsidR="00C3343B" w14:paraId="774C06A2" w14:textId="77777777">
        <w:tc>
          <w:tcPr>
            <w:tcW w:w="1809" w:type="dxa"/>
          </w:tcPr>
          <w:p w14:paraId="21E66C75" w14:textId="7583EB6F"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1FDB78E2" w14:textId="60EBEB59" w:rsidR="00C3343B" w:rsidRDefault="00C3343B" w:rsidP="00C3343B">
            <w:pPr>
              <w:spacing w:after="0"/>
              <w:rPr>
                <w:rFonts w:eastAsia="PMingLiU" w:cs="Arial"/>
                <w:lang w:eastAsia="zh-TW"/>
              </w:rPr>
            </w:pPr>
            <w:r>
              <w:rPr>
                <w:rFonts w:eastAsia="PMingLiU" w:cs="Arial"/>
                <w:lang w:eastAsia="zh-TW"/>
              </w:rPr>
              <w:t>Agree</w:t>
            </w:r>
          </w:p>
        </w:tc>
        <w:tc>
          <w:tcPr>
            <w:tcW w:w="6045" w:type="dxa"/>
          </w:tcPr>
          <w:p w14:paraId="41B9284E" w14:textId="77777777" w:rsidR="00C3343B" w:rsidRDefault="00C3343B" w:rsidP="00C3343B">
            <w:pPr>
              <w:spacing w:after="0"/>
              <w:rPr>
                <w:rFonts w:eastAsia="DengXian" w:cs="Arial"/>
              </w:rPr>
            </w:pPr>
          </w:p>
        </w:tc>
      </w:tr>
      <w:tr w:rsidR="0062429F" w14:paraId="09BB5129" w14:textId="77777777">
        <w:tc>
          <w:tcPr>
            <w:tcW w:w="1809" w:type="dxa"/>
          </w:tcPr>
          <w:p w14:paraId="0C205D5E" w14:textId="163FE53A" w:rsidR="0062429F" w:rsidRDefault="0062429F" w:rsidP="00C3343B">
            <w:pPr>
              <w:spacing w:after="0"/>
              <w:jc w:val="center"/>
              <w:rPr>
                <w:rFonts w:eastAsia="PMingLiU" w:cs="Arial"/>
                <w:lang w:eastAsia="zh-TW"/>
              </w:rPr>
            </w:pPr>
            <w:r>
              <w:rPr>
                <w:rFonts w:eastAsia="PMingLiU" w:cs="Arial"/>
                <w:lang w:eastAsia="zh-TW"/>
              </w:rPr>
              <w:t>Qualcomm</w:t>
            </w:r>
          </w:p>
        </w:tc>
        <w:tc>
          <w:tcPr>
            <w:tcW w:w="1985" w:type="dxa"/>
          </w:tcPr>
          <w:p w14:paraId="50AA922D" w14:textId="231C2C43" w:rsidR="0062429F" w:rsidRDefault="0062429F" w:rsidP="00C3343B">
            <w:pPr>
              <w:spacing w:after="0"/>
              <w:rPr>
                <w:rFonts w:eastAsia="PMingLiU" w:cs="Arial"/>
                <w:lang w:eastAsia="zh-TW"/>
              </w:rPr>
            </w:pPr>
            <w:r>
              <w:rPr>
                <w:rFonts w:eastAsia="PMingLiU" w:cs="Arial"/>
                <w:lang w:eastAsia="zh-TW"/>
              </w:rPr>
              <w:t>Agree</w:t>
            </w:r>
          </w:p>
        </w:tc>
        <w:tc>
          <w:tcPr>
            <w:tcW w:w="6045" w:type="dxa"/>
          </w:tcPr>
          <w:p w14:paraId="3AB69693" w14:textId="77777777" w:rsidR="0062429F" w:rsidRDefault="0062429F" w:rsidP="00C3343B">
            <w:pPr>
              <w:spacing w:after="0"/>
              <w:rPr>
                <w:rFonts w:eastAsia="DengXian" w:cs="Arial"/>
              </w:rPr>
            </w:pPr>
          </w:p>
        </w:tc>
      </w:tr>
    </w:tbl>
    <w:p w14:paraId="3F0B9992" w14:textId="4E92B569" w:rsidR="0011118D" w:rsidRDefault="0011118D">
      <w:pPr>
        <w:rPr>
          <w:ins w:id="192" w:author="OPPO (Qianxi)" w:date="2021-08-23T16:49:00Z"/>
        </w:rPr>
      </w:pPr>
    </w:p>
    <w:p w14:paraId="3D811EDC" w14:textId="77777777" w:rsidR="00F07BF7" w:rsidRDefault="00F07BF7" w:rsidP="00F07BF7">
      <w:pPr>
        <w:spacing w:beforeLines="50" w:before="120"/>
        <w:rPr>
          <w:ins w:id="193" w:author="OPPO (Qianxi)" w:date="2021-08-23T16:49:00Z"/>
        </w:rPr>
      </w:pPr>
      <w:ins w:id="194" w:author="OPPO (Qianxi)" w:date="2021-08-23T16:49:00Z">
        <w:r>
          <w:t>Rapp comment:</w:t>
        </w:r>
      </w:ins>
    </w:p>
    <w:p w14:paraId="1D89AA93" w14:textId="77777777" w:rsidR="00F07BF7" w:rsidRDefault="00F07BF7" w:rsidP="00F07BF7">
      <w:pPr>
        <w:spacing w:beforeLines="50" w:before="120"/>
        <w:rPr>
          <w:ins w:id="195" w:author="OPPO (Qianxi)" w:date="2021-08-23T16:49:00Z"/>
        </w:rPr>
      </w:pPr>
      <w:ins w:id="196" w:author="OPPO (Qianxi)" w:date="2021-08-23T16:49:00Z">
        <w:r>
          <w:t>Agree: all</w:t>
        </w:r>
      </w:ins>
    </w:p>
    <w:p w14:paraId="45619C46" w14:textId="354AA1EB" w:rsidR="00F07BF7" w:rsidRDefault="00935372"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97" w:author="OPPO (Qianxi)" w:date="2021-08-23T16:49:00Z"/>
        </w:rPr>
      </w:pPr>
      <w:bookmarkStart w:id="198" w:name="_Toc80372411"/>
      <w:bookmarkStart w:id="199" w:name="_Toc80688290"/>
      <w:ins w:id="200" w:author="OPPO (Qianxi)" w:date="2021-08-24T08:58:00Z">
        <w:r w:rsidRPr="00935372">
          <w:t>For BC/GC, a default DRX configuration can be used for QoS profile(s) which cannot be mapped into DRX configuration configured for the dedicated QoS profile(s)</w:t>
        </w:r>
      </w:ins>
      <w:ins w:id="201" w:author="OPPO (Qianxi)" w:date="2021-08-23T16:49:00Z">
        <w:r w:rsidR="00F07BF7">
          <w:t xml:space="preserve"> [17/17].</w:t>
        </w:r>
        <w:bookmarkEnd w:id="198"/>
        <w:bookmarkEnd w:id="199"/>
      </w:ins>
    </w:p>
    <w:p w14:paraId="6D46503D" w14:textId="77777777" w:rsidR="00F07BF7" w:rsidRDefault="00F07BF7"/>
    <w:p w14:paraId="3B0F5EF0" w14:textId="77777777" w:rsidR="0011118D" w:rsidRDefault="00856087">
      <w:pPr>
        <w:pStyle w:val="Heading2"/>
      </w:pPr>
      <w:r>
        <w:rPr>
          <w:rFonts w:hint="eastAsia"/>
        </w:rPr>
        <w:lastRenderedPageBreak/>
        <w:t>Q</w:t>
      </w:r>
      <w:r>
        <w:t>6: Need for SL DRX MAC CE for GC/BC</w:t>
      </w:r>
    </w:p>
    <w:p w14:paraId="57BA026A" w14:textId="77777777" w:rsidR="0011118D" w:rsidRDefault="00856087">
      <w:r>
        <w:t xml:space="preserve">DRX MAC CE was adopted for </w:t>
      </w:r>
      <w:proofErr w:type="spellStart"/>
      <w:r>
        <w:t>Uu</w:t>
      </w:r>
      <w:proofErr w:type="spellEnd"/>
      <w:r>
        <w:t xml:space="preserve">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rsidTr="006B3AC8">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rsidTr="006B3AC8">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rsidTr="006B3AC8">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rsidTr="006B3AC8">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rsidTr="006B3AC8">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rsidTr="006B3AC8">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rsidTr="006B3AC8">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rsidTr="006B3AC8">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rsidTr="006B3AC8">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rsidTr="006B3AC8">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rsidTr="006B3AC8">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ListParagraph"/>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ListParagraph"/>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ListParagraph"/>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ListParagraph"/>
              <w:numPr>
                <w:ilvl w:val="0"/>
                <w:numId w:val="14"/>
              </w:numPr>
              <w:spacing w:after="0"/>
              <w:rPr>
                <w:rFonts w:eastAsia="DengXian" w:cs="Arial"/>
              </w:rPr>
            </w:pPr>
          </w:p>
          <w:p w14:paraId="2FBFE153" w14:textId="77777777" w:rsidR="0011118D" w:rsidRDefault="00856087">
            <w:pPr>
              <w:pStyle w:val="ListParagraph"/>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382E9BFF" w:rsidR="0011118D" w:rsidRDefault="00856087">
            <w:pPr>
              <w:spacing w:after="0"/>
              <w:rPr>
                <w:rFonts w:eastAsia="DengXian" w:cs="Arial"/>
              </w:rPr>
            </w:pPr>
            <w:r>
              <w:rPr>
                <w:rFonts w:eastAsia="DengXian" w:cs="Arial"/>
              </w:rPr>
              <w:t xml:space="preserve">For concern 2, it is not an issue in SL relay. This is because in a virtual group of SL relay, each remote UE only talks with the relay UE. In other words, since there is no relay traffic between two remote </w:t>
            </w:r>
            <w:proofErr w:type="spellStart"/>
            <w:r>
              <w:rPr>
                <w:rFonts w:eastAsia="DengXian" w:cs="Arial"/>
              </w:rPr>
              <w:t>U</w:t>
            </w:r>
            <w:r w:rsidR="007E614E">
              <w:rPr>
                <w:rFonts w:eastAsia="DengXian" w:cs="Arial"/>
              </w:rPr>
              <w:t>e</w:t>
            </w:r>
            <w:r>
              <w:rPr>
                <w:rFonts w:eastAsia="DengXian" w:cs="Arial"/>
              </w:rPr>
              <w:t>s</w:t>
            </w:r>
            <w:proofErr w:type="spellEnd"/>
            <w:r>
              <w:rPr>
                <w:rFonts w:eastAsia="DengXian" w:cs="Arial"/>
              </w:rPr>
              <w:t>,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 xml:space="preserve">Finally, although previously we agree that no specific SL DRX design is for SL relay, we think it is a low-hanging fruit to improve </w:t>
            </w:r>
            <w:r>
              <w:rPr>
                <w:rFonts w:eastAsia="DengXian" w:cs="Arial"/>
              </w:rPr>
              <w:lastRenderedPageBreak/>
              <w:t>power saving efficiency for SL relay. Thus, we hope that companies could support this feature in Rel-17.</w:t>
            </w:r>
          </w:p>
        </w:tc>
      </w:tr>
      <w:tr w:rsidR="0011118D" w14:paraId="0ABC80B2" w14:textId="77777777" w:rsidTr="006B3AC8">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lastRenderedPageBreak/>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rsidTr="006B3AC8">
        <w:tc>
          <w:tcPr>
            <w:tcW w:w="1809" w:type="dxa"/>
          </w:tcPr>
          <w:p w14:paraId="7CA1EFA6" w14:textId="77777777" w:rsidR="0011118D" w:rsidRDefault="00856087">
            <w:pPr>
              <w:spacing w:after="0"/>
              <w:jc w:val="center"/>
              <w:rPr>
                <w:rFonts w:cs="Arial"/>
                <w:lang w:val="en-US"/>
              </w:rPr>
            </w:pPr>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rsidTr="006B3AC8">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rsidTr="006B3AC8">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rsidTr="006B3AC8">
        <w:tc>
          <w:tcPr>
            <w:tcW w:w="1809" w:type="dxa"/>
          </w:tcPr>
          <w:p w14:paraId="762E7C27" w14:textId="48F523B0"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rPr>
            </w:pPr>
          </w:p>
        </w:tc>
      </w:tr>
      <w:tr w:rsidR="00022C8F" w14:paraId="7435A9F5" w14:textId="77777777" w:rsidTr="006B3AC8">
        <w:tc>
          <w:tcPr>
            <w:tcW w:w="1809" w:type="dxa"/>
          </w:tcPr>
          <w:p w14:paraId="20F42B40" w14:textId="4253AA90" w:rsidR="00022C8F" w:rsidRPr="00022C8F" w:rsidRDefault="00022C8F">
            <w:pPr>
              <w:spacing w:after="0"/>
              <w:jc w:val="center"/>
              <w:rPr>
                <w:rFonts w:eastAsia="PMingLiU" w:cs="Arial"/>
                <w:lang w:val="en-US" w:eastAsia="zh-TW"/>
              </w:rPr>
            </w:pPr>
            <w:proofErr w:type="spellStart"/>
            <w:r>
              <w:rPr>
                <w:rFonts w:eastAsia="PMingLiU" w:cs="Arial" w:hint="eastAsia"/>
                <w:lang w:val="en-US" w:eastAsia="zh-TW"/>
              </w:rPr>
              <w:t>ASUSTeK</w:t>
            </w:r>
            <w:proofErr w:type="spellEnd"/>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DengXian" w:cs="Arial"/>
              </w:rPr>
            </w:pPr>
          </w:p>
        </w:tc>
      </w:tr>
      <w:tr w:rsidR="006B3AC8" w14:paraId="1C8B90F0" w14:textId="77777777" w:rsidTr="006B3AC8">
        <w:tc>
          <w:tcPr>
            <w:tcW w:w="1809" w:type="dxa"/>
          </w:tcPr>
          <w:p w14:paraId="5A711343" w14:textId="6F2357D5" w:rsidR="006B3AC8" w:rsidRDefault="006B3AC8" w:rsidP="006B3AC8">
            <w:pPr>
              <w:spacing w:after="0"/>
              <w:jc w:val="center"/>
              <w:rPr>
                <w:rFonts w:eastAsia="PMingLiU" w:cs="Arial"/>
                <w:lang w:val="en-US" w:eastAsia="zh-TW"/>
              </w:rPr>
            </w:pPr>
            <w:r>
              <w:rPr>
                <w:rFonts w:eastAsia="PMingLiU" w:cs="Arial"/>
                <w:lang w:val="en-US" w:eastAsia="zh-TW"/>
              </w:rPr>
              <w:t xml:space="preserve">Huawei, </w:t>
            </w:r>
            <w:proofErr w:type="spellStart"/>
            <w:r>
              <w:rPr>
                <w:rFonts w:eastAsia="PMingLiU" w:cs="Arial"/>
                <w:lang w:val="en-US" w:eastAsia="zh-TW"/>
              </w:rPr>
              <w:t>HiSilicon</w:t>
            </w:r>
            <w:proofErr w:type="spellEnd"/>
          </w:p>
        </w:tc>
        <w:tc>
          <w:tcPr>
            <w:tcW w:w="1985" w:type="dxa"/>
          </w:tcPr>
          <w:p w14:paraId="3EFCD6DE" w14:textId="6F5CA687" w:rsidR="006B3AC8" w:rsidRDefault="006B3AC8" w:rsidP="006B3AC8">
            <w:pPr>
              <w:spacing w:after="0"/>
              <w:rPr>
                <w:rFonts w:eastAsia="PMingLiU" w:cs="Arial"/>
                <w:lang w:eastAsia="zh-TW"/>
              </w:rPr>
            </w:pPr>
            <w:ins w:id="202" w:author="OPPO (Qianxi)" w:date="2021-08-24T08:46:00Z">
              <w:r w:rsidRPr="005663C1">
                <w:rPr>
                  <w:strike/>
                  <w:rPrChange w:id="203" w:author="Huawei" w:date="2021-08-24T08:45:00Z">
                    <w:rPr/>
                  </w:rPrChange>
                </w:rPr>
                <w:t>Disagree</w:t>
              </w:r>
              <w:r>
                <w:rPr>
                  <w:rFonts w:eastAsia="PMingLiU" w:cs="Arial"/>
                  <w:lang w:eastAsia="zh-TW"/>
                </w:rPr>
                <w:t xml:space="preserve"> Agree</w:t>
              </w:r>
            </w:ins>
            <w:del w:id="204" w:author="OPPO (Qianxi)" w:date="2021-08-24T08:46:00Z">
              <w:r w:rsidDel="005243C2">
                <w:rPr>
                  <w:rFonts w:eastAsia="PMingLiU" w:cs="Arial"/>
                  <w:lang w:eastAsia="zh-TW"/>
                </w:rPr>
                <w:delText>Disagree</w:delText>
              </w:r>
            </w:del>
          </w:p>
        </w:tc>
        <w:tc>
          <w:tcPr>
            <w:tcW w:w="6045" w:type="dxa"/>
          </w:tcPr>
          <w:p w14:paraId="04CBE136" w14:textId="506D8CFE" w:rsidR="006B3AC8" w:rsidRDefault="006B3AC8" w:rsidP="006B3AC8">
            <w:pPr>
              <w:spacing w:after="0"/>
              <w:rPr>
                <w:rFonts w:eastAsia="DengXian" w:cs="Arial"/>
              </w:rPr>
            </w:pPr>
            <w:ins w:id="205" w:author="OPPO (Qianxi)" w:date="2021-08-24T08:46:00Z">
              <w:r>
                <w:rPr>
                  <w:rFonts w:eastAsia="DengXian" w:cs="Arial"/>
                </w:rPr>
                <w:t xml:space="preserve">We’ve updated our answer to “agree” in v19_Huawei_2. </w:t>
              </w:r>
            </w:ins>
          </w:p>
        </w:tc>
      </w:tr>
      <w:tr w:rsidR="00C3343B" w14:paraId="38861599" w14:textId="77777777" w:rsidTr="006B3AC8">
        <w:tc>
          <w:tcPr>
            <w:tcW w:w="1809" w:type="dxa"/>
          </w:tcPr>
          <w:p w14:paraId="2B5229F8" w14:textId="7B04BE50" w:rsidR="00C3343B" w:rsidRDefault="00C3343B" w:rsidP="00C3343B">
            <w:pPr>
              <w:spacing w:after="0"/>
              <w:jc w:val="center"/>
              <w:rPr>
                <w:rFonts w:eastAsia="PMingLiU" w:cs="Arial"/>
                <w:lang w:val="en-US" w:eastAsia="zh-TW"/>
              </w:rPr>
            </w:pPr>
            <w:r>
              <w:rPr>
                <w:rFonts w:eastAsia="PMingLiU" w:cs="Arial"/>
                <w:lang w:eastAsia="zh-TW"/>
              </w:rPr>
              <w:t>Convida</w:t>
            </w:r>
          </w:p>
        </w:tc>
        <w:tc>
          <w:tcPr>
            <w:tcW w:w="1985" w:type="dxa"/>
          </w:tcPr>
          <w:p w14:paraId="0A20DDEC" w14:textId="0005F675" w:rsidR="00C3343B" w:rsidRPr="00C3343B" w:rsidRDefault="00C3343B" w:rsidP="00C3343B">
            <w:pPr>
              <w:spacing w:after="0"/>
              <w:rPr>
                <w:strike/>
              </w:rPr>
            </w:pPr>
            <w:r>
              <w:rPr>
                <w:rFonts w:eastAsia="PMingLiU" w:cs="Arial"/>
                <w:lang w:eastAsia="zh-TW"/>
              </w:rPr>
              <w:t>Agree</w:t>
            </w:r>
          </w:p>
        </w:tc>
        <w:tc>
          <w:tcPr>
            <w:tcW w:w="6045" w:type="dxa"/>
          </w:tcPr>
          <w:p w14:paraId="29EE5D82" w14:textId="77777777" w:rsidR="00C3343B" w:rsidRDefault="00C3343B" w:rsidP="00C3343B">
            <w:pPr>
              <w:spacing w:after="0"/>
              <w:rPr>
                <w:rFonts w:eastAsia="DengXian" w:cs="Arial"/>
              </w:rPr>
            </w:pPr>
          </w:p>
        </w:tc>
      </w:tr>
      <w:tr w:rsidR="0062429F" w14:paraId="48FA6BEA" w14:textId="77777777" w:rsidTr="006B3AC8">
        <w:tc>
          <w:tcPr>
            <w:tcW w:w="1809" w:type="dxa"/>
          </w:tcPr>
          <w:p w14:paraId="3B02D14F" w14:textId="20E2EAA3" w:rsidR="0062429F" w:rsidRDefault="0062429F" w:rsidP="00C3343B">
            <w:pPr>
              <w:spacing w:after="0"/>
              <w:jc w:val="center"/>
              <w:rPr>
                <w:rFonts w:eastAsia="PMingLiU" w:cs="Arial"/>
                <w:lang w:eastAsia="zh-TW"/>
              </w:rPr>
            </w:pPr>
            <w:r>
              <w:rPr>
                <w:rFonts w:eastAsia="PMingLiU" w:cs="Arial"/>
                <w:lang w:eastAsia="zh-TW"/>
              </w:rPr>
              <w:t>Qualcomm</w:t>
            </w:r>
          </w:p>
        </w:tc>
        <w:tc>
          <w:tcPr>
            <w:tcW w:w="1985" w:type="dxa"/>
          </w:tcPr>
          <w:p w14:paraId="7624A4A7" w14:textId="3C5025EA" w:rsidR="0062429F" w:rsidRDefault="0062429F" w:rsidP="00C3343B">
            <w:pPr>
              <w:spacing w:after="0"/>
              <w:rPr>
                <w:rFonts w:eastAsia="PMingLiU" w:cs="Arial"/>
                <w:lang w:eastAsia="zh-TW"/>
              </w:rPr>
            </w:pPr>
            <w:r>
              <w:rPr>
                <w:rFonts w:eastAsia="PMingLiU" w:cs="Arial"/>
                <w:lang w:eastAsia="zh-TW"/>
              </w:rPr>
              <w:t>Agree</w:t>
            </w:r>
          </w:p>
        </w:tc>
        <w:tc>
          <w:tcPr>
            <w:tcW w:w="6045" w:type="dxa"/>
          </w:tcPr>
          <w:p w14:paraId="76CD9C84" w14:textId="77777777" w:rsidR="0062429F" w:rsidRDefault="0062429F" w:rsidP="00C3343B">
            <w:pPr>
              <w:spacing w:after="0"/>
              <w:rPr>
                <w:rFonts w:eastAsia="DengXian" w:cs="Arial"/>
              </w:rPr>
            </w:pPr>
          </w:p>
        </w:tc>
      </w:tr>
    </w:tbl>
    <w:p w14:paraId="4282373B" w14:textId="7580CF82" w:rsidR="0011118D" w:rsidRDefault="0011118D">
      <w:pPr>
        <w:rPr>
          <w:ins w:id="206" w:author="OPPO (Qianxi)" w:date="2021-08-23T16:50:00Z"/>
        </w:rPr>
      </w:pPr>
    </w:p>
    <w:p w14:paraId="11BD3F55" w14:textId="77777777" w:rsidR="00F07BF7" w:rsidRDefault="00F07BF7" w:rsidP="00F07BF7">
      <w:pPr>
        <w:spacing w:beforeLines="50" w:before="120"/>
        <w:rPr>
          <w:ins w:id="207" w:author="OPPO (Qianxi)" w:date="2021-08-23T16:50:00Z"/>
        </w:rPr>
      </w:pPr>
      <w:ins w:id="208" w:author="OPPO (Qianxi)" w:date="2021-08-23T16:50:00Z">
        <w:r>
          <w:t>Rapp comment:</w:t>
        </w:r>
      </w:ins>
    </w:p>
    <w:p w14:paraId="24335C46" w14:textId="75D64B7E" w:rsidR="00F07BF7" w:rsidRDefault="00F07BF7" w:rsidP="00F07BF7">
      <w:pPr>
        <w:spacing w:beforeLines="50" w:before="120"/>
        <w:rPr>
          <w:ins w:id="209" w:author="OPPO (Qianxi)" w:date="2021-08-23T16:50:00Z"/>
        </w:rPr>
      </w:pPr>
      <w:ins w:id="210" w:author="OPPO (Qianxi)" w:date="2021-08-23T16:50:00Z">
        <w:r>
          <w:t>Agree: 1</w:t>
        </w:r>
      </w:ins>
      <w:ins w:id="211" w:author="OPPO (Qianxi)" w:date="2021-08-24T09:05:00Z">
        <w:r w:rsidR="001632D8">
          <w:t>5</w:t>
        </w:r>
      </w:ins>
    </w:p>
    <w:p w14:paraId="6167AC57" w14:textId="0EDDB14D" w:rsidR="00F07BF7" w:rsidRDefault="00F07BF7" w:rsidP="00F07BF7">
      <w:pPr>
        <w:spacing w:beforeLines="50" w:before="120"/>
        <w:rPr>
          <w:ins w:id="212" w:author="OPPO (Qianxi)" w:date="2021-08-23T16:50:00Z"/>
        </w:rPr>
      </w:pPr>
      <w:ins w:id="213" w:author="OPPO (Qianxi)" w:date="2021-08-23T16:50:00Z">
        <w:r>
          <w:rPr>
            <w:rFonts w:hint="eastAsia"/>
          </w:rPr>
          <w:t>D</w:t>
        </w:r>
        <w:r>
          <w:t xml:space="preserve">isagree: </w:t>
        </w:r>
      </w:ins>
      <w:ins w:id="214" w:author="OPPO (Qianxi)" w:date="2021-08-24T09:05:00Z">
        <w:r w:rsidR="001632D8">
          <w:t>2</w:t>
        </w:r>
      </w:ins>
    </w:p>
    <w:p w14:paraId="614B674F" w14:textId="77777777" w:rsidR="00F07BF7" w:rsidRDefault="00F07BF7" w:rsidP="00F07BF7">
      <w:pPr>
        <w:spacing w:beforeLines="50" w:before="120"/>
        <w:rPr>
          <w:ins w:id="215" w:author="OPPO (Qianxi)" w:date="2021-08-23T16:50:00Z"/>
        </w:rPr>
      </w:pPr>
      <w:ins w:id="216" w:author="OPPO (Qianxi)" w:date="2021-08-23T16:50:00Z">
        <w:r>
          <w:t>Rapp suggest to go for clear majority.</w:t>
        </w:r>
      </w:ins>
    </w:p>
    <w:p w14:paraId="24C73C82" w14:textId="6184E04A"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217" w:author="OPPO (Qianxi)" w:date="2021-08-23T16:50:00Z"/>
        </w:rPr>
      </w:pPr>
      <w:bookmarkStart w:id="218" w:name="_Toc80372412"/>
      <w:bookmarkStart w:id="219" w:name="_Toc80688291"/>
      <w:ins w:id="220" w:author="OPPO (Qianxi)" w:date="2021-08-23T16:50:00Z">
        <w:r w:rsidRPr="000E6FBB">
          <w:t xml:space="preserve">For BC/GC, </w:t>
        </w:r>
        <w:r>
          <w:t>do not purse DRX command MAC CE in Rel-17 [1</w:t>
        </w:r>
      </w:ins>
      <w:ins w:id="221" w:author="OPPO (Qianxi)" w:date="2021-08-24T09:06:00Z">
        <w:r w:rsidR="001632D8">
          <w:t>5</w:t>
        </w:r>
      </w:ins>
      <w:ins w:id="222" w:author="OPPO (Qianxi)" w:date="2021-08-23T16:50:00Z">
        <w:r>
          <w:t>/17].</w:t>
        </w:r>
        <w:bookmarkEnd w:id="218"/>
        <w:bookmarkEnd w:id="219"/>
      </w:ins>
    </w:p>
    <w:p w14:paraId="69A59E78" w14:textId="77777777" w:rsidR="00F07BF7" w:rsidRDefault="00F07BF7"/>
    <w:p w14:paraId="188DBA10" w14:textId="0B7C10E8" w:rsidR="0011118D" w:rsidDel="00F07BF7"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del w:id="223" w:author="OPPO (Qianxi)" w:date="2021-08-23T16:50:00Z"/>
        </w:rPr>
      </w:pPr>
      <w:bookmarkStart w:id="224" w:name="_Toc80629858"/>
      <w:bookmarkStart w:id="225" w:name="_Toc80688292"/>
      <w:del w:id="226" w:author="OPPO (Qianxi)" w:date="2021-08-23T16:50:00Z">
        <w:r w:rsidDel="00F07BF7">
          <w:delText>xxx.</w:delText>
        </w:r>
        <w:bookmarkEnd w:id="224"/>
        <w:bookmarkEnd w:id="225"/>
      </w:del>
    </w:p>
    <w:p w14:paraId="1027B34F" w14:textId="77777777" w:rsidR="0011118D" w:rsidRDefault="0011118D"/>
    <w:p w14:paraId="5E1699B7" w14:textId="77777777" w:rsidR="0011118D" w:rsidRDefault="00856087">
      <w:pPr>
        <w:pStyle w:val="Heading1"/>
      </w:pPr>
      <w:r>
        <w:t>Conclusion</w:t>
      </w:r>
    </w:p>
    <w:p w14:paraId="2413EE47" w14:textId="0347E4D9" w:rsidR="0011118D" w:rsidRDefault="00856087">
      <w:r>
        <w:t xml:space="preserve">We have the following proposals </w:t>
      </w:r>
      <w:ins w:id="227" w:author="OPPO (Qianxi)" w:date="2021-08-23T16:51:00Z">
        <w:r w:rsidR="00F07BF7">
          <w:t>(which are categ</w:t>
        </w:r>
      </w:ins>
      <w:ins w:id="228" w:author="OPPO (Qianxi)" w:date="2021-08-23T16:52:00Z">
        <w:r w:rsidR="00F07BF7">
          <w:t xml:space="preserve">orized as </w:t>
        </w:r>
        <w:r w:rsidR="00F07BF7" w:rsidRPr="00F07BF7">
          <w:rPr>
            <w:highlight w:val="green"/>
            <w:rPrChange w:id="229" w:author="OPPO (Qianxi)" w:date="2021-08-23T16:53:00Z">
              <w:rPr/>
            </w:rPrChange>
          </w:rPr>
          <w:t>easy</w:t>
        </w:r>
        <w:r w:rsidR="00F07BF7">
          <w:t xml:space="preserve">, </w:t>
        </w:r>
        <w:r w:rsidR="00F07BF7" w:rsidRPr="00F07BF7">
          <w:rPr>
            <w:highlight w:val="yellow"/>
            <w:rPrChange w:id="230" w:author="OPPO (Qianxi)" w:date="2021-08-23T16:53:00Z">
              <w:rPr/>
            </w:rPrChange>
          </w:rPr>
          <w:t>for further discussion</w:t>
        </w:r>
        <w:r w:rsidR="00F07BF7">
          <w:t xml:space="preserve">, and the ones to </w:t>
        </w:r>
        <w:r w:rsidR="00F07BF7" w:rsidRPr="00F07BF7">
          <w:rPr>
            <w:highlight w:val="lightGray"/>
            <w:rPrChange w:id="231" w:author="OPPO (Qianxi)" w:date="2021-08-23T16:53:00Z">
              <w:rPr/>
            </w:rPrChange>
          </w:rPr>
          <w:t>de-prioritize</w:t>
        </w:r>
        <w:r w:rsidR="00F07BF7">
          <w:t xml:space="preserve"> for now, where P6, although is with high supporting ratio for the ones answered the question, it is not of high percentage considering t</w:t>
        </w:r>
      </w:ins>
      <w:ins w:id="232" w:author="OPPO (Qianxi)" w:date="2021-08-23T16:53:00Z">
        <w:r w:rsidR="00F07BF7">
          <w:t>he total company number of 17, so marked as yellow)</w:t>
        </w:r>
      </w:ins>
    </w:p>
    <w:p w14:paraId="1F248FE9" w14:textId="415713DC" w:rsidR="00935372" w:rsidRPr="00935372" w:rsidRDefault="00856087">
      <w:pPr>
        <w:pStyle w:val="TOC1"/>
        <w:rPr>
          <w:ins w:id="233" w:author="OPPO (Qianxi)" w:date="2021-08-24T09:04:00Z"/>
          <w:rFonts w:asciiTheme="minorHAnsi" w:eastAsiaTheme="minorEastAsia" w:hAnsiTheme="minorHAnsi" w:cstheme="minorBidi"/>
          <w:b w:val="0"/>
          <w:noProof/>
          <w:kern w:val="2"/>
          <w:sz w:val="21"/>
          <w:highlight w:val="green"/>
          <w:rPrChange w:id="234" w:author="OPPO (Qianxi)" w:date="2021-08-24T09:04:00Z">
            <w:rPr>
              <w:ins w:id="235" w:author="OPPO (Qianxi)" w:date="2021-08-24T09:04:00Z"/>
              <w:rFonts w:asciiTheme="minorHAnsi" w:eastAsiaTheme="minorEastAsia" w:hAnsiTheme="minorHAnsi" w:cstheme="minorBidi"/>
              <w:b w:val="0"/>
              <w:noProof/>
              <w:kern w:val="2"/>
              <w:sz w:val="21"/>
            </w:rPr>
          </w:rPrChange>
        </w:rPr>
      </w:pPr>
      <w:r>
        <w:lastRenderedPageBreak/>
        <w:fldChar w:fldCharType="begin"/>
      </w:r>
      <w:r>
        <w:instrText xml:space="preserve"> TOC \n \h \z \t "Proposal,1" </w:instrText>
      </w:r>
      <w:r>
        <w:fldChar w:fldCharType="separate"/>
      </w:r>
      <w:ins w:id="236" w:author="OPPO (Qianxi)" w:date="2021-08-24T09:04:00Z">
        <w:r w:rsidR="00935372" w:rsidRPr="00935372">
          <w:rPr>
            <w:rStyle w:val="Hyperlink"/>
            <w:noProof/>
            <w:highlight w:val="green"/>
            <w:rPrChange w:id="237" w:author="OPPO (Qianxi)" w:date="2021-08-24T09:04:00Z">
              <w:rPr>
                <w:rStyle w:val="Hyperlink"/>
                <w:noProof/>
              </w:rPr>
            </w:rPrChange>
          </w:rPr>
          <w:fldChar w:fldCharType="begin"/>
        </w:r>
        <w:r w:rsidR="00935372" w:rsidRPr="00935372">
          <w:rPr>
            <w:rStyle w:val="Hyperlink"/>
            <w:noProof/>
            <w:highlight w:val="green"/>
            <w:rPrChange w:id="238" w:author="OPPO (Qianxi)" w:date="2021-08-24T09:04:00Z">
              <w:rPr>
                <w:rStyle w:val="Hyperlink"/>
                <w:noProof/>
              </w:rPr>
            </w:rPrChange>
          </w:rPr>
          <w:instrText xml:space="preserve"> </w:instrText>
        </w:r>
        <w:r w:rsidR="00935372" w:rsidRPr="00935372">
          <w:rPr>
            <w:noProof/>
            <w:highlight w:val="green"/>
            <w:rPrChange w:id="239" w:author="OPPO (Qianxi)" w:date="2021-08-24T09:04:00Z">
              <w:rPr>
                <w:noProof/>
              </w:rPr>
            </w:rPrChange>
          </w:rPr>
          <w:instrText>HYPERLINK \l "_Toc80688284"</w:instrText>
        </w:r>
        <w:r w:rsidR="00935372" w:rsidRPr="00935372">
          <w:rPr>
            <w:rStyle w:val="Hyperlink"/>
            <w:noProof/>
            <w:highlight w:val="green"/>
            <w:rPrChange w:id="240" w:author="OPPO (Qianxi)" w:date="2021-08-24T09:04:00Z">
              <w:rPr>
                <w:rStyle w:val="Hyperlink"/>
                <w:noProof/>
              </w:rPr>
            </w:rPrChange>
          </w:rPr>
          <w:instrText xml:space="preserve"> </w:instrText>
        </w:r>
        <w:r w:rsidR="00935372" w:rsidRPr="00935372">
          <w:rPr>
            <w:rStyle w:val="Hyperlink"/>
            <w:noProof/>
            <w:highlight w:val="green"/>
            <w:rPrChange w:id="241" w:author="OPPO (Qianxi)" w:date="2021-08-24T09:04:00Z">
              <w:rPr>
                <w:rStyle w:val="Hyperlink"/>
                <w:noProof/>
              </w:rPr>
            </w:rPrChange>
          </w:rPr>
          <w:fldChar w:fldCharType="separate"/>
        </w:r>
        <w:r w:rsidR="00935372" w:rsidRPr="00935372">
          <w:rPr>
            <w:rStyle w:val="Hyperlink"/>
            <w:noProof/>
            <w:highlight w:val="green"/>
            <w:rPrChange w:id="242" w:author="OPPO (Qianxi)" w:date="2021-08-24T09:04:00Z">
              <w:rPr>
                <w:rStyle w:val="Hyperlink"/>
                <w:noProof/>
              </w:rPr>
            </w:rPrChange>
          </w:rPr>
          <w:t>Proposal 1</w:t>
        </w:r>
        <w:r w:rsidR="00935372" w:rsidRPr="00935372">
          <w:rPr>
            <w:rFonts w:asciiTheme="minorHAnsi" w:eastAsiaTheme="minorEastAsia" w:hAnsiTheme="minorHAnsi" w:cstheme="minorBidi"/>
            <w:b w:val="0"/>
            <w:noProof/>
            <w:kern w:val="2"/>
            <w:sz w:val="21"/>
            <w:highlight w:val="green"/>
            <w:rPrChange w:id="243" w:author="OPPO (Qianxi)" w:date="2021-08-24T09:04:00Z">
              <w:rPr>
                <w:rFonts w:asciiTheme="minorHAnsi" w:eastAsiaTheme="minorEastAsia" w:hAnsiTheme="minorHAnsi" w:cstheme="minorBidi"/>
                <w:b w:val="0"/>
                <w:noProof/>
                <w:kern w:val="2"/>
                <w:sz w:val="21"/>
              </w:rPr>
            </w:rPrChange>
          </w:rPr>
          <w:tab/>
        </w:r>
        <w:r w:rsidR="00935372" w:rsidRPr="00935372">
          <w:rPr>
            <w:rStyle w:val="Hyperlink"/>
            <w:noProof/>
            <w:highlight w:val="green"/>
            <w:rPrChange w:id="244" w:author="OPPO (Qianxi)" w:date="2021-08-24T09:04:00Z">
              <w:rPr>
                <w:rStyle w:val="Hyperlink"/>
                <w:noProof/>
              </w:rPr>
            </w:rPrChange>
          </w:rPr>
          <w:t xml:space="preserve">For SL BC and GC, for in-coverage case, RRC_CONNECTED TX-UE/RX-UE can obtain DRX configuration from 1) SIB which is delivered via dedicated RRC signalling as in legacy [16/17], and from 2) from dedicated RRC signalling during handover, i.e., in an </w:t>
        </w:r>
        <w:r w:rsidR="00935372" w:rsidRPr="00935372">
          <w:rPr>
            <w:rStyle w:val="Hyperlink"/>
            <w:i/>
            <w:noProof/>
            <w:highlight w:val="green"/>
            <w:rPrChange w:id="245" w:author="OPPO (Qianxi)" w:date="2021-08-24T09:04:00Z">
              <w:rPr>
                <w:rStyle w:val="Hyperlink"/>
                <w:i/>
                <w:noProof/>
              </w:rPr>
            </w:rPrChange>
          </w:rPr>
          <w:t>RRCReconfiguration</w:t>
        </w:r>
        <w:r w:rsidR="00935372" w:rsidRPr="00935372">
          <w:rPr>
            <w:rStyle w:val="Hyperlink"/>
            <w:noProof/>
            <w:highlight w:val="green"/>
            <w:rPrChange w:id="246" w:author="OPPO (Qianxi)" w:date="2021-08-24T09:04:00Z">
              <w:rPr>
                <w:rStyle w:val="Hyperlink"/>
                <w:noProof/>
              </w:rPr>
            </w:rPrChange>
          </w:rPr>
          <w:t xml:space="preserve"> message including </w:t>
        </w:r>
        <w:r w:rsidR="00935372" w:rsidRPr="00935372">
          <w:rPr>
            <w:rStyle w:val="Hyperlink"/>
            <w:i/>
            <w:noProof/>
            <w:highlight w:val="green"/>
            <w:rPrChange w:id="247" w:author="OPPO (Qianxi)" w:date="2021-08-24T09:04:00Z">
              <w:rPr>
                <w:rStyle w:val="Hyperlink"/>
                <w:i/>
                <w:noProof/>
              </w:rPr>
            </w:rPrChange>
          </w:rPr>
          <w:t>reconfigurationWithSyn</w:t>
        </w:r>
        <w:r w:rsidR="00935372" w:rsidRPr="00935372">
          <w:rPr>
            <w:rStyle w:val="Hyperlink"/>
            <w:noProof/>
            <w:highlight w:val="green"/>
            <w:rPrChange w:id="248" w:author="OPPO (Qianxi)" w:date="2021-08-24T09:04:00Z">
              <w:rPr>
                <w:rStyle w:val="Hyperlink"/>
                <w:noProof/>
              </w:rPr>
            </w:rPrChange>
          </w:rPr>
          <w:t xml:space="preserve"> [16/17]. Otherwise, RRC_CONNECTED TX-UE/RX-UE does not obtain DRX configuration from dedicated RRC signalling [15/17].</w:t>
        </w:r>
        <w:r w:rsidR="00935372" w:rsidRPr="00935372">
          <w:rPr>
            <w:rStyle w:val="Hyperlink"/>
            <w:noProof/>
            <w:highlight w:val="green"/>
            <w:rPrChange w:id="249" w:author="OPPO (Qianxi)" w:date="2021-08-24T09:04:00Z">
              <w:rPr>
                <w:rStyle w:val="Hyperlink"/>
                <w:noProof/>
              </w:rPr>
            </w:rPrChange>
          </w:rPr>
          <w:fldChar w:fldCharType="end"/>
        </w:r>
      </w:ins>
    </w:p>
    <w:p w14:paraId="58B1B16A" w14:textId="0B598118" w:rsidR="00935372" w:rsidRPr="00935372" w:rsidRDefault="00935372">
      <w:pPr>
        <w:pStyle w:val="TOC1"/>
        <w:rPr>
          <w:ins w:id="250" w:author="OPPO (Qianxi)" w:date="2021-08-24T09:04:00Z"/>
          <w:rFonts w:asciiTheme="minorHAnsi" w:eastAsiaTheme="minorEastAsia" w:hAnsiTheme="minorHAnsi" w:cstheme="minorBidi"/>
          <w:b w:val="0"/>
          <w:noProof/>
          <w:kern w:val="2"/>
          <w:sz w:val="21"/>
          <w:highlight w:val="green"/>
          <w:rPrChange w:id="251" w:author="OPPO (Qianxi)" w:date="2021-08-24T09:04:00Z">
            <w:rPr>
              <w:ins w:id="252" w:author="OPPO (Qianxi)" w:date="2021-08-24T09:04:00Z"/>
              <w:rFonts w:asciiTheme="minorHAnsi" w:eastAsiaTheme="minorEastAsia" w:hAnsiTheme="minorHAnsi" w:cstheme="minorBidi"/>
              <w:b w:val="0"/>
              <w:noProof/>
              <w:kern w:val="2"/>
              <w:sz w:val="21"/>
            </w:rPr>
          </w:rPrChange>
        </w:rPr>
      </w:pPr>
      <w:ins w:id="253" w:author="OPPO (Qianxi)" w:date="2021-08-24T09:04:00Z">
        <w:r w:rsidRPr="00935372">
          <w:rPr>
            <w:rStyle w:val="Hyperlink"/>
            <w:noProof/>
            <w:highlight w:val="green"/>
            <w:rPrChange w:id="254" w:author="OPPO (Qianxi)" w:date="2021-08-24T09:04:00Z">
              <w:rPr>
                <w:rStyle w:val="Hyperlink"/>
                <w:noProof/>
              </w:rPr>
            </w:rPrChange>
          </w:rPr>
          <w:fldChar w:fldCharType="begin"/>
        </w:r>
        <w:r w:rsidRPr="00935372">
          <w:rPr>
            <w:rStyle w:val="Hyperlink"/>
            <w:noProof/>
            <w:highlight w:val="green"/>
            <w:rPrChange w:id="255" w:author="OPPO (Qianxi)" w:date="2021-08-24T09:04:00Z">
              <w:rPr>
                <w:rStyle w:val="Hyperlink"/>
                <w:noProof/>
              </w:rPr>
            </w:rPrChange>
          </w:rPr>
          <w:instrText xml:space="preserve"> </w:instrText>
        </w:r>
        <w:r w:rsidRPr="00935372">
          <w:rPr>
            <w:noProof/>
            <w:highlight w:val="green"/>
            <w:rPrChange w:id="256" w:author="OPPO (Qianxi)" w:date="2021-08-24T09:04:00Z">
              <w:rPr>
                <w:noProof/>
              </w:rPr>
            </w:rPrChange>
          </w:rPr>
          <w:instrText>HYPERLINK \l "_Toc80688285"</w:instrText>
        </w:r>
        <w:r w:rsidRPr="00935372">
          <w:rPr>
            <w:rStyle w:val="Hyperlink"/>
            <w:noProof/>
            <w:highlight w:val="green"/>
            <w:rPrChange w:id="257" w:author="OPPO (Qianxi)" w:date="2021-08-24T09:04:00Z">
              <w:rPr>
                <w:rStyle w:val="Hyperlink"/>
                <w:noProof/>
              </w:rPr>
            </w:rPrChange>
          </w:rPr>
          <w:instrText xml:space="preserve"> </w:instrText>
        </w:r>
        <w:r w:rsidRPr="00935372">
          <w:rPr>
            <w:rStyle w:val="Hyperlink"/>
            <w:noProof/>
            <w:highlight w:val="green"/>
            <w:rPrChange w:id="258" w:author="OPPO (Qianxi)" w:date="2021-08-24T09:04:00Z">
              <w:rPr>
                <w:rStyle w:val="Hyperlink"/>
                <w:noProof/>
              </w:rPr>
            </w:rPrChange>
          </w:rPr>
          <w:fldChar w:fldCharType="separate"/>
        </w:r>
        <w:r w:rsidRPr="00935372">
          <w:rPr>
            <w:rStyle w:val="Hyperlink"/>
            <w:noProof/>
            <w:highlight w:val="green"/>
            <w:rPrChange w:id="259" w:author="OPPO (Qianxi)" w:date="2021-08-24T09:04:00Z">
              <w:rPr>
                <w:rStyle w:val="Hyperlink"/>
                <w:noProof/>
              </w:rPr>
            </w:rPrChange>
          </w:rPr>
          <w:t>Proposal 2</w:t>
        </w:r>
        <w:r w:rsidRPr="00935372">
          <w:rPr>
            <w:rFonts w:asciiTheme="minorHAnsi" w:eastAsiaTheme="minorEastAsia" w:hAnsiTheme="minorHAnsi" w:cstheme="minorBidi"/>
            <w:b w:val="0"/>
            <w:noProof/>
            <w:kern w:val="2"/>
            <w:sz w:val="21"/>
            <w:highlight w:val="green"/>
            <w:rPrChange w:id="260"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green"/>
            <w:rPrChange w:id="261" w:author="OPPO (Qianxi)" w:date="2021-08-24T09:04:00Z">
              <w:rPr>
                <w:rStyle w:val="Hyperlink"/>
                <w:noProof/>
              </w:rPr>
            </w:rPrChange>
          </w:rPr>
          <w:t>For BC/GC, the on-duration timer length [17/17] and inactivity timer length [16/17] are configured per QoS profile.</w:t>
        </w:r>
        <w:r w:rsidRPr="00935372">
          <w:rPr>
            <w:rStyle w:val="Hyperlink"/>
            <w:noProof/>
            <w:highlight w:val="green"/>
            <w:rPrChange w:id="262" w:author="OPPO (Qianxi)" w:date="2021-08-24T09:04:00Z">
              <w:rPr>
                <w:rStyle w:val="Hyperlink"/>
                <w:noProof/>
              </w:rPr>
            </w:rPrChange>
          </w:rPr>
          <w:fldChar w:fldCharType="end"/>
        </w:r>
      </w:ins>
    </w:p>
    <w:p w14:paraId="33F00C32" w14:textId="16AEA1A4" w:rsidR="00935372" w:rsidRDefault="00935372">
      <w:pPr>
        <w:pStyle w:val="TOC1"/>
        <w:rPr>
          <w:ins w:id="263" w:author="OPPO (Qianxi)" w:date="2021-08-24T09:04:00Z"/>
          <w:rFonts w:asciiTheme="minorHAnsi" w:eastAsiaTheme="minorEastAsia" w:hAnsiTheme="minorHAnsi" w:cstheme="minorBidi"/>
          <w:b w:val="0"/>
          <w:noProof/>
          <w:kern w:val="2"/>
          <w:sz w:val="21"/>
        </w:rPr>
      </w:pPr>
      <w:ins w:id="264" w:author="OPPO (Qianxi)" w:date="2021-08-24T09:04:00Z">
        <w:r w:rsidRPr="00935372">
          <w:rPr>
            <w:rStyle w:val="Hyperlink"/>
            <w:noProof/>
            <w:highlight w:val="green"/>
            <w:rPrChange w:id="265" w:author="OPPO (Qianxi)" w:date="2021-08-24T09:04:00Z">
              <w:rPr>
                <w:rStyle w:val="Hyperlink"/>
                <w:noProof/>
              </w:rPr>
            </w:rPrChange>
          </w:rPr>
          <w:fldChar w:fldCharType="begin"/>
        </w:r>
        <w:r w:rsidRPr="00935372">
          <w:rPr>
            <w:rStyle w:val="Hyperlink"/>
            <w:noProof/>
            <w:highlight w:val="green"/>
            <w:rPrChange w:id="266" w:author="OPPO (Qianxi)" w:date="2021-08-24T09:04:00Z">
              <w:rPr>
                <w:rStyle w:val="Hyperlink"/>
                <w:noProof/>
              </w:rPr>
            </w:rPrChange>
          </w:rPr>
          <w:instrText xml:space="preserve"> </w:instrText>
        </w:r>
        <w:r w:rsidRPr="00935372">
          <w:rPr>
            <w:noProof/>
            <w:highlight w:val="green"/>
            <w:rPrChange w:id="267" w:author="OPPO (Qianxi)" w:date="2021-08-24T09:04:00Z">
              <w:rPr>
                <w:noProof/>
              </w:rPr>
            </w:rPrChange>
          </w:rPr>
          <w:instrText>HYPERLINK \l "_Toc80688286"</w:instrText>
        </w:r>
        <w:r w:rsidRPr="00935372">
          <w:rPr>
            <w:rStyle w:val="Hyperlink"/>
            <w:noProof/>
            <w:highlight w:val="green"/>
            <w:rPrChange w:id="268" w:author="OPPO (Qianxi)" w:date="2021-08-24T09:04:00Z">
              <w:rPr>
                <w:rStyle w:val="Hyperlink"/>
                <w:noProof/>
              </w:rPr>
            </w:rPrChange>
          </w:rPr>
          <w:instrText xml:space="preserve"> </w:instrText>
        </w:r>
        <w:r w:rsidRPr="00935372">
          <w:rPr>
            <w:rStyle w:val="Hyperlink"/>
            <w:noProof/>
            <w:highlight w:val="green"/>
            <w:rPrChange w:id="269" w:author="OPPO (Qianxi)" w:date="2021-08-24T09:04:00Z">
              <w:rPr>
                <w:rStyle w:val="Hyperlink"/>
                <w:noProof/>
              </w:rPr>
            </w:rPrChange>
          </w:rPr>
          <w:fldChar w:fldCharType="separate"/>
        </w:r>
        <w:r w:rsidRPr="00935372">
          <w:rPr>
            <w:rStyle w:val="Hyperlink"/>
            <w:noProof/>
            <w:highlight w:val="green"/>
            <w:rPrChange w:id="270" w:author="OPPO (Qianxi)" w:date="2021-08-24T09:04:00Z">
              <w:rPr>
                <w:rStyle w:val="Hyperlink"/>
                <w:noProof/>
              </w:rPr>
            </w:rPrChange>
          </w:rPr>
          <w:t>Proposal 3</w:t>
        </w:r>
        <w:r w:rsidRPr="00935372">
          <w:rPr>
            <w:rFonts w:asciiTheme="minorHAnsi" w:eastAsiaTheme="minorEastAsia" w:hAnsiTheme="minorHAnsi" w:cstheme="minorBidi"/>
            <w:b w:val="0"/>
            <w:noProof/>
            <w:kern w:val="2"/>
            <w:sz w:val="21"/>
            <w:highlight w:val="green"/>
            <w:rPrChange w:id="271"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green"/>
            <w:rPrChange w:id="272" w:author="OPPO (Qianxi)" w:date="2021-08-24T09:04:00Z">
              <w:rPr>
                <w:rStyle w:val="Hyperlink"/>
                <w:noProof/>
              </w:rPr>
            </w:rPrChange>
          </w:rPr>
          <w:t>For GC, do not pursue per-QoS or per-L2-ID configuration for RTT timer length [16/17] and Retransmission timer length [15/17].</w:t>
        </w:r>
        <w:r w:rsidRPr="00935372">
          <w:rPr>
            <w:rStyle w:val="Hyperlink"/>
            <w:noProof/>
            <w:highlight w:val="green"/>
            <w:rPrChange w:id="273" w:author="OPPO (Qianxi)" w:date="2021-08-24T09:04:00Z">
              <w:rPr>
                <w:rStyle w:val="Hyperlink"/>
                <w:noProof/>
              </w:rPr>
            </w:rPrChange>
          </w:rPr>
          <w:fldChar w:fldCharType="end"/>
        </w:r>
      </w:ins>
    </w:p>
    <w:p w14:paraId="1B10A818" w14:textId="5EB21580" w:rsidR="00935372" w:rsidRPr="00935372" w:rsidRDefault="00935372">
      <w:pPr>
        <w:pStyle w:val="TOC1"/>
        <w:rPr>
          <w:ins w:id="274" w:author="OPPO (Qianxi)" w:date="2021-08-24T09:04:00Z"/>
          <w:rFonts w:asciiTheme="minorHAnsi" w:eastAsiaTheme="minorEastAsia" w:hAnsiTheme="minorHAnsi" w:cstheme="minorBidi"/>
          <w:b w:val="0"/>
          <w:noProof/>
          <w:kern w:val="2"/>
          <w:sz w:val="21"/>
          <w:highlight w:val="lightGray"/>
          <w:rPrChange w:id="275" w:author="OPPO (Qianxi)" w:date="2021-08-24T09:04:00Z">
            <w:rPr>
              <w:ins w:id="276" w:author="OPPO (Qianxi)" w:date="2021-08-24T09:04:00Z"/>
              <w:rFonts w:asciiTheme="minorHAnsi" w:eastAsiaTheme="minorEastAsia" w:hAnsiTheme="minorHAnsi" w:cstheme="minorBidi"/>
              <w:b w:val="0"/>
              <w:noProof/>
              <w:kern w:val="2"/>
              <w:sz w:val="21"/>
            </w:rPr>
          </w:rPrChange>
        </w:rPr>
      </w:pPr>
      <w:ins w:id="277" w:author="OPPO (Qianxi)" w:date="2021-08-24T09:04:00Z">
        <w:r w:rsidRPr="00935372">
          <w:rPr>
            <w:rStyle w:val="Hyperlink"/>
            <w:noProof/>
            <w:highlight w:val="lightGray"/>
            <w:rPrChange w:id="278" w:author="OPPO (Qianxi)" w:date="2021-08-24T09:04:00Z">
              <w:rPr>
                <w:rStyle w:val="Hyperlink"/>
                <w:noProof/>
              </w:rPr>
            </w:rPrChange>
          </w:rPr>
          <w:fldChar w:fldCharType="begin"/>
        </w:r>
        <w:r w:rsidRPr="00935372">
          <w:rPr>
            <w:rStyle w:val="Hyperlink"/>
            <w:noProof/>
            <w:highlight w:val="lightGray"/>
            <w:rPrChange w:id="279" w:author="OPPO (Qianxi)" w:date="2021-08-24T09:04:00Z">
              <w:rPr>
                <w:rStyle w:val="Hyperlink"/>
                <w:noProof/>
              </w:rPr>
            </w:rPrChange>
          </w:rPr>
          <w:instrText xml:space="preserve"> </w:instrText>
        </w:r>
        <w:r w:rsidRPr="00935372">
          <w:rPr>
            <w:noProof/>
            <w:highlight w:val="lightGray"/>
            <w:rPrChange w:id="280" w:author="OPPO (Qianxi)" w:date="2021-08-24T09:04:00Z">
              <w:rPr>
                <w:noProof/>
              </w:rPr>
            </w:rPrChange>
          </w:rPr>
          <w:instrText>HYPERLINK \l "_Toc80688287"</w:instrText>
        </w:r>
        <w:r w:rsidRPr="00935372">
          <w:rPr>
            <w:rStyle w:val="Hyperlink"/>
            <w:noProof/>
            <w:highlight w:val="lightGray"/>
            <w:rPrChange w:id="281" w:author="OPPO (Qianxi)" w:date="2021-08-24T09:04:00Z">
              <w:rPr>
                <w:rStyle w:val="Hyperlink"/>
                <w:noProof/>
              </w:rPr>
            </w:rPrChange>
          </w:rPr>
          <w:instrText xml:space="preserve"> </w:instrText>
        </w:r>
        <w:r w:rsidRPr="00935372">
          <w:rPr>
            <w:rStyle w:val="Hyperlink"/>
            <w:noProof/>
            <w:highlight w:val="lightGray"/>
            <w:rPrChange w:id="282" w:author="OPPO (Qianxi)" w:date="2021-08-24T09:04:00Z">
              <w:rPr>
                <w:rStyle w:val="Hyperlink"/>
                <w:noProof/>
              </w:rPr>
            </w:rPrChange>
          </w:rPr>
          <w:fldChar w:fldCharType="separate"/>
        </w:r>
        <w:r w:rsidRPr="00935372">
          <w:rPr>
            <w:rStyle w:val="Hyperlink"/>
            <w:noProof/>
            <w:highlight w:val="lightGray"/>
            <w:rPrChange w:id="283" w:author="OPPO (Qianxi)" w:date="2021-08-24T09:04:00Z">
              <w:rPr>
                <w:rStyle w:val="Hyperlink"/>
                <w:noProof/>
              </w:rPr>
            </w:rPrChange>
          </w:rPr>
          <w:t>Proposal 4</w:t>
        </w:r>
        <w:r w:rsidRPr="00935372">
          <w:rPr>
            <w:rFonts w:asciiTheme="minorHAnsi" w:eastAsiaTheme="minorEastAsia" w:hAnsiTheme="minorHAnsi" w:cstheme="minorBidi"/>
            <w:b w:val="0"/>
            <w:noProof/>
            <w:kern w:val="2"/>
            <w:sz w:val="21"/>
            <w:highlight w:val="lightGray"/>
            <w:rPrChange w:id="284"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lightGray"/>
            <w:rPrChange w:id="285" w:author="OPPO (Qianxi)" w:date="2021-08-24T09:04:00Z">
              <w:rPr>
                <w:rStyle w:val="Hyperlink"/>
                <w:noProof/>
              </w:rPr>
            </w:rPrChange>
          </w:rPr>
          <w:t>If the UE has multiple QoS profiles for same DST L2 ID, and thus they associate with different DRX cycle length value(s), RAN2 further discuss whether UE has to down-select to a single associated DRX cycle length value [8/15] or not [7/15].</w:t>
        </w:r>
        <w:r w:rsidRPr="00935372">
          <w:rPr>
            <w:rStyle w:val="Hyperlink"/>
            <w:noProof/>
            <w:highlight w:val="lightGray"/>
            <w:rPrChange w:id="286" w:author="OPPO (Qianxi)" w:date="2021-08-24T09:04:00Z">
              <w:rPr>
                <w:rStyle w:val="Hyperlink"/>
                <w:noProof/>
              </w:rPr>
            </w:rPrChange>
          </w:rPr>
          <w:fldChar w:fldCharType="end"/>
        </w:r>
      </w:ins>
    </w:p>
    <w:p w14:paraId="690D5099" w14:textId="3964F08F" w:rsidR="00935372" w:rsidRDefault="00935372">
      <w:pPr>
        <w:pStyle w:val="TOC1"/>
        <w:rPr>
          <w:ins w:id="287" w:author="OPPO (Qianxi)" w:date="2021-08-24T09:04:00Z"/>
          <w:rFonts w:asciiTheme="minorHAnsi" w:eastAsiaTheme="minorEastAsia" w:hAnsiTheme="minorHAnsi" w:cstheme="minorBidi"/>
          <w:b w:val="0"/>
          <w:noProof/>
          <w:kern w:val="2"/>
          <w:sz w:val="21"/>
        </w:rPr>
      </w:pPr>
      <w:ins w:id="288" w:author="OPPO (Qianxi)" w:date="2021-08-24T09:04:00Z">
        <w:r w:rsidRPr="00935372">
          <w:rPr>
            <w:rStyle w:val="Hyperlink"/>
            <w:noProof/>
            <w:highlight w:val="lightGray"/>
            <w:rPrChange w:id="289" w:author="OPPO (Qianxi)" w:date="2021-08-24T09:04:00Z">
              <w:rPr>
                <w:rStyle w:val="Hyperlink"/>
                <w:noProof/>
              </w:rPr>
            </w:rPrChange>
          </w:rPr>
          <w:fldChar w:fldCharType="begin"/>
        </w:r>
        <w:r w:rsidRPr="00935372">
          <w:rPr>
            <w:rStyle w:val="Hyperlink"/>
            <w:noProof/>
            <w:highlight w:val="lightGray"/>
            <w:rPrChange w:id="290" w:author="OPPO (Qianxi)" w:date="2021-08-24T09:04:00Z">
              <w:rPr>
                <w:rStyle w:val="Hyperlink"/>
                <w:noProof/>
              </w:rPr>
            </w:rPrChange>
          </w:rPr>
          <w:instrText xml:space="preserve"> </w:instrText>
        </w:r>
        <w:r w:rsidRPr="00935372">
          <w:rPr>
            <w:noProof/>
            <w:highlight w:val="lightGray"/>
            <w:rPrChange w:id="291" w:author="OPPO (Qianxi)" w:date="2021-08-24T09:04:00Z">
              <w:rPr>
                <w:noProof/>
              </w:rPr>
            </w:rPrChange>
          </w:rPr>
          <w:instrText>HYPERLINK \l "_Toc80688288"</w:instrText>
        </w:r>
        <w:r w:rsidRPr="00935372">
          <w:rPr>
            <w:rStyle w:val="Hyperlink"/>
            <w:noProof/>
            <w:highlight w:val="lightGray"/>
            <w:rPrChange w:id="292" w:author="OPPO (Qianxi)" w:date="2021-08-24T09:04:00Z">
              <w:rPr>
                <w:rStyle w:val="Hyperlink"/>
                <w:noProof/>
              </w:rPr>
            </w:rPrChange>
          </w:rPr>
          <w:instrText xml:space="preserve"> </w:instrText>
        </w:r>
        <w:r w:rsidRPr="00935372">
          <w:rPr>
            <w:rStyle w:val="Hyperlink"/>
            <w:noProof/>
            <w:highlight w:val="lightGray"/>
            <w:rPrChange w:id="293" w:author="OPPO (Qianxi)" w:date="2021-08-24T09:04:00Z">
              <w:rPr>
                <w:rStyle w:val="Hyperlink"/>
                <w:noProof/>
              </w:rPr>
            </w:rPrChange>
          </w:rPr>
          <w:fldChar w:fldCharType="separate"/>
        </w:r>
        <w:r w:rsidRPr="00935372">
          <w:rPr>
            <w:rStyle w:val="Hyperlink"/>
            <w:noProof/>
            <w:highlight w:val="lightGray"/>
            <w:rPrChange w:id="294" w:author="OPPO (Qianxi)" w:date="2021-08-24T09:04:00Z">
              <w:rPr>
                <w:rStyle w:val="Hyperlink"/>
                <w:noProof/>
              </w:rPr>
            </w:rPrChange>
          </w:rPr>
          <w:t>Proposal 5</w:t>
        </w:r>
        <w:r w:rsidRPr="00935372">
          <w:rPr>
            <w:rFonts w:asciiTheme="minorHAnsi" w:eastAsiaTheme="minorEastAsia" w:hAnsiTheme="minorHAnsi" w:cstheme="minorBidi"/>
            <w:b w:val="0"/>
            <w:noProof/>
            <w:kern w:val="2"/>
            <w:sz w:val="21"/>
            <w:highlight w:val="lightGray"/>
            <w:rPrChange w:id="295"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lightGray"/>
            <w:rPrChange w:id="296" w:author="OPPO (Qianxi)" w:date="2021-08-24T09:04:00Z">
              <w:rPr>
                <w:rStyle w:val="Hyperlink"/>
                <w:noProof/>
              </w:rPr>
            </w:rPrChange>
          </w:rPr>
          <w:t>If the UE has multiple QoS profiles for same DST L2 ID, and thus they associate with different on-duration timer length value, RAN2 further discuss whether UE has to down-select to a single associated on-duration timer length value [8/19] or not [9/19].</w:t>
        </w:r>
        <w:r w:rsidRPr="00935372">
          <w:rPr>
            <w:rStyle w:val="Hyperlink"/>
            <w:noProof/>
            <w:highlight w:val="lightGray"/>
            <w:rPrChange w:id="297" w:author="OPPO (Qianxi)" w:date="2021-08-24T09:04:00Z">
              <w:rPr>
                <w:rStyle w:val="Hyperlink"/>
                <w:noProof/>
              </w:rPr>
            </w:rPrChange>
          </w:rPr>
          <w:fldChar w:fldCharType="end"/>
        </w:r>
      </w:ins>
    </w:p>
    <w:p w14:paraId="3ED9DA0B" w14:textId="2EDEFCFE" w:rsidR="00935372" w:rsidRDefault="00935372">
      <w:pPr>
        <w:pStyle w:val="TOC1"/>
        <w:rPr>
          <w:ins w:id="298" w:author="OPPO (Qianxi)" w:date="2021-08-24T09:04:00Z"/>
          <w:rFonts w:asciiTheme="minorHAnsi" w:eastAsiaTheme="minorEastAsia" w:hAnsiTheme="minorHAnsi" w:cstheme="minorBidi"/>
          <w:b w:val="0"/>
          <w:noProof/>
          <w:kern w:val="2"/>
          <w:sz w:val="21"/>
        </w:rPr>
      </w:pPr>
      <w:ins w:id="299" w:author="OPPO (Qianxi)" w:date="2021-08-24T09:04:00Z">
        <w:r w:rsidRPr="00935372">
          <w:rPr>
            <w:rStyle w:val="Hyperlink"/>
            <w:noProof/>
            <w:highlight w:val="yellow"/>
            <w:rPrChange w:id="300" w:author="OPPO (Qianxi)" w:date="2021-08-24T09:04:00Z">
              <w:rPr>
                <w:rStyle w:val="Hyperlink"/>
                <w:noProof/>
              </w:rPr>
            </w:rPrChange>
          </w:rPr>
          <w:fldChar w:fldCharType="begin"/>
        </w:r>
        <w:r w:rsidRPr="00935372">
          <w:rPr>
            <w:rStyle w:val="Hyperlink"/>
            <w:noProof/>
            <w:highlight w:val="yellow"/>
            <w:rPrChange w:id="301" w:author="OPPO (Qianxi)" w:date="2021-08-24T09:04:00Z">
              <w:rPr>
                <w:rStyle w:val="Hyperlink"/>
                <w:noProof/>
              </w:rPr>
            </w:rPrChange>
          </w:rPr>
          <w:instrText xml:space="preserve"> </w:instrText>
        </w:r>
        <w:r w:rsidRPr="00935372">
          <w:rPr>
            <w:noProof/>
            <w:highlight w:val="yellow"/>
            <w:rPrChange w:id="302" w:author="OPPO (Qianxi)" w:date="2021-08-24T09:04:00Z">
              <w:rPr>
                <w:noProof/>
              </w:rPr>
            </w:rPrChange>
          </w:rPr>
          <w:instrText>HYPERLINK \l "_Toc80688289"</w:instrText>
        </w:r>
        <w:r w:rsidRPr="00935372">
          <w:rPr>
            <w:rStyle w:val="Hyperlink"/>
            <w:noProof/>
            <w:highlight w:val="yellow"/>
            <w:rPrChange w:id="303" w:author="OPPO (Qianxi)" w:date="2021-08-24T09:04:00Z">
              <w:rPr>
                <w:rStyle w:val="Hyperlink"/>
                <w:noProof/>
              </w:rPr>
            </w:rPrChange>
          </w:rPr>
          <w:instrText xml:space="preserve"> </w:instrText>
        </w:r>
        <w:r w:rsidRPr="00935372">
          <w:rPr>
            <w:rStyle w:val="Hyperlink"/>
            <w:noProof/>
            <w:highlight w:val="yellow"/>
            <w:rPrChange w:id="304" w:author="OPPO (Qianxi)" w:date="2021-08-24T09:04:00Z">
              <w:rPr>
                <w:rStyle w:val="Hyperlink"/>
                <w:noProof/>
              </w:rPr>
            </w:rPrChange>
          </w:rPr>
          <w:fldChar w:fldCharType="separate"/>
        </w:r>
        <w:r w:rsidRPr="00935372">
          <w:rPr>
            <w:rStyle w:val="Hyperlink"/>
            <w:noProof/>
            <w:highlight w:val="yellow"/>
            <w:rPrChange w:id="305" w:author="OPPO (Qianxi)" w:date="2021-08-24T09:04:00Z">
              <w:rPr>
                <w:rStyle w:val="Hyperlink"/>
                <w:noProof/>
              </w:rPr>
            </w:rPrChange>
          </w:rPr>
          <w:t>Proposal 6</w:t>
        </w:r>
        <w:r w:rsidRPr="00935372">
          <w:rPr>
            <w:rFonts w:asciiTheme="minorHAnsi" w:eastAsiaTheme="minorEastAsia" w:hAnsiTheme="minorHAnsi" w:cstheme="minorBidi"/>
            <w:b w:val="0"/>
            <w:noProof/>
            <w:kern w:val="2"/>
            <w:sz w:val="21"/>
            <w:highlight w:val="yellow"/>
            <w:rPrChange w:id="306"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yellow"/>
            <w:rPrChange w:id="307" w:author="OPPO (Qianxi)" w:date="2021-08-24T09:04:00Z">
              <w:rPr>
                <w:rStyle w:val="Hyperlink"/>
                <w:noProof/>
              </w:rPr>
            </w:rPrChange>
          </w:rPr>
          <w:t>If the UE has multiple QoS profiles for same DST L2 ID, and thus they associate with different inactivity timer length value(s), UE has to down-select [8/12] to the largest inactivity timer length value [8/8].</w:t>
        </w:r>
        <w:r w:rsidRPr="00935372">
          <w:rPr>
            <w:rStyle w:val="Hyperlink"/>
            <w:noProof/>
            <w:highlight w:val="yellow"/>
            <w:rPrChange w:id="308" w:author="OPPO (Qianxi)" w:date="2021-08-24T09:04:00Z">
              <w:rPr>
                <w:rStyle w:val="Hyperlink"/>
                <w:noProof/>
              </w:rPr>
            </w:rPrChange>
          </w:rPr>
          <w:fldChar w:fldCharType="end"/>
        </w:r>
      </w:ins>
    </w:p>
    <w:p w14:paraId="468EB761" w14:textId="7A721EF7" w:rsidR="00935372" w:rsidRPr="00935372" w:rsidRDefault="00935372">
      <w:pPr>
        <w:pStyle w:val="TOC1"/>
        <w:rPr>
          <w:ins w:id="309" w:author="OPPO (Qianxi)" w:date="2021-08-24T09:04:00Z"/>
          <w:rFonts w:asciiTheme="minorHAnsi" w:eastAsiaTheme="minorEastAsia" w:hAnsiTheme="minorHAnsi" w:cstheme="minorBidi"/>
          <w:b w:val="0"/>
          <w:noProof/>
          <w:kern w:val="2"/>
          <w:sz w:val="21"/>
          <w:highlight w:val="green"/>
          <w:rPrChange w:id="310" w:author="OPPO (Qianxi)" w:date="2021-08-24T09:05:00Z">
            <w:rPr>
              <w:ins w:id="311" w:author="OPPO (Qianxi)" w:date="2021-08-24T09:04:00Z"/>
              <w:rFonts w:asciiTheme="minorHAnsi" w:eastAsiaTheme="minorEastAsia" w:hAnsiTheme="minorHAnsi" w:cstheme="minorBidi"/>
              <w:b w:val="0"/>
              <w:noProof/>
              <w:kern w:val="2"/>
              <w:sz w:val="21"/>
            </w:rPr>
          </w:rPrChange>
        </w:rPr>
      </w:pPr>
      <w:ins w:id="312" w:author="OPPO (Qianxi)" w:date="2021-08-24T09:04:00Z">
        <w:r w:rsidRPr="00935372">
          <w:rPr>
            <w:rStyle w:val="Hyperlink"/>
            <w:noProof/>
            <w:highlight w:val="green"/>
            <w:rPrChange w:id="313" w:author="OPPO (Qianxi)" w:date="2021-08-24T09:05:00Z">
              <w:rPr>
                <w:rStyle w:val="Hyperlink"/>
                <w:noProof/>
              </w:rPr>
            </w:rPrChange>
          </w:rPr>
          <w:fldChar w:fldCharType="begin"/>
        </w:r>
        <w:r w:rsidRPr="00935372">
          <w:rPr>
            <w:rStyle w:val="Hyperlink"/>
            <w:noProof/>
            <w:highlight w:val="green"/>
            <w:rPrChange w:id="314" w:author="OPPO (Qianxi)" w:date="2021-08-24T09:05:00Z">
              <w:rPr>
                <w:rStyle w:val="Hyperlink"/>
                <w:noProof/>
              </w:rPr>
            </w:rPrChange>
          </w:rPr>
          <w:instrText xml:space="preserve"> </w:instrText>
        </w:r>
        <w:r w:rsidRPr="00935372">
          <w:rPr>
            <w:noProof/>
            <w:highlight w:val="green"/>
            <w:rPrChange w:id="315" w:author="OPPO (Qianxi)" w:date="2021-08-24T09:05:00Z">
              <w:rPr>
                <w:noProof/>
              </w:rPr>
            </w:rPrChange>
          </w:rPr>
          <w:instrText>HYPERLINK \l "_Toc80688290"</w:instrText>
        </w:r>
        <w:r w:rsidRPr="00935372">
          <w:rPr>
            <w:rStyle w:val="Hyperlink"/>
            <w:noProof/>
            <w:highlight w:val="green"/>
            <w:rPrChange w:id="316" w:author="OPPO (Qianxi)" w:date="2021-08-24T09:05:00Z">
              <w:rPr>
                <w:rStyle w:val="Hyperlink"/>
                <w:noProof/>
              </w:rPr>
            </w:rPrChange>
          </w:rPr>
          <w:instrText xml:space="preserve"> </w:instrText>
        </w:r>
        <w:r w:rsidRPr="00935372">
          <w:rPr>
            <w:rStyle w:val="Hyperlink"/>
            <w:noProof/>
            <w:highlight w:val="green"/>
            <w:rPrChange w:id="317" w:author="OPPO (Qianxi)" w:date="2021-08-24T09:05:00Z">
              <w:rPr>
                <w:rStyle w:val="Hyperlink"/>
                <w:noProof/>
              </w:rPr>
            </w:rPrChange>
          </w:rPr>
          <w:fldChar w:fldCharType="separate"/>
        </w:r>
        <w:r w:rsidRPr="00935372">
          <w:rPr>
            <w:rStyle w:val="Hyperlink"/>
            <w:noProof/>
            <w:highlight w:val="green"/>
            <w:rPrChange w:id="318" w:author="OPPO (Qianxi)" w:date="2021-08-24T09:05:00Z">
              <w:rPr>
                <w:rStyle w:val="Hyperlink"/>
                <w:noProof/>
              </w:rPr>
            </w:rPrChange>
          </w:rPr>
          <w:t>Proposal 7</w:t>
        </w:r>
        <w:r w:rsidRPr="00935372">
          <w:rPr>
            <w:rFonts w:asciiTheme="minorHAnsi" w:eastAsiaTheme="minorEastAsia" w:hAnsiTheme="minorHAnsi" w:cstheme="minorBidi"/>
            <w:b w:val="0"/>
            <w:noProof/>
            <w:kern w:val="2"/>
            <w:sz w:val="21"/>
            <w:highlight w:val="green"/>
            <w:rPrChange w:id="319" w:author="OPPO (Qianxi)" w:date="2021-08-24T09:05:00Z">
              <w:rPr>
                <w:rFonts w:asciiTheme="minorHAnsi" w:eastAsiaTheme="minorEastAsia" w:hAnsiTheme="minorHAnsi" w:cstheme="minorBidi"/>
                <w:b w:val="0"/>
                <w:noProof/>
                <w:kern w:val="2"/>
                <w:sz w:val="21"/>
              </w:rPr>
            </w:rPrChange>
          </w:rPr>
          <w:tab/>
        </w:r>
        <w:r w:rsidRPr="00935372">
          <w:rPr>
            <w:rStyle w:val="Hyperlink"/>
            <w:noProof/>
            <w:highlight w:val="green"/>
            <w:rPrChange w:id="320" w:author="OPPO (Qianxi)" w:date="2021-08-24T09:05:00Z">
              <w:rPr>
                <w:rStyle w:val="Hyperlink"/>
                <w:noProof/>
              </w:rPr>
            </w:rPrChange>
          </w:rPr>
          <w:t>For BC/GC, a default DRX configuration can be used for QoS profile(s) which cannot be mapped into DRX configuration configured for the dedicated QoS profile(s) [17/17].</w:t>
        </w:r>
        <w:r w:rsidRPr="00935372">
          <w:rPr>
            <w:rStyle w:val="Hyperlink"/>
            <w:noProof/>
            <w:highlight w:val="green"/>
            <w:rPrChange w:id="321" w:author="OPPO (Qianxi)" w:date="2021-08-24T09:05:00Z">
              <w:rPr>
                <w:rStyle w:val="Hyperlink"/>
                <w:noProof/>
              </w:rPr>
            </w:rPrChange>
          </w:rPr>
          <w:fldChar w:fldCharType="end"/>
        </w:r>
      </w:ins>
    </w:p>
    <w:p w14:paraId="6C1DE6D7" w14:textId="4CE0A75A" w:rsidR="00935372" w:rsidRDefault="00935372">
      <w:pPr>
        <w:pStyle w:val="TOC1"/>
        <w:rPr>
          <w:ins w:id="322" w:author="OPPO (Qianxi)" w:date="2021-08-24T09:04:00Z"/>
          <w:rFonts w:asciiTheme="minorHAnsi" w:eastAsiaTheme="minorEastAsia" w:hAnsiTheme="minorHAnsi" w:cstheme="minorBidi"/>
          <w:b w:val="0"/>
          <w:noProof/>
          <w:kern w:val="2"/>
          <w:sz w:val="21"/>
        </w:rPr>
      </w:pPr>
      <w:ins w:id="323" w:author="OPPO (Qianxi)" w:date="2021-08-24T09:04:00Z">
        <w:r w:rsidRPr="00935372">
          <w:rPr>
            <w:rStyle w:val="Hyperlink"/>
            <w:noProof/>
            <w:highlight w:val="green"/>
            <w:rPrChange w:id="324" w:author="OPPO (Qianxi)" w:date="2021-08-24T09:05:00Z">
              <w:rPr>
                <w:rStyle w:val="Hyperlink"/>
                <w:noProof/>
              </w:rPr>
            </w:rPrChange>
          </w:rPr>
          <w:fldChar w:fldCharType="begin"/>
        </w:r>
        <w:r w:rsidRPr="00935372">
          <w:rPr>
            <w:rStyle w:val="Hyperlink"/>
            <w:noProof/>
            <w:highlight w:val="green"/>
            <w:rPrChange w:id="325" w:author="OPPO (Qianxi)" w:date="2021-08-24T09:05:00Z">
              <w:rPr>
                <w:rStyle w:val="Hyperlink"/>
                <w:noProof/>
              </w:rPr>
            </w:rPrChange>
          </w:rPr>
          <w:instrText xml:space="preserve"> </w:instrText>
        </w:r>
        <w:r w:rsidRPr="00935372">
          <w:rPr>
            <w:noProof/>
            <w:highlight w:val="green"/>
            <w:rPrChange w:id="326" w:author="OPPO (Qianxi)" w:date="2021-08-24T09:05:00Z">
              <w:rPr>
                <w:noProof/>
              </w:rPr>
            </w:rPrChange>
          </w:rPr>
          <w:instrText>HYPERLINK \l "_Toc80688291"</w:instrText>
        </w:r>
        <w:r w:rsidRPr="00935372">
          <w:rPr>
            <w:rStyle w:val="Hyperlink"/>
            <w:noProof/>
            <w:highlight w:val="green"/>
            <w:rPrChange w:id="327" w:author="OPPO (Qianxi)" w:date="2021-08-24T09:05:00Z">
              <w:rPr>
                <w:rStyle w:val="Hyperlink"/>
                <w:noProof/>
              </w:rPr>
            </w:rPrChange>
          </w:rPr>
          <w:instrText xml:space="preserve"> </w:instrText>
        </w:r>
        <w:r w:rsidRPr="00935372">
          <w:rPr>
            <w:rStyle w:val="Hyperlink"/>
            <w:noProof/>
            <w:highlight w:val="green"/>
            <w:rPrChange w:id="328" w:author="OPPO (Qianxi)" w:date="2021-08-24T09:05:00Z">
              <w:rPr>
                <w:rStyle w:val="Hyperlink"/>
                <w:noProof/>
              </w:rPr>
            </w:rPrChange>
          </w:rPr>
          <w:fldChar w:fldCharType="separate"/>
        </w:r>
        <w:r w:rsidRPr="00935372">
          <w:rPr>
            <w:rStyle w:val="Hyperlink"/>
            <w:noProof/>
            <w:highlight w:val="green"/>
            <w:rPrChange w:id="329" w:author="OPPO (Qianxi)" w:date="2021-08-24T09:05:00Z">
              <w:rPr>
                <w:rStyle w:val="Hyperlink"/>
                <w:noProof/>
              </w:rPr>
            </w:rPrChange>
          </w:rPr>
          <w:t>Proposal 8</w:t>
        </w:r>
        <w:r w:rsidRPr="00935372">
          <w:rPr>
            <w:rFonts w:asciiTheme="minorHAnsi" w:eastAsiaTheme="minorEastAsia" w:hAnsiTheme="minorHAnsi" w:cstheme="minorBidi"/>
            <w:b w:val="0"/>
            <w:noProof/>
            <w:kern w:val="2"/>
            <w:sz w:val="21"/>
            <w:highlight w:val="green"/>
            <w:rPrChange w:id="330" w:author="OPPO (Qianxi)" w:date="2021-08-24T09:05:00Z">
              <w:rPr>
                <w:rFonts w:asciiTheme="minorHAnsi" w:eastAsiaTheme="minorEastAsia" w:hAnsiTheme="minorHAnsi" w:cstheme="minorBidi"/>
                <w:b w:val="0"/>
                <w:noProof/>
                <w:kern w:val="2"/>
                <w:sz w:val="21"/>
              </w:rPr>
            </w:rPrChange>
          </w:rPr>
          <w:tab/>
        </w:r>
        <w:r w:rsidRPr="00935372">
          <w:rPr>
            <w:rStyle w:val="Hyperlink"/>
            <w:noProof/>
            <w:highlight w:val="green"/>
            <w:rPrChange w:id="331" w:author="OPPO (Qianxi)" w:date="2021-08-24T09:05:00Z">
              <w:rPr>
                <w:rStyle w:val="Hyperlink"/>
                <w:noProof/>
              </w:rPr>
            </w:rPrChange>
          </w:rPr>
          <w:t>For BC/GC, do not purse DRX command MAC CE in Rel-17 [1</w:t>
        </w:r>
      </w:ins>
      <w:ins w:id="332" w:author="OPPO (Qianxi)" w:date="2021-08-24T09:06:00Z">
        <w:r w:rsidR="001632D8">
          <w:rPr>
            <w:rStyle w:val="Hyperlink"/>
            <w:noProof/>
            <w:highlight w:val="green"/>
          </w:rPr>
          <w:t>5</w:t>
        </w:r>
      </w:ins>
      <w:ins w:id="333" w:author="OPPO (Qianxi)" w:date="2021-08-24T09:04:00Z">
        <w:r w:rsidRPr="00935372">
          <w:rPr>
            <w:rStyle w:val="Hyperlink"/>
            <w:noProof/>
            <w:highlight w:val="green"/>
            <w:rPrChange w:id="334" w:author="OPPO (Qianxi)" w:date="2021-08-24T09:05:00Z">
              <w:rPr>
                <w:rStyle w:val="Hyperlink"/>
                <w:noProof/>
              </w:rPr>
            </w:rPrChange>
          </w:rPr>
          <w:t>/17].</w:t>
        </w:r>
        <w:r w:rsidRPr="00935372">
          <w:rPr>
            <w:rStyle w:val="Hyperlink"/>
            <w:noProof/>
            <w:highlight w:val="green"/>
            <w:rPrChange w:id="335" w:author="OPPO (Qianxi)" w:date="2021-08-24T09:05:00Z">
              <w:rPr>
                <w:rStyle w:val="Hyperlink"/>
                <w:noProof/>
              </w:rPr>
            </w:rPrChange>
          </w:rPr>
          <w:fldChar w:fldCharType="end"/>
        </w:r>
      </w:ins>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336" w:name="_In-sequence_SDU_delivery"/>
      <w:bookmarkStart w:id="337" w:name="_Ref450865335"/>
      <w:bookmarkStart w:id="338" w:name="_Ref189809556"/>
      <w:bookmarkStart w:id="339" w:name="_Ref174151459"/>
      <w:bookmarkEnd w:id="336"/>
      <w:r>
        <w:rPr>
          <w:rFonts w:hint="eastAsia"/>
        </w:rPr>
        <w:t>Reference</w:t>
      </w:r>
      <w:bookmarkEnd w:id="337"/>
      <w:bookmarkEnd w:id="338"/>
      <w:bookmarkEnd w:id="339"/>
    </w:p>
    <w:p w14:paraId="499A573F" w14:textId="77777777" w:rsidR="0011118D" w:rsidRDefault="00856087">
      <w:pPr>
        <w:pStyle w:val="Doc-title"/>
        <w:numPr>
          <w:ilvl w:val="0"/>
          <w:numId w:val="18"/>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4111FA55" w14:textId="77777777" w:rsidR="0011118D" w:rsidRDefault="00856087">
      <w:pPr>
        <w:pStyle w:val="Doc-title"/>
        <w:numPr>
          <w:ilvl w:val="0"/>
          <w:numId w:val="18"/>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r>
      <w:proofErr w:type="spellStart"/>
      <w:r>
        <w:t>NR_SL_enh</w:t>
      </w:r>
      <w:proofErr w:type="spellEnd"/>
      <w:r>
        <w:t>-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r>
      <w:proofErr w:type="spellStart"/>
      <w:r>
        <w:t>NR_SL_enh</w:t>
      </w:r>
      <w:proofErr w:type="spellEnd"/>
      <w:r>
        <w:t>-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r>
      <w:proofErr w:type="spellStart"/>
      <w:r>
        <w:t>NR_SL_enh</w:t>
      </w:r>
      <w:proofErr w:type="spellEnd"/>
      <w:r>
        <w:t>-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5A2601E2" w14:textId="77777777" w:rsidR="0011118D" w:rsidRDefault="00856087">
      <w:pPr>
        <w:pStyle w:val="Doc-title"/>
        <w:numPr>
          <w:ilvl w:val="0"/>
          <w:numId w:val="18"/>
        </w:numPr>
      </w:pPr>
      <w:r>
        <w:t>R2-2107156</w:t>
      </w:r>
      <w:r>
        <w:tab/>
        <w:t>Remaining issues on the sidelink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7F232D83" w14:textId="77777777" w:rsidR="0011118D" w:rsidRDefault="00856087">
      <w:pPr>
        <w:pStyle w:val="Doc-title"/>
        <w:numPr>
          <w:ilvl w:val="0"/>
          <w:numId w:val="18"/>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r>
      <w:proofErr w:type="spellStart"/>
      <w:r>
        <w:t>NR_SL_enh</w:t>
      </w:r>
      <w:proofErr w:type="spellEnd"/>
      <w:r>
        <w:t>-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lastRenderedPageBreak/>
        <w:t>R2-2108830</w:t>
      </w:r>
      <w:r>
        <w:tab/>
        <w:t>Left issues on SL-DRX</w:t>
      </w:r>
      <w:r>
        <w:tab/>
        <w:t>OPPO</w:t>
      </w:r>
      <w:r>
        <w:tab/>
        <w:t>discussion</w:t>
      </w:r>
      <w:r>
        <w:tab/>
        <w:t>Rel-17</w:t>
      </w:r>
      <w:r>
        <w:tab/>
      </w:r>
      <w:proofErr w:type="spellStart"/>
      <w:r>
        <w:t>NR_SL_enh</w:t>
      </w:r>
      <w:proofErr w:type="spellEnd"/>
      <w:r>
        <w:t>-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r>
      <w:proofErr w:type="spellStart"/>
      <w:r>
        <w:t>NR_SL_enh</w:t>
      </w:r>
      <w:proofErr w:type="spellEnd"/>
      <w:r>
        <w:t>-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5F30326B" w14:textId="77777777" w:rsidR="0011118D" w:rsidRDefault="00856087">
      <w:pPr>
        <w:pStyle w:val="Doc-title"/>
        <w:numPr>
          <w:ilvl w:val="0"/>
          <w:numId w:val="18"/>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570B2A61" w14:textId="77777777" w:rsidR="0011118D" w:rsidRDefault="00856087">
      <w:pPr>
        <w:pStyle w:val="Doc-title"/>
        <w:numPr>
          <w:ilvl w:val="0"/>
          <w:numId w:val="18"/>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6265C093" w14:textId="77777777" w:rsidR="0011118D" w:rsidRDefault="00856087">
      <w:pPr>
        <w:pStyle w:val="Doc-title"/>
        <w:numPr>
          <w:ilvl w:val="0"/>
          <w:numId w:val="18"/>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r>
      <w:proofErr w:type="spellStart"/>
      <w:r>
        <w:t>NR_SL_relay</w:t>
      </w:r>
      <w:proofErr w:type="spellEnd"/>
      <w:r>
        <w:t>-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r>
      <w:proofErr w:type="spellStart"/>
      <w:r>
        <w:t>NR_SL_enh</w:t>
      </w:r>
      <w:proofErr w:type="spellEnd"/>
      <w:r>
        <w:t>-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r>
      <w:proofErr w:type="spellStart"/>
      <w:r>
        <w:t>NR_SL_enh</w:t>
      </w:r>
      <w:proofErr w:type="spellEnd"/>
      <w:r>
        <w:t>-Core</w:t>
      </w:r>
    </w:p>
    <w:p w14:paraId="67CFE072" w14:textId="77777777" w:rsidR="0011118D" w:rsidRDefault="00856087">
      <w:pPr>
        <w:pStyle w:val="Doc-title"/>
        <w:numPr>
          <w:ilvl w:val="0"/>
          <w:numId w:val="18"/>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0403DFE3" w14:textId="77777777" w:rsidR="0011118D" w:rsidRDefault="00856087">
      <w:pPr>
        <w:pStyle w:val="Doc-title"/>
        <w:numPr>
          <w:ilvl w:val="0"/>
          <w:numId w:val="18"/>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23B0CAD4" w14:textId="77777777" w:rsidR="0011118D" w:rsidRDefault="00856087">
      <w:pPr>
        <w:pStyle w:val="Doc-title"/>
        <w:numPr>
          <w:ilvl w:val="0"/>
          <w:numId w:val="18"/>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r>
      <w:proofErr w:type="spellStart"/>
      <w:r>
        <w:t>NR_SL_enh</w:t>
      </w:r>
      <w:proofErr w:type="spellEnd"/>
      <w:r>
        <w:t>-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4AA63EAE" w14:textId="77777777" w:rsidR="0011118D" w:rsidRDefault="00856087">
      <w:pPr>
        <w:pStyle w:val="Doc-title"/>
        <w:numPr>
          <w:ilvl w:val="0"/>
          <w:numId w:val="18"/>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r>
      <w:proofErr w:type="spellStart"/>
      <w:r>
        <w:t>NR_SL_enh</w:t>
      </w:r>
      <w:proofErr w:type="spellEnd"/>
      <w:r>
        <w:t>-Core</w:t>
      </w:r>
      <w:r>
        <w:tab/>
        <w:t>R2-2105401</w:t>
      </w:r>
    </w:p>
    <w:p w14:paraId="0B9B15E0" w14:textId="77777777" w:rsidR="0011118D" w:rsidRDefault="00856087">
      <w:pPr>
        <w:pStyle w:val="Doc-title"/>
        <w:numPr>
          <w:ilvl w:val="0"/>
          <w:numId w:val="18"/>
        </w:numPr>
      </w:pPr>
      <w:r>
        <w:t>R2-2107968</w:t>
      </w:r>
      <w:r>
        <w:tab/>
        <w:t xml:space="preserve">DRX impact on </w:t>
      </w:r>
      <w:proofErr w:type="spellStart"/>
      <w:r>
        <w:t>Uu</w:t>
      </w:r>
      <w:proofErr w:type="spellEnd"/>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3450272" w14:textId="77777777" w:rsidR="0011118D" w:rsidRDefault="00856087">
      <w:pPr>
        <w:pStyle w:val="Doc-title"/>
        <w:numPr>
          <w:ilvl w:val="0"/>
          <w:numId w:val="18"/>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297B9879" w14:textId="77777777" w:rsidR="0011118D" w:rsidRDefault="00856087">
      <w:pPr>
        <w:pStyle w:val="Doc-title"/>
        <w:numPr>
          <w:ilvl w:val="0"/>
          <w:numId w:val="18"/>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42C3C667" w14:textId="77777777" w:rsidR="0011118D" w:rsidRDefault="00856087">
      <w:pPr>
        <w:pStyle w:val="Doc-title"/>
        <w:numPr>
          <w:ilvl w:val="0"/>
          <w:numId w:val="18"/>
        </w:numPr>
      </w:pPr>
      <w:r>
        <w:lastRenderedPageBreak/>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698FB17F" w14:textId="77777777" w:rsidR="0011118D" w:rsidRDefault="00856087">
      <w:pPr>
        <w:pStyle w:val="Doc-title"/>
        <w:numPr>
          <w:ilvl w:val="0"/>
          <w:numId w:val="18"/>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r>
      <w:proofErr w:type="spellStart"/>
      <w:r>
        <w:t>NR_SL_enh</w:t>
      </w:r>
      <w:proofErr w:type="spellEnd"/>
      <w:r>
        <w:t>-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r>
      <w:proofErr w:type="spellStart"/>
      <w:r>
        <w:t>NR_SL_enh</w:t>
      </w:r>
      <w:proofErr w:type="spellEnd"/>
      <w:r>
        <w:t>-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2" w:author="Apple - Zhibin Wu" w:date="2021-08-17T16:36:00Z" w:initials="ZW">
    <w:p w14:paraId="638D574D" w14:textId="77777777" w:rsidR="00F07BF7" w:rsidRDefault="00F07BF7">
      <w:pPr>
        <w:pStyle w:val="CommentText"/>
      </w:pPr>
      <w:r>
        <w:t>Is this only limited to GC case as there is no inactivity timer for BC case?</w:t>
      </w:r>
    </w:p>
  </w:comment>
  <w:comment w:id="163" w:author="OPPO (Qianxi)" w:date="2021-08-18T10:10:00Z" w:initials="QL">
    <w:p w14:paraId="0C602EC5" w14:textId="77777777" w:rsidR="00F07BF7" w:rsidRDefault="00F07BF7">
      <w:pPr>
        <w:pStyle w:val="CommentText"/>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5539" w14:textId="77777777" w:rsidR="00806A46" w:rsidRDefault="00806A46">
      <w:pPr>
        <w:spacing w:after="0" w:line="240" w:lineRule="auto"/>
      </w:pPr>
      <w:r>
        <w:separator/>
      </w:r>
    </w:p>
  </w:endnote>
  <w:endnote w:type="continuationSeparator" w:id="0">
    <w:p w14:paraId="43A79711" w14:textId="77777777" w:rsidR="00806A46" w:rsidRDefault="00806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65418" w14:textId="2215A891" w:rsidR="00F07BF7" w:rsidRDefault="00F07BF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C907D" w14:textId="77777777" w:rsidR="00806A46" w:rsidRDefault="00806A46">
      <w:pPr>
        <w:spacing w:after="0" w:line="240" w:lineRule="auto"/>
      </w:pPr>
      <w:r>
        <w:separator/>
      </w:r>
    </w:p>
  </w:footnote>
  <w:footnote w:type="continuationSeparator" w:id="0">
    <w:p w14:paraId="2A6B05C0" w14:textId="77777777" w:rsidR="00806A46" w:rsidRDefault="00806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vida Wireless">
    <w15:presenceInfo w15:providerId="None" w15:userId="Convida Wireless"/>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2FF"/>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429F"/>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1FFA"/>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543"/>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6A46"/>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44"/>
    <w:rsid w:val="008A77D8"/>
    <w:rsid w:val="008B01D0"/>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45CA"/>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43B"/>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3A"/>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0C8"/>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4171F9-615E-45D7-9DB4-9F62ECEAAD3F}">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44</TotalTime>
  <Pages>24</Pages>
  <Words>8194</Words>
  <Characters>4671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1-31T16:09:00Z</cp:lastPrinted>
  <dcterms:created xsi:type="dcterms:W3CDTF">2021-08-24T08:36:00Z</dcterms:created>
  <dcterms:modified xsi:type="dcterms:W3CDTF">2021-08-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